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96C3F" w14:textId="0870793D" w:rsidR="00ED38BB" w:rsidRPr="00ED38BB" w:rsidRDefault="000450EB" w:rsidP="00ED38BB">
      <w:pPr>
        <w:pStyle w:val="Title"/>
      </w:pPr>
      <w:bookmarkStart w:id="0" w:name="_Hlk109896564"/>
      <w:r>
        <w:t>Reviewer</w:t>
      </w:r>
      <w:r w:rsidR="00113520">
        <w:t xml:space="preserve"> </w:t>
      </w:r>
      <w:r>
        <w:t>Response</w:t>
      </w:r>
      <w:r w:rsidR="00ED38BB" w:rsidRPr="00ED38BB">
        <w:t xml:space="preserve"> Letter</w:t>
      </w:r>
    </w:p>
    <w:p w14:paraId="783B38E7" w14:textId="70F167ED" w:rsidR="009101D9" w:rsidRDefault="00F62EEF" w:rsidP="002E696E">
      <w:r w:rsidRPr="00ED38BB">
        <w:t>The authors thank the reviewer</w:t>
      </w:r>
      <w:r w:rsidR="00F17E66">
        <w:t>s</w:t>
      </w:r>
      <w:r w:rsidRPr="00ED38BB">
        <w:t xml:space="preserve"> for their time and thoughtful commentary in response to our paper.</w:t>
      </w:r>
      <w:r w:rsidR="0098766D">
        <w:t xml:space="preserve"> </w:t>
      </w:r>
      <w:r w:rsidRPr="00ED38BB">
        <w:t xml:space="preserve">We have </w:t>
      </w:r>
      <w:r w:rsidR="00BC4277" w:rsidRPr="00ED38BB">
        <w:t>extensively revised</w:t>
      </w:r>
      <w:r w:rsidR="0087709D" w:rsidRPr="00ED38BB">
        <w:t xml:space="preserve"> </w:t>
      </w:r>
      <w:r w:rsidR="009101D9" w:rsidRPr="00ED38BB">
        <w:t>the paper</w:t>
      </w:r>
      <w:r w:rsidRPr="00ED38BB">
        <w:t xml:space="preserve"> to clarify </w:t>
      </w:r>
      <w:r w:rsidR="00C03E9D">
        <w:t xml:space="preserve">the </w:t>
      </w:r>
      <w:r w:rsidR="00ED38BB" w:rsidRPr="00ED38BB">
        <w:t>comments in the paper</w:t>
      </w:r>
      <w:r w:rsidRPr="00ED38BB">
        <w:t>.</w:t>
      </w:r>
      <w:r w:rsidR="0098766D">
        <w:t xml:space="preserve"> </w:t>
      </w:r>
      <w:r w:rsidRPr="00ED38BB">
        <w:t xml:space="preserve">In </w:t>
      </w:r>
      <w:r w:rsidR="00C31E96">
        <w:t>this respect</w:t>
      </w:r>
      <w:r w:rsidRPr="00ED38BB">
        <w:t xml:space="preserve">, we present the comments in </w:t>
      </w:r>
      <w:r w:rsidRPr="00796AAC">
        <w:rPr>
          <w:color w:val="4472C4" w:themeColor="accent1"/>
        </w:rPr>
        <w:t>blue text</w:t>
      </w:r>
      <w:r w:rsidRPr="00ED38BB">
        <w:t xml:space="preserve">, our responses and comments in black text, and the relevant revised text is presented in </w:t>
      </w:r>
      <w:r w:rsidRPr="00796AAC">
        <w:rPr>
          <w:color w:val="C00000"/>
        </w:rPr>
        <w:t>red</w:t>
      </w:r>
      <w:r w:rsidRPr="00ED38BB">
        <w:t>.</w:t>
      </w:r>
    </w:p>
    <w:p w14:paraId="2D923A16" w14:textId="0FCAE8EA" w:rsidR="00A505C1" w:rsidRDefault="00A505C1" w:rsidP="00A505C1">
      <w:pPr>
        <w:pStyle w:val="Heading1"/>
        <w:ind w:left="567" w:hanging="567"/>
      </w:pPr>
      <w:r w:rsidRPr="00A505C1">
        <w:t xml:space="preserve">Response to </w:t>
      </w:r>
      <w:r w:rsidR="006221A7" w:rsidRPr="00A505C1">
        <w:t>Re</w:t>
      </w:r>
      <w:r w:rsidR="00635A5C">
        <w:t>feree</w:t>
      </w:r>
      <w:r w:rsidR="006221A7" w:rsidRPr="00A505C1">
        <w:t xml:space="preserve"> #1: </w:t>
      </w:r>
    </w:p>
    <w:p w14:paraId="5FA80F76" w14:textId="77777777" w:rsidR="004F4CD2" w:rsidRDefault="00ED6FA9" w:rsidP="004F4CD2">
      <w:pPr>
        <w:pStyle w:val="Heading2"/>
        <w:ind w:left="851" w:hanging="851"/>
        <w:rPr>
          <w:sz w:val="20"/>
          <w:szCs w:val="20"/>
        </w:rPr>
      </w:pPr>
      <w:r w:rsidRPr="00ED6FA9">
        <w:rPr>
          <w:sz w:val="20"/>
          <w:szCs w:val="20"/>
        </w:rPr>
        <w:t xml:space="preserve">Firstly, I should say that </w:t>
      </w:r>
      <w:proofErr w:type="gramStart"/>
      <w:r w:rsidRPr="00ED6FA9">
        <w:rPr>
          <w:sz w:val="20"/>
          <w:szCs w:val="20"/>
        </w:rPr>
        <w:t>I've</w:t>
      </w:r>
      <w:proofErr w:type="gramEnd"/>
      <w:r w:rsidRPr="00ED6FA9">
        <w:rPr>
          <w:sz w:val="20"/>
          <w:szCs w:val="20"/>
        </w:rPr>
        <w:t xml:space="preserve"> never used R, so I can't comment on how unique or useful these techniques are in terms of the libraries being used. What I would like to have seen, though, is how computationally efficient this method is and how it would scale to larger datasets (e.g. memory requirements or time to compute). There is no mention of how long the cost function took to compute using R5R, or what network was used for the road travel times. I assume </w:t>
      </w:r>
      <w:proofErr w:type="spellStart"/>
      <w:r w:rsidRPr="00ED6FA9">
        <w:rPr>
          <w:sz w:val="20"/>
          <w:szCs w:val="20"/>
        </w:rPr>
        <w:t>OpenstreetMap</w:t>
      </w:r>
      <w:proofErr w:type="spellEnd"/>
      <w:r w:rsidRPr="00ED6FA9">
        <w:rPr>
          <w:sz w:val="20"/>
          <w:szCs w:val="20"/>
        </w:rPr>
        <w:t>, but this needs to be stated.</w:t>
      </w:r>
      <w:r w:rsidR="004F4CD2">
        <w:rPr>
          <w:sz w:val="20"/>
          <w:szCs w:val="20"/>
        </w:rPr>
        <w:t xml:space="preserve"> </w:t>
      </w:r>
    </w:p>
    <w:p w14:paraId="5D001A37" w14:textId="77777777" w:rsidR="004F4CD2" w:rsidRDefault="004F4CD2" w:rsidP="004F4CD2">
      <w:pPr>
        <w:pStyle w:val="Heading2"/>
        <w:numPr>
          <w:ilvl w:val="0"/>
          <w:numId w:val="0"/>
        </w:numPr>
        <w:ind w:left="851"/>
        <w:rPr>
          <w:sz w:val="20"/>
          <w:szCs w:val="20"/>
        </w:rPr>
      </w:pPr>
    </w:p>
    <w:p w14:paraId="4AA7F590" w14:textId="4D65FF4D" w:rsidR="00D474C7" w:rsidRPr="004F4CD2" w:rsidRDefault="00D474C7" w:rsidP="004F4CD2">
      <w:pPr>
        <w:pStyle w:val="Heading2"/>
        <w:numPr>
          <w:ilvl w:val="0"/>
          <w:numId w:val="0"/>
        </w:numPr>
        <w:ind w:left="851"/>
        <w:rPr>
          <w:sz w:val="20"/>
          <w:szCs w:val="20"/>
        </w:rPr>
      </w:pPr>
      <w:r w:rsidRPr="004F4CD2">
        <w:rPr>
          <w:sz w:val="20"/>
          <w:szCs w:val="20"/>
        </w:rPr>
        <w:t xml:space="preserve">I think that the shapefile in your GitHub repo has about 100 geographic areas, which would make for 100,000 interactions from every possible pair? I would like to see more on how big the inputs are as 100x100 is very different from 1000x1000. I assume it scales with O(n^2), and that </w:t>
      </w:r>
      <w:proofErr w:type="gramStart"/>
      <w:r w:rsidRPr="004F4CD2">
        <w:rPr>
          <w:sz w:val="20"/>
          <w:szCs w:val="20"/>
        </w:rPr>
        <w:t>you're</w:t>
      </w:r>
      <w:proofErr w:type="gramEnd"/>
      <w:r w:rsidRPr="004F4CD2">
        <w:rPr>
          <w:sz w:val="20"/>
          <w:szCs w:val="20"/>
        </w:rPr>
        <w:t xml:space="preserve"> using R5R to compute 100,000 shortest paths? Is this Dijkstra, an optimised contracted </w:t>
      </w:r>
      <w:proofErr w:type="gramStart"/>
      <w:r w:rsidRPr="004F4CD2">
        <w:rPr>
          <w:sz w:val="20"/>
          <w:szCs w:val="20"/>
        </w:rPr>
        <w:t>hierarchies</w:t>
      </w:r>
      <w:proofErr w:type="gramEnd"/>
      <w:r w:rsidRPr="004F4CD2">
        <w:rPr>
          <w:sz w:val="20"/>
          <w:szCs w:val="20"/>
        </w:rPr>
        <w:t xml:space="preserve"> algorithm, CPU or a GPU algorithm? This would limit the applicability of the technique to larger sized metropolitan areas if the compute scales as n^2 and the calculation of the cost function is computationally intensive.</w:t>
      </w:r>
    </w:p>
    <w:p w14:paraId="23AD73E1" w14:textId="5D1B0FFC" w:rsidR="0094518D" w:rsidRPr="0094518D" w:rsidRDefault="00C61704" w:rsidP="0094518D">
      <w:pPr>
        <w:pStyle w:val="ListParagraph"/>
        <w:numPr>
          <w:ilvl w:val="0"/>
          <w:numId w:val="2"/>
        </w:numPr>
        <w:ind w:left="851" w:hanging="491"/>
        <w:rPr>
          <w:sz w:val="20"/>
          <w:szCs w:val="20"/>
        </w:rPr>
      </w:pPr>
      <w:r>
        <w:rPr>
          <w:sz w:val="20"/>
          <w:szCs w:val="20"/>
        </w:rPr>
        <w:t>Thank you for these suggestio</w:t>
      </w:r>
      <w:r w:rsidR="00BF0F9E">
        <w:rPr>
          <w:sz w:val="20"/>
          <w:szCs w:val="20"/>
        </w:rPr>
        <w:t>ns to clarify</w:t>
      </w:r>
      <w:r w:rsidR="004B4796">
        <w:rPr>
          <w:sz w:val="20"/>
          <w:szCs w:val="20"/>
        </w:rPr>
        <w:t xml:space="preserve"> what is a R data-package and</w:t>
      </w:r>
      <w:r w:rsidR="00BF0F9E">
        <w:rPr>
          <w:sz w:val="20"/>
          <w:szCs w:val="20"/>
        </w:rPr>
        <w:t xml:space="preserve"> how </w:t>
      </w:r>
      <w:r w:rsidR="00ED2C15">
        <w:rPr>
          <w:sz w:val="20"/>
          <w:szCs w:val="20"/>
        </w:rPr>
        <w:t xml:space="preserve">aspects of the R data package </w:t>
      </w:r>
      <w:r w:rsidR="001D750F">
        <w:rPr>
          <w:sz w:val="20"/>
          <w:szCs w:val="20"/>
        </w:rPr>
        <w:t>were</w:t>
      </w:r>
      <w:r w:rsidR="00ED2C15">
        <w:rPr>
          <w:sz w:val="20"/>
          <w:szCs w:val="20"/>
        </w:rPr>
        <w:t xml:space="preserve"> calculated</w:t>
      </w:r>
      <w:r w:rsidR="008956A8">
        <w:rPr>
          <w:sz w:val="20"/>
          <w:szCs w:val="20"/>
        </w:rPr>
        <w:t xml:space="preserve"> for those who are unfamiliar to R</w:t>
      </w:r>
      <w:r w:rsidR="00ED2C15">
        <w:rPr>
          <w:sz w:val="20"/>
          <w:szCs w:val="20"/>
        </w:rPr>
        <w:t>.</w:t>
      </w:r>
    </w:p>
    <w:p w14:paraId="504E79B7" w14:textId="48C78A9D" w:rsidR="003772E6" w:rsidRPr="002E69DB" w:rsidRDefault="0094518D" w:rsidP="003772E6">
      <w:pPr>
        <w:pStyle w:val="ListParagraph"/>
        <w:numPr>
          <w:ilvl w:val="0"/>
          <w:numId w:val="2"/>
        </w:numPr>
        <w:ind w:left="851" w:hanging="491"/>
        <w:rPr>
          <w:sz w:val="20"/>
          <w:szCs w:val="20"/>
        </w:rPr>
      </w:pPr>
      <w:r>
        <w:rPr>
          <w:sz w:val="20"/>
          <w:szCs w:val="20"/>
        </w:rPr>
        <w:t>To</w:t>
      </w:r>
      <w:r w:rsidR="00377D14">
        <w:rPr>
          <w:sz w:val="20"/>
          <w:szCs w:val="20"/>
        </w:rPr>
        <w:t xml:space="preserve"> </w:t>
      </w:r>
      <w:r>
        <w:rPr>
          <w:sz w:val="20"/>
          <w:szCs w:val="20"/>
        </w:rPr>
        <w:t xml:space="preserve">more clearly define a </w:t>
      </w:r>
      <w:r w:rsidR="00CD51B7">
        <w:rPr>
          <w:sz w:val="20"/>
          <w:szCs w:val="20"/>
        </w:rPr>
        <w:t>R package for new-to-R users, t</w:t>
      </w:r>
      <w:r w:rsidR="00377D14">
        <w:rPr>
          <w:sz w:val="20"/>
          <w:szCs w:val="20"/>
        </w:rPr>
        <w:t xml:space="preserve">he </w:t>
      </w:r>
      <w:r w:rsidR="00CD51B7" w:rsidRPr="00582C77">
        <w:rPr>
          <w:sz w:val="20"/>
          <w:szCs w:val="20"/>
          <w:u w:val="single"/>
        </w:rPr>
        <w:t>I</w:t>
      </w:r>
      <w:r w:rsidR="00377D14" w:rsidRPr="00582C77">
        <w:rPr>
          <w:sz w:val="20"/>
          <w:szCs w:val="20"/>
          <w:u w:val="single"/>
        </w:rPr>
        <w:t xml:space="preserve">ntroduction </w:t>
      </w:r>
      <w:r w:rsidR="00CD51B7" w:rsidRPr="00582C77">
        <w:rPr>
          <w:sz w:val="20"/>
          <w:szCs w:val="20"/>
          <w:u w:val="single"/>
        </w:rPr>
        <w:t>Section</w:t>
      </w:r>
      <w:r w:rsidR="00CD51B7">
        <w:rPr>
          <w:sz w:val="20"/>
          <w:szCs w:val="20"/>
        </w:rPr>
        <w:t xml:space="preserve"> </w:t>
      </w:r>
      <w:r w:rsidR="00377D14">
        <w:rPr>
          <w:sz w:val="20"/>
          <w:szCs w:val="20"/>
        </w:rPr>
        <w:t>is revised as follows:</w:t>
      </w:r>
    </w:p>
    <w:p w14:paraId="352CBB9F" w14:textId="4A7A3BAE" w:rsidR="004C1A15" w:rsidRPr="004C1A15" w:rsidRDefault="002E03F9" w:rsidP="002E03F9">
      <w:pPr>
        <w:pStyle w:val="Quote"/>
      </w:pPr>
      <w:r>
        <w:t>What is a R data package? A R data package contains code, data, and documentation in a standardised collection format that can be installed by R users through a centralized software repository such as CRAN (the Comprehensive R Archive Network) and GitHub. {TTS2016R} is freely available on GitHub for all to install and freely use in the spirit of open and reproducible research. Currently and in more detail, {TTS2016R} includes full-time home-based work-to-job origin destinations (OD) counts and mode-specific trip numbers retrieved from the 2016 TTS, traffic analysis zone (TAZ) boundaries, and municipality, planning, and census metropolitan area boundaries for the Greater Golden Horse area (GGH) located in southern Ontario, Canada. In addition, the package includes TAZ centroid-to-centroid travel times by car, transit, cycling, and walking mode computed using package {r5r} (Pereira et al., 2021)</w:t>
      </w:r>
      <w:r w:rsidR="003E501F" w:rsidRPr="003E501F">
        <w:t xml:space="preserve">. </w:t>
      </w:r>
    </w:p>
    <w:p w14:paraId="6FB82AB8" w14:textId="49CDC97D" w:rsidR="00DF464B" w:rsidRDefault="00CD571A" w:rsidP="000C2DC4">
      <w:pPr>
        <w:pStyle w:val="ListParagraph"/>
        <w:numPr>
          <w:ilvl w:val="0"/>
          <w:numId w:val="2"/>
        </w:numPr>
        <w:ind w:left="851" w:hanging="491"/>
        <w:rPr>
          <w:sz w:val="20"/>
          <w:szCs w:val="20"/>
        </w:rPr>
      </w:pPr>
      <w:r w:rsidRPr="000432E1">
        <w:rPr>
          <w:sz w:val="20"/>
          <w:szCs w:val="20"/>
        </w:rPr>
        <w:t>There are 103,076 origin TAZ to destination TAZ pairs</w:t>
      </w:r>
      <w:r w:rsidR="0056526B" w:rsidRPr="000432E1">
        <w:rPr>
          <w:sz w:val="20"/>
          <w:szCs w:val="20"/>
        </w:rPr>
        <w:t xml:space="preserve"> in the ‘od’ table. </w:t>
      </w:r>
      <w:r w:rsidR="00DF464B">
        <w:rPr>
          <w:sz w:val="20"/>
          <w:szCs w:val="20"/>
        </w:rPr>
        <w:t xml:space="preserve">Inspecting this table, </w:t>
      </w:r>
      <w:r w:rsidR="00DF464B" w:rsidRPr="000432E1">
        <w:rPr>
          <w:sz w:val="20"/>
          <w:szCs w:val="20"/>
        </w:rPr>
        <w:t xml:space="preserve">each origin TAZ </w:t>
      </w:r>
      <w:r w:rsidR="00DF464B">
        <w:rPr>
          <w:sz w:val="20"/>
          <w:szCs w:val="20"/>
        </w:rPr>
        <w:t xml:space="preserve">is matched with </w:t>
      </w:r>
      <w:r w:rsidR="00DF464B" w:rsidRPr="000432E1">
        <w:rPr>
          <w:sz w:val="20"/>
          <w:szCs w:val="20"/>
        </w:rPr>
        <w:t xml:space="preserve">between 1 to 241 destination TAZ. </w:t>
      </w:r>
      <w:r w:rsidR="00DF464B">
        <w:rPr>
          <w:sz w:val="20"/>
          <w:szCs w:val="20"/>
        </w:rPr>
        <w:t>This means</w:t>
      </w:r>
      <w:r w:rsidR="00981B85">
        <w:rPr>
          <w:sz w:val="20"/>
          <w:szCs w:val="20"/>
        </w:rPr>
        <w:t xml:space="preserve"> p</w:t>
      </w:r>
      <w:r w:rsidR="00DF464B">
        <w:rPr>
          <w:sz w:val="20"/>
          <w:szCs w:val="20"/>
        </w:rPr>
        <w:t>ractically</w:t>
      </w:r>
      <w:r w:rsidR="00F100E9">
        <w:rPr>
          <w:sz w:val="20"/>
          <w:szCs w:val="20"/>
        </w:rPr>
        <w:t xml:space="preserve"> across the GGH, the total number of</w:t>
      </w:r>
      <w:r w:rsidR="00DF464B">
        <w:rPr>
          <w:sz w:val="20"/>
          <w:szCs w:val="20"/>
        </w:rPr>
        <w:t xml:space="preserve"> workers</w:t>
      </w:r>
      <w:r w:rsidR="00997CFE">
        <w:rPr>
          <w:sz w:val="20"/>
          <w:szCs w:val="20"/>
        </w:rPr>
        <w:t xml:space="preserve"> at </w:t>
      </w:r>
      <w:r w:rsidR="00F100E9">
        <w:rPr>
          <w:sz w:val="20"/>
          <w:szCs w:val="20"/>
        </w:rPr>
        <w:t>an average</w:t>
      </w:r>
      <w:r w:rsidR="00997CFE">
        <w:rPr>
          <w:sz w:val="20"/>
          <w:szCs w:val="20"/>
        </w:rPr>
        <w:t xml:space="preserve"> origin TAZ have </w:t>
      </w:r>
      <w:r w:rsidR="00C72CAE">
        <w:rPr>
          <w:sz w:val="20"/>
          <w:szCs w:val="20"/>
        </w:rPr>
        <w:t xml:space="preserve">a total of </w:t>
      </w:r>
      <w:r w:rsidR="00997CFE">
        <w:rPr>
          <w:sz w:val="20"/>
          <w:szCs w:val="20"/>
        </w:rPr>
        <w:t>app</w:t>
      </w:r>
      <w:r w:rsidR="00DF464B" w:rsidRPr="000432E1">
        <w:rPr>
          <w:sz w:val="20"/>
          <w:szCs w:val="20"/>
        </w:rPr>
        <w:t xml:space="preserve">roximately 35 </w:t>
      </w:r>
      <w:proofErr w:type="gramStart"/>
      <w:r w:rsidR="00246930">
        <w:rPr>
          <w:sz w:val="20"/>
          <w:szCs w:val="20"/>
        </w:rPr>
        <w:t>work place</w:t>
      </w:r>
      <w:proofErr w:type="gramEnd"/>
      <w:r w:rsidR="00246930">
        <w:rPr>
          <w:sz w:val="20"/>
          <w:szCs w:val="20"/>
        </w:rPr>
        <w:t xml:space="preserve"> </w:t>
      </w:r>
      <w:r w:rsidR="00F100E9">
        <w:rPr>
          <w:sz w:val="20"/>
          <w:szCs w:val="20"/>
        </w:rPr>
        <w:t>TAZ destinations</w:t>
      </w:r>
      <w:r w:rsidR="00C72CAE">
        <w:rPr>
          <w:sz w:val="20"/>
          <w:szCs w:val="20"/>
        </w:rPr>
        <w:t xml:space="preserve"> on average. </w:t>
      </w:r>
      <w:r w:rsidR="001A2436">
        <w:rPr>
          <w:sz w:val="20"/>
          <w:szCs w:val="20"/>
        </w:rPr>
        <w:t xml:space="preserve">There are 3,764 TAZ in the GGH, </w:t>
      </w:r>
      <w:r w:rsidR="001778E2">
        <w:rPr>
          <w:sz w:val="20"/>
          <w:szCs w:val="20"/>
        </w:rPr>
        <w:t xml:space="preserve">and not all TAZ have workers and/or </w:t>
      </w:r>
      <w:r w:rsidR="00626AD2">
        <w:rPr>
          <w:sz w:val="20"/>
          <w:szCs w:val="20"/>
        </w:rPr>
        <w:t xml:space="preserve">places of employment, thus the TTS 2016 yields </w:t>
      </w:r>
      <w:r w:rsidR="00626AD2" w:rsidRPr="000432E1">
        <w:rPr>
          <w:sz w:val="20"/>
          <w:szCs w:val="20"/>
        </w:rPr>
        <w:t xml:space="preserve">103,076 </w:t>
      </w:r>
      <w:r w:rsidR="00626AD2">
        <w:rPr>
          <w:sz w:val="20"/>
          <w:szCs w:val="20"/>
        </w:rPr>
        <w:t>origin destination pairs</w:t>
      </w:r>
      <w:r w:rsidR="004830C5">
        <w:rPr>
          <w:sz w:val="20"/>
          <w:szCs w:val="20"/>
        </w:rPr>
        <w:t>, so for those pairs we a</w:t>
      </w:r>
      <w:r w:rsidR="001778E2">
        <w:rPr>
          <w:sz w:val="20"/>
          <w:szCs w:val="20"/>
        </w:rPr>
        <w:t>ssociate</w:t>
      </w:r>
      <w:r w:rsidR="004830C5">
        <w:rPr>
          <w:sz w:val="20"/>
          <w:szCs w:val="20"/>
        </w:rPr>
        <w:t xml:space="preserve"> a</w:t>
      </w:r>
      <w:r w:rsidR="001778E2">
        <w:rPr>
          <w:sz w:val="20"/>
          <w:szCs w:val="20"/>
        </w:rPr>
        <w:t xml:space="preserve"> travel time.</w:t>
      </w:r>
      <w:r w:rsidR="00981B85">
        <w:rPr>
          <w:sz w:val="20"/>
          <w:szCs w:val="20"/>
        </w:rPr>
        <w:t xml:space="preserve"> </w:t>
      </w:r>
      <w:r w:rsidR="001778E2">
        <w:rPr>
          <w:sz w:val="20"/>
          <w:szCs w:val="20"/>
        </w:rPr>
        <w:t xml:space="preserve"> </w:t>
      </w:r>
    </w:p>
    <w:p w14:paraId="19B3BF8D" w14:textId="7AA734AE" w:rsidR="0082360E" w:rsidRDefault="00981B85" w:rsidP="002A1AAF">
      <w:pPr>
        <w:pStyle w:val="ListParagraph"/>
        <w:numPr>
          <w:ilvl w:val="0"/>
          <w:numId w:val="2"/>
        </w:numPr>
        <w:ind w:left="851" w:hanging="491"/>
        <w:rPr>
          <w:sz w:val="20"/>
          <w:szCs w:val="20"/>
        </w:rPr>
      </w:pPr>
      <w:r>
        <w:rPr>
          <w:sz w:val="20"/>
          <w:szCs w:val="20"/>
        </w:rPr>
        <w:lastRenderedPageBreak/>
        <w:t>‘r5r’ is an interface for the java-based r5 routing engine</w:t>
      </w:r>
      <w:r w:rsidR="00983079">
        <w:rPr>
          <w:sz w:val="20"/>
          <w:szCs w:val="20"/>
        </w:rPr>
        <w:t xml:space="preserve"> </w:t>
      </w:r>
      <w:r w:rsidR="000A092E">
        <w:rPr>
          <w:sz w:val="20"/>
          <w:szCs w:val="20"/>
        </w:rPr>
        <w:t>(</w:t>
      </w:r>
      <w:r w:rsidR="000A092E" w:rsidRPr="000A092E">
        <w:rPr>
          <w:sz w:val="20"/>
          <w:szCs w:val="20"/>
        </w:rPr>
        <w:t>https://github.com/conveyal/r5</w:t>
      </w:r>
      <w:r w:rsidR="000A092E">
        <w:rPr>
          <w:sz w:val="20"/>
          <w:szCs w:val="20"/>
        </w:rPr>
        <w:t>)</w:t>
      </w:r>
      <w:r w:rsidR="009B1680">
        <w:rPr>
          <w:sz w:val="20"/>
          <w:szCs w:val="20"/>
        </w:rPr>
        <w:t xml:space="preserve">. The outputs from r5r was a 3756*3756 travel times, but only the travel times from existing OD pairs was retained. </w:t>
      </w:r>
      <w:r w:rsidR="005256BE" w:rsidRPr="000432E1">
        <w:rPr>
          <w:sz w:val="20"/>
          <w:szCs w:val="20"/>
        </w:rPr>
        <w:t>Th</w:t>
      </w:r>
      <w:r w:rsidR="00C24FCD">
        <w:rPr>
          <w:sz w:val="20"/>
          <w:szCs w:val="20"/>
        </w:rPr>
        <w:t>e</w:t>
      </w:r>
      <w:r w:rsidR="005256BE" w:rsidRPr="000432E1">
        <w:rPr>
          <w:sz w:val="20"/>
          <w:szCs w:val="20"/>
        </w:rPr>
        <w:t xml:space="preserve"> </w:t>
      </w:r>
      <w:r w:rsidR="002A1AAF">
        <w:rPr>
          <w:sz w:val="20"/>
          <w:szCs w:val="20"/>
        </w:rPr>
        <w:t>aim</w:t>
      </w:r>
      <w:r w:rsidR="005256BE" w:rsidRPr="000432E1">
        <w:rPr>
          <w:sz w:val="20"/>
          <w:szCs w:val="20"/>
        </w:rPr>
        <w:t xml:space="preserve"> of including the travel time </w:t>
      </w:r>
      <w:r w:rsidR="002A1AAF">
        <w:rPr>
          <w:sz w:val="20"/>
          <w:szCs w:val="20"/>
        </w:rPr>
        <w:t xml:space="preserve">within this data package is not </w:t>
      </w:r>
      <w:r w:rsidR="00471F63">
        <w:rPr>
          <w:sz w:val="20"/>
          <w:szCs w:val="20"/>
        </w:rPr>
        <w:t xml:space="preserve">to </w:t>
      </w:r>
      <w:r w:rsidR="002A1AAF">
        <w:rPr>
          <w:sz w:val="20"/>
          <w:szCs w:val="20"/>
        </w:rPr>
        <w:t xml:space="preserve">demonstrate </w:t>
      </w:r>
      <w:r w:rsidR="00C24FCD">
        <w:rPr>
          <w:sz w:val="20"/>
          <w:szCs w:val="20"/>
        </w:rPr>
        <w:t xml:space="preserve">the benefits of ‘r5r’, but to </w:t>
      </w:r>
      <w:r w:rsidR="008F7BDF">
        <w:rPr>
          <w:sz w:val="20"/>
          <w:szCs w:val="20"/>
        </w:rPr>
        <w:t>associate an estimate</w:t>
      </w:r>
      <w:r w:rsidR="0082360E">
        <w:rPr>
          <w:sz w:val="20"/>
          <w:szCs w:val="20"/>
        </w:rPr>
        <w:t>d</w:t>
      </w:r>
      <w:r w:rsidR="008F7BDF">
        <w:rPr>
          <w:sz w:val="20"/>
          <w:szCs w:val="20"/>
        </w:rPr>
        <w:t xml:space="preserve"> ‘cost of travel’ variable</w:t>
      </w:r>
      <w:r w:rsidR="0082360E">
        <w:rPr>
          <w:sz w:val="20"/>
          <w:szCs w:val="20"/>
        </w:rPr>
        <w:t xml:space="preserve"> to the TTS 2016 data set in an R environment. </w:t>
      </w:r>
    </w:p>
    <w:p w14:paraId="2FFF0E86" w14:textId="5FD89B89" w:rsidR="00445F42" w:rsidRPr="000432E1" w:rsidRDefault="0082360E" w:rsidP="002A1AAF">
      <w:pPr>
        <w:pStyle w:val="ListParagraph"/>
        <w:numPr>
          <w:ilvl w:val="0"/>
          <w:numId w:val="2"/>
        </w:numPr>
        <w:ind w:left="851" w:hanging="491"/>
        <w:rPr>
          <w:sz w:val="20"/>
          <w:szCs w:val="20"/>
        </w:rPr>
      </w:pPr>
      <w:r>
        <w:rPr>
          <w:sz w:val="20"/>
          <w:szCs w:val="20"/>
        </w:rPr>
        <w:t>Your question</w:t>
      </w:r>
      <w:r w:rsidR="00434EDF">
        <w:rPr>
          <w:sz w:val="20"/>
          <w:szCs w:val="20"/>
        </w:rPr>
        <w:t>s</w:t>
      </w:r>
      <w:r>
        <w:rPr>
          <w:sz w:val="20"/>
          <w:szCs w:val="20"/>
        </w:rPr>
        <w:t xml:space="preserve"> on </w:t>
      </w:r>
      <w:r w:rsidR="005256BE" w:rsidRPr="000432E1">
        <w:rPr>
          <w:sz w:val="20"/>
          <w:szCs w:val="20"/>
        </w:rPr>
        <w:t xml:space="preserve">computational efficiency, </w:t>
      </w:r>
      <w:r>
        <w:rPr>
          <w:sz w:val="20"/>
          <w:szCs w:val="20"/>
        </w:rPr>
        <w:t xml:space="preserve">and details about the </w:t>
      </w:r>
      <w:r w:rsidR="00434EDF">
        <w:rPr>
          <w:sz w:val="20"/>
          <w:szCs w:val="20"/>
        </w:rPr>
        <w:t>‘r5r’ method are important.</w:t>
      </w:r>
      <w:r w:rsidR="00AF389B" w:rsidRPr="000432E1">
        <w:rPr>
          <w:sz w:val="20"/>
          <w:szCs w:val="20"/>
        </w:rPr>
        <w:t xml:space="preserve"> </w:t>
      </w:r>
      <w:proofErr w:type="gramStart"/>
      <w:r w:rsidR="00764DC1" w:rsidRPr="000432E1">
        <w:rPr>
          <w:sz w:val="20"/>
          <w:szCs w:val="20"/>
        </w:rPr>
        <w:t>We’ve</w:t>
      </w:r>
      <w:proofErr w:type="gramEnd"/>
      <w:r w:rsidR="00764DC1" w:rsidRPr="000432E1">
        <w:rPr>
          <w:sz w:val="20"/>
          <w:szCs w:val="20"/>
        </w:rPr>
        <w:t xml:space="preserve"> </w:t>
      </w:r>
      <w:r w:rsidR="00A964C1" w:rsidRPr="000432E1">
        <w:rPr>
          <w:sz w:val="20"/>
          <w:szCs w:val="20"/>
        </w:rPr>
        <w:t>added additional details about ‘r5r’</w:t>
      </w:r>
      <w:r w:rsidR="006D73D0" w:rsidRPr="000432E1">
        <w:rPr>
          <w:sz w:val="20"/>
          <w:szCs w:val="20"/>
        </w:rPr>
        <w:t xml:space="preserve"> and direct readers to additional</w:t>
      </w:r>
      <w:r w:rsidR="00764DC1" w:rsidRPr="000432E1">
        <w:rPr>
          <w:sz w:val="20"/>
          <w:szCs w:val="20"/>
        </w:rPr>
        <w:t xml:space="preserve"> </w:t>
      </w:r>
      <w:r w:rsidR="0084423A" w:rsidRPr="000432E1">
        <w:rPr>
          <w:sz w:val="20"/>
          <w:szCs w:val="20"/>
        </w:rPr>
        <w:t xml:space="preserve">a source to see details about commutation efficiency associated with the ‘r5r’ </w:t>
      </w:r>
      <w:r w:rsidR="00471F63">
        <w:rPr>
          <w:sz w:val="20"/>
          <w:szCs w:val="20"/>
        </w:rPr>
        <w:t>package</w:t>
      </w:r>
      <w:r w:rsidR="001C3CCE">
        <w:rPr>
          <w:sz w:val="20"/>
          <w:szCs w:val="20"/>
        </w:rPr>
        <w:t xml:space="preserve"> </w:t>
      </w:r>
      <w:r w:rsidR="002819ED" w:rsidRPr="000432E1">
        <w:rPr>
          <w:sz w:val="20"/>
          <w:szCs w:val="20"/>
        </w:rPr>
        <w:t>as follows:</w:t>
      </w:r>
    </w:p>
    <w:p w14:paraId="585A7AE5" w14:textId="0AFE80D2" w:rsidR="00B538DB" w:rsidRDefault="00B538DB" w:rsidP="008F78FA">
      <w:pPr>
        <w:pStyle w:val="Quote"/>
      </w:pPr>
      <w:r>
        <w:t xml:space="preserve">Also included in {TTS2016R} are the estimated travel times between OD as summarized in descriptive statistics table in </w:t>
      </w:r>
      <w:r w:rsidR="00E07408">
        <w:t>Figure 1</w:t>
      </w:r>
      <w:r>
        <w:t xml:space="preserve">; travel times are calculated using the package {r5r}. {r5r} interfaces with the java-based {r5} routing engine developed separately by </w:t>
      </w:r>
      <w:proofErr w:type="spellStart"/>
      <w:r w:rsidR="008F78FA">
        <w:t>Conveyal</w:t>
      </w:r>
      <w:proofErr w:type="spellEnd"/>
      <w:r w:rsidR="008F78FA">
        <w:t xml:space="preserve"> (</w:t>
      </w:r>
      <w:proofErr w:type="spellStart"/>
      <w:r w:rsidR="008F78FA">
        <w:t>Conveyal</w:t>
      </w:r>
      <w:proofErr w:type="spellEnd"/>
      <w:r w:rsidR="008F78FA">
        <w:t>, 2022).</w:t>
      </w:r>
      <w:r>
        <w:t xml:space="preserve"> </w:t>
      </w:r>
      <w:r w:rsidR="008F78FA">
        <w:t xml:space="preserve">The inputs to {r5r} for this data package were: the desired mode, a maximum travel time threshold of 180 minutes, the geo-coded origin destination pairs based on the centroids of the TAZ, and the static OpenStreetMap road network of Ontario (retrieved using </w:t>
      </w:r>
      <w:proofErr w:type="spellStart"/>
      <w:r w:rsidR="008F78FA">
        <w:t>Geofabrick</w:t>
      </w:r>
      <w:proofErr w:type="spellEnd"/>
      <w:r w:rsidR="008F78FA">
        <w:t xml:space="preserve"> (</w:t>
      </w:r>
      <w:proofErr w:type="spellStart"/>
      <w:r w:rsidR="008F78FA">
        <w:t>Geofabrik</w:t>
      </w:r>
      <w:proofErr w:type="spellEnd"/>
      <w:r w:rsidR="008F78FA">
        <w:t xml:space="preserve">, 2022)). </w:t>
      </w:r>
      <w:r>
        <w:t xml:space="preserve">A travel time threshold of 180 minutes was selected since it captures almost all potential OD interactions. </w:t>
      </w:r>
    </w:p>
    <w:p w14:paraId="22299AA1" w14:textId="77777777" w:rsidR="00B538DB" w:rsidRDefault="00B538DB" w:rsidP="00B538DB">
      <w:pPr>
        <w:pStyle w:val="Quote"/>
      </w:pPr>
    </w:p>
    <w:p w14:paraId="2340E758" w14:textId="736A552A" w:rsidR="0001183E" w:rsidRDefault="00B538DB" w:rsidP="00B538DB">
      <w:pPr>
        <w:pStyle w:val="Quote"/>
      </w:pPr>
      <w:r>
        <w:t xml:space="preserve">Additionally, the car mode was included since it is a critically important commute mode in the GGH. </w:t>
      </w:r>
      <w:r w:rsidR="005C6167" w:rsidRPr="005C6167">
        <w:t>2,598,379</w:t>
      </w:r>
      <w:r w:rsidR="005C6167">
        <w:t xml:space="preserve"> </w:t>
      </w:r>
      <w:r>
        <w:t xml:space="preserve">of the trips are made using a car mode out of the total </w:t>
      </w:r>
      <w:r w:rsidR="00BE5A62" w:rsidRPr="00BE5A62">
        <w:t>3,282,611</w:t>
      </w:r>
      <w:r w:rsidR="00BE5A62">
        <w:t xml:space="preserve"> </w:t>
      </w:r>
      <w:r>
        <w:t>work-related trips according to the TTS 2016 data (i.e</w:t>
      </w:r>
      <w:r w:rsidR="00BE5A62">
        <w:t>. 79%</w:t>
      </w:r>
      <w:r>
        <w:t xml:space="preserve"> of trips are taken by car).</w:t>
      </w:r>
    </w:p>
    <w:p w14:paraId="41AE43ED" w14:textId="77777777" w:rsidR="0001183E" w:rsidRDefault="0001183E" w:rsidP="00BE23DB">
      <w:pPr>
        <w:pStyle w:val="Quote"/>
      </w:pPr>
    </w:p>
    <w:p w14:paraId="7CDBFBDA" w14:textId="051F0033" w:rsidR="00C10F48" w:rsidRDefault="00BE5A62" w:rsidP="0001183E">
      <w:pPr>
        <w:pStyle w:val="Quote"/>
      </w:pPr>
      <w:r>
        <w:t>T</w:t>
      </w:r>
      <w:r w:rsidR="0001183E" w:rsidRPr="0001183E">
        <w:t xml:space="preserve">hese travel times are useful addition to {TTS2016R} since they are not included in the TTS Data Retrieval </w:t>
      </w:r>
      <w:proofErr w:type="gramStart"/>
      <w:r w:rsidR="0001183E" w:rsidRPr="0001183E">
        <w:t>System</w:t>
      </w:r>
      <w:proofErr w:type="gramEnd"/>
      <w:r w:rsidR="0001183E" w:rsidRPr="0001183E">
        <w:t xml:space="preserve"> but they are vitally important to estimate the cost of travel and associated impedance functions, among other possible applications. If the readership is interested in additional information regarding the </w:t>
      </w:r>
      <w:r w:rsidR="00891D88">
        <w:t>travel time</w:t>
      </w:r>
      <w:r w:rsidR="0001183E" w:rsidRPr="0001183E">
        <w:t xml:space="preserve"> computation, please see the calculation notebook in the documentation of {TTS2016R} and details about {r5r} at the [r5r package website](</w:t>
      </w:r>
      <w:hyperlink r:id="rId11" w:history="1">
        <w:r w:rsidR="0001183E" w:rsidRPr="00A80A82">
          <w:rPr>
            <w:rStyle w:val="Hyperlink"/>
          </w:rPr>
          <w:t>https://ipeagit.github.io/r5r/index.html</w:t>
        </w:r>
      </w:hyperlink>
      <w:r w:rsidR="0001183E" w:rsidRPr="0001183E">
        <w:t>)</w:t>
      </w:r>
      <w:r w:rsidR="00C10F48">
        <w:t>.</w:t>
      </w:r>
    </w:p>
    <w:p w14:paraId="115768CA" w14:textId="01DD0FC6" w:rsidR="0058668E" w:rsidRDefault="0058668E" w:rsidP="00887AA8">
      <w:pPr>
        <w:pStyle w:val="ListParagraph"/>
        <w:numPr>
          <w:ilvl w:val="0"/>
          <w:numId w:val="2"/>
        </w:numPr>
      </w:pPr>
      <w:r>
        <w:t xml:space="preserve">We also </w:t>
      </w:r>
      <w:r w:rsidR="00887AA8">
        <w:t>add the following to</w:t>
      </w:r>
      <w:r>
        <w:t xml:space="preserve"> the </w:t>
      </w:r>
      <w:r w:rsidR="007E01BE">
        <w:t>text d</w:t>
      </w:r>
      <w:r w:rsidR="00887AA8">
        <w:t>iscussing</w:t>
      </w:r>
      <w:r w:rsidR="007E01BE">
        <w:t xml:space="preserve"> Figure 3 (travel times) to </w:t>
      </w:r>
      <w:r w:rsidR="00887AA8">
        <w:t>emphasis the uncongested nature of the road network:</w:t>
      </w:r>
    </w:p>
    <w:p w14:paraId="775983AE" w14:textId="53409E2B" w:rsidR="00887AA8" w:rsidRPr="0058668E" w:rsidRDefault="00C927A9" w:rsidP="00C927A9">
      <w:pPr>
        <w:pStyle w:val="Quote"/>
      </w:pPr>
      <w:r>
        <w:t>Additionally, travel times (by car) within the core of the Toronto census metropolitan area (CMA) (blue) is also moderately low since traffic congestion is not reflected in the travel time calculations. Further from these areas, travel times are higher.</w:t>
      </w:r>
    </w:p>
    <w:p w14:paraId="74AEFF6C" w14:textId="3402161B" w:rsidR="002D40D0" w:rsidRPr="002D40D0" w:rsidRDefault="00ED6FA9" w:rsidP="00310607">
      <w:pPr>
        <w:pStyle w:val="Heading2"/>
        <w:numPr>
          <w:ilvl w:val="0"/>
          <w:numId w:val="0"/>
        </w:numPr>
        <w:rPr>
          <w:sz w:val="20"/>
          <w:szCs w:val="20"/>
        </w:rPr>
      </w:pPr>
      <w:proofErr w:type="gramStart"/>
      <w:r w:rsidRPr="008C4C2D">
        <w:rPr>
          <w:sz w:val="20"/>
          <w:szCs w:val="20"/>
        </w:rPr>
        <w:t>I've</w:t>
      </w:r>
      <w:proofErr w:type="gramEnd"/>
      <w:r w:rsidRPr="008C4C2D">
        <w:rPr>
          <w:sz w:val="20"/>
          <w:szCs w:val="20"/>
        </w:rPr>
        <w:t xml:space="preserve"> got a few minor points as follows:</w:t>
      </w:r>
    </w:p>
    <w:p w14:paraId="2D17052B" w14:textId="044809D7" w:rsidR="00ED6FA9" w:rsidRPr="007B76B2" w:rsidRDefault="00ED6FA9" w:rsidP="007B76B2">
      <w:pPr>
        <w:pStyle w:val="Heading2"/>
        <w:ind w:left="851" w:hanging="851"/>
        <w:rPr>
          <w:sz w:val="20"/>
          <w:szCs w:val="20"/>
        </w:rPr>
      </w:pPr>
      <w:r w:rsidRPr="007B76B2">
        <w:rPr>
          <w:sz w:val="20"/>
          <w:szCs w:val="20"/>
        </w:rPr>
        <w:t xml:space="preserve">P2, line 26: What is "n=3764 within the survey boundaries"? I </w:t>
      </w:r>
      <w:proofErr w:type="gramStart"/>
      <w:r w:rsidRPr="007B76B2">
        <w:rPr>
          <w:sz w:val="20"/>
          <w:szCs w:val="20"/>
        </w:rPr>
        <w:t>couldn't</w:t>
      </w:r>
      <w:proofErr w:type="gramEnd"/>
      <w:r w:rsidRPr="007B76B2">
        <w:rPr>
          <w:sz w:val="20"/>
          <w:szCs w:val="20"/>
        </w:rPr>
        <w:t xml:space="preserve"> understand what data you were using to make the travel</w:t>
      </w:r>
      <w:r w:rsidR="008A02B5">
        <w:rPr>
          <w:sz w:val="20"/>
          <w:szCs w:val="20"/>
        </w:rPr>
        <w:t>-</w:t>
      </w:r>
      <w:r w:rsidRPr="007B76B2">
        <w:rPr>
          <w:sz w:val="20"/>
          <w:szCs w:val="20"/>
        </w:rPr>
        <w:t>to</w:t>
      </w:r>
      <w:r w:rsidR="008A02B5">
        <w:rPr>
          <w:sz w:val="20"/>
          <w:szCs w:val="20"/>
        </w:rPr>
        <w:t>-</w:t>
      </w:r>
      <w:r w:rsidRPr="007B76B2">
        <w:rPr>
          <w:sz w:val="20"/>
          <w:szCs w:val="20"/>
        </w:rPr>
        <w:t>work flows.</w:t>
      </w:r>
    </w:p>
    <w:p w14:paraId="011FAC4A" w14:textId="645DC1CD" w:rsidR="002D40D0" w:rsidRPr="002D40D0" w:rsidRDefault="002651E3" w:rsidP="002D40D0">
      <w:pPr>
        <w:pStyle w:val="ListParagraph"/>
        <w:numPr>
          <w:ilvl w:val="0"/>
          <w:numId w:val="2"/>
        </w:numPr>
        <w:ind w:left="851" w:hanging="491"/>
        <w:rPr>
          <w:sz w:val="20"/>
          <w:szCs w:val="20"/>
        </w:rPr>
      </w:pPr>
      <w:r>
        <w:rPr>
          <w:sz w:val="20"/>
          <w:szCs w:val="20"/>
        </w:rPr>
        <w:t xml:space="preserve">Thank you for </w:t>
      </w:r>
      <w:r w:rsidR="00635194">
        <w:rPr>
          <w:sz w:val="20"/>
          <w:szCs w:val="20"/>
        </w:rPr>
        <w:t>your comment asking to clarify what data is used to make the travel-to-work flows, specifically “</w:t>
      </w:r>
      <w:r w:rsidR="00CB21FB" w:rsidRPr="007B76B2">
        <w:rPr>
          <w:sz w:val="20"/>
          <w:szCs w:val="20"/>
        </w:rPr>
        <w:t>P2, line 26</w:t>
      </w:r>
      <w:r w:rsidR="00CB21FB">
        <w:rPr>
          <w:sz w:val="20"/>
          <w:szCs w:val="20"/>
        </w:rPr>
        <w:t xml:space="preserve">: </w:t>
      </w:r>
      <w:r w:rsidR="00635194" w:rsidRPr="007B76B2">
        <w:rPr>
          <w:sz w:val="20"/>
          <w:szCs w:val="20"/>
        </w:rPr>
        <w:t>What is "n=3764 within the survey boundaries"?</w:t>
      </w:r>
      <w:r w:rsidR="00635194">
        <w:rPr>
          <w:sz w:val="20"/>
          <w:szCs w:val="20"/>
        </w:rPr>
        <w:t>”</w:t>
      </w:r>
      <w:r w:rsidR="00E90CDD">
        <w:rPr>
          <w:sz w:val="20"/>
          <w:szCs w:val="20"/>
        </w:rPr>
        <w:t xml:space="preserve">. We removed the ‘n’ terminology </w:t>
      </w:r>
      <w:r w:rsidR="00AF63C1">
        <w:rPr>
          <w:sz w:val="20"/>
          <w:szCs w:val="20"/>
        </w:rPr>
        <w:t xml:space="preserve">all together </w:t>
      </w:r>
      <w:r w:rsidR="00E90CDD">
        <w:rPr>
          <w:sz w:val="20"/>
          <w:szCs w:val="20"/>
        </w:rPr>
        <w:t xml:space="preserve">and </w:t>
      </w:r>
      <w:r w:rsidR="00CD5BC8">
        <w:rPr>
          <w:sz w:val="20"/>
          <w:szCs w:val="20"/>
        </w:rPr>
        <w:t xml:space="preserve">added additional explanation regarding the </w:t>
      </w:r>
      <w:r w:rsidR="00527260">
        <w:rPr>
          <w:sz w:val="20"/>
          <w:szCs w:val="20"/>
        </w:rPr>
        <w:t>significance of TAZ</w:t>
      </w:r>
      <w:r w:rsidR="000B3026">
        <w:rPr>
          <w:sz w:val="20"/>
          <w:szCs w:val="20"/>
        </w:rPr>
        <w:t>:</w:t>
      </w:r>
    </w:p>
    <w:p w14:paraId="0D90ABA2" w14:textId="44EB0EDB" w:rsidR="002D40D0" w:rsidRPr="00FC73F2" w:rsidRDefault="00527260" w:rsidP="009C3DF0">
      <w:pPr>
        <w:pStyle w:val="Quote"/>
      </w:pPr>
      <w:r>
        <w:lastRenderedPageBreak/>
        <w:t>T</w:t>
      </w:r>
      <w:r w:rsidRPr="00527260">
        <w:t xml:space="preserve">his data is aggregated and available at the level of TAZ: TAZ are a spatial unit of analysis typically used to estimate the number of trips produced and attracted to each </w:t>
      </w:r>
      <w:r w:rsidR="00745929" w:rsidRPr="00745929">
        <w:t xml:space="preserve">zone (Meyer and Miller, 2001). </w:t>
      </w:r>
      <w:r w:rsidRPr="00527260">
        <w:t xml:space="preserve">They are thus defined by transportation planners for a region based on intra-similarity and inter-dissimilarity between land-use and population demographics. Within the GGH boundaries, </w:t>
      </w:r>
      <w:r w:rsidR="009C47F5">
        <w:t>3</w:t>
      </w:r>
      <w:r w:rsidR="009C47F5" w:rsidRPr="009C47F5">
        <w:t xml:space="preserve"> ,764 </w:t>
      </w:r>
      <w:r w:rsidRPr="00527260">
        <w:t xml:space="preserve">TAZ are specified and each TAZ is uniquely identified using the GTA06 Zoning System: the survey boundary is discussed in the 2016 TTS methodology and defined by the </w:t>
      </w:r>
      <w:r w:rsidR="009C3DF0">
        <w:t>TTS (Data Management Group, 2018b). The TAZ range between ≥ 0.019 km</w:t>
      </w:r>
      <w:r w:rsidR="009C3DF0" w:rsidRPr="009C3DF0">
        <w:rPr>
          <w:vertAlign w:val="superscript"/>
        </w:rPr>
        <w:t>2</w:t>
      </w:r>
      <w:r w:rsidR="009C3DF0">
        <w:t xml:space="preserve"> in spatial area to a maximum of 879 km</w:t>
      </w:r>
      <w:r w:rsidR="009C3DF0" w:rsidRPr="009C3DF0">
        <w:rPr>
          <w:vertAlign w:val="superscript"/>
        </w:rPr>
        <w:t>2</w:t>
      </w:r>
      <w:r w:rsidR="009C3DF0">
        <w:t xml:space="preserve"> (median:1.3 km</w:t>
      </w:r>
      <w:r w:rsidR="009C3DF0" w:rsidRPr="009C3DF0">
        <w:rPr>
          <w:vertAlign w:val="superscript"/>
        </w:rPr>
        <w:t>2</w:t>
      </w:r>
      <w:r w:rsidR="009C3DF0">
        <w:t xml:space="preserve"> and 3rd quantile: 2.8 km</w:t>
      </w:r>
      <w:r w:rsidR="009C3DF0" w:rsidRPr="009C3DF0">
        <w:rPr>
          <w:vertAlign w:val="superscript"/>
        </w:rPr>
        <w:t>2</w:t>
      </w:r>
      <w:r w:rsidR="009C3DF0">
        <w:t>).</w:t>
      </w:r>
    </w:p>
    <w:p w14:paraId="672E1078" w14:textId="6217560A" w:rsidR="00ED6FA9" w:rsidRPr="007B76B2" w:rsidRDefault="00ED6FA9" w:rsidP="007B76B2">
      <w:pPr>
        <w:pStyle w:val="Heading2"/>
        <w:ind w:left="851" w:hanging="851"/>
        <w:rPr>
          <w:sz w:val="20"/>
          <w:szCs w:val="20"/>
        </w:rPr>
      </w:pPr>
      <w:r w:rsidRPr="007B76B2">
        <w:rPr>
          <w:sz w:val="20"/>
          <w:szCs w:val="20"/>
        </w:rPr>
        <w:t>P2, line 38: What is the network used for travel time calculations? (also see P.4 line 35)</w:t>
      </w:r>
    </w:p>
    <w:p w14:paraId="7A10E67A" w14:textId="07266EBE" w:rsidR="002A77B2" w:rsidRPr="002A77B2" w:rsidRDefault="00506AAF" w:rsidP="002A77B2">
      <w:pPr>
        <w:pStyle w:val="ListParagraph"/>
        <w:numPr>
          <w:ilvl w:val="0"/>
          <w:numId w:val="2"/>
        </w:numPr>
        <w:ind w:left="851" w:hanging="491"/>
        <w:rPr>
          <w:sz w:val="20"/>
          <w:szCs w:val="20"/>
        </w:rPr>
      </w:pPr>
      <w:r>
        <w:rPr>
          <w:sz w:val="20"/>
          <w:szCs w:val="20"/>
        </w:rPr>
        <w:t xml:space="preserve">Thank </w:t>
      </w:r>
      <w:r w:rsidR="009C3DF0">
        <w:rPr>
          <w:sz w:val="20"/>
          <w:szCs w:val="20"/>
        </w:rPr>
        <w:t xml:space="preserve">you for </w:t>
      </w:r>
      <w:r w:rsidR="00CB21FB">
        <w:rPr>
          <w:sz w:val="20"/>
          <w:szCs w:val="20"/>
        </w:rPr>
        <w:t xml:space="preserve">you question asking to clarify travel time calculations (P2, line 38 and </w:t>
      </w:r>
      <w:r w:rsidR="00CB21FB" w:rsidRPr="007B76B2">
        <w:rPr>
          <w:sz w:val="20"/>
          <w:szCs w:val="20"/>
        </w:rPr>
        <w:t>P.4 line 35</w:t>
      </w:r>
      <w:r w:rsidR="00CB21FB">
        <w:rPr>
          <w:sz w:val="20"/>
          <w:szCs w:val="20"/>
        </w:rPr>
        <w:t>).</w:t>
      </w:r>
      <w:r w:rsidR="009C3DF0">
        <w:rPr>
          <w:sz w:val="20"/>
          <w:szCs w:val="20"/>
        </w:rPr>
        <w:t xml:space="preserve"> Good point. In the response to your first comment, we</w:t>
      </w:r>
      <w:r>
        <w:rPr>
          <w:sz w:val="20"/>
          <w:szCs w:val="20"/>
        </w:rPr>
        <w:t xml:space="preserve"> clarify the use of the network</w:t>
      </w:r>
      <w:r w:rsidR="009C3DF0">
        <w:rPr>
          <w:sz w:val="20"/>
          <w:szCs w:val="20"/>
        </w:rPr>
        <w:t xml:space="preserve">. We repeat the text </w:t>
      </w:r>
      <w:r w:rsidR="00CB21FB">
        <w:rPr>
          <w:sz w:val="20"/>
          <w:szCs w:val="20"/>
        </w:rPr>
        <w:t xml:space="preserve">that is added to the revised manuscript </w:t>
      </w:r>
      <w:r>
        <w:rPr>
          <w:sz w:val="20"/>
          <w:szCs w:val="20"/>
        </w:rPr>
        <w:t>as follows:</w:t>
      </w:r>
    </w:p>
    <w:p w14:paraId="344C9C31" w14:textId="31B0E968" w:rsidR="002A77B2" w:rsidRPr="009C3DF0" w:rsidRDefault="009C3DF0" w:rsidP="009C3DF0">
      <w:pPr>
        <w:pStyle w:val="Quote"/>
      </w:pPr>
      <w:r w:rsidRPr="009C3DF0">
        <w:t xml:space="preserve">Also included in {TTS2016R} are the estimated travel times between OD as summarized in descriptive statistics table in </w:t>
      </w:r>
      <w:r w:rsidR="00D60F3B">
        <w:t>Figure 1</w:t>
      </w:r>
      <w:r w:rsidRPr="009C3DF0">
        <w:t xml:space="preserve">; travel times are calculated using the package {r5r}. {r5r} interfaces with the java-based {r5} routing engine developed separately by </w:t>
      </w:r>
      <w:proofErr w:type="spellStart"/>
      <w:r w:rsidRPr="009C3DF0">
        <w:t>Conveyal</w:t>
      </w:r>
      <w:proofErr w:type="spellEnd"/>
      <w:r w:rsidRPr="009C3DF0">
        <w:t xml:space="preserve"> (</w:t>
      </w:r>
      <w:proofErr w:type="spellStart"/>
      <w:r w:rsidRPr="009C3DF0">
        <w:t>Conveyal</w:t>
      </w:r>
      <w:proofErr w:type="spellEnd"/>
      <w:r w:rsidRPr="009C3DF0">
        <w:t xml:space="preserve">, 2022). The inputs to {r5r} for this data package were: the desired mode, a maximum travel time threshold of 180 minutes, the geo-coded origin destination pairs based on the centroids of the TAZ, and the static OpenStreetMap road network of Ontario (retrieved using </w:t>
      </w:r>
      <w:proofErr w:type="spellStart"/>
      <w:r w:rsidRPr="009C3DF0">
        <w:t>Geofabrick</w:t>
      </w:r>
      <w:proofErr w:type="spellEnd"/>
      <w:r w:rsidRPr="009C3DF0">
        <w:t xml:space="preserve"> (</w:t>
      </w:r>
      <w:proofErr w:type="spellStart"/>
      <w:r w:rsidRPr="009C3DF0">
        <w:t>Geofabrik</w:t>
      </w:r>
      <w:proofErr w:type="spellEnd"/>
      <w:r w:rsidRPr="009C3DF0">
        <w:t xml:space="preserve">, 2022)). A travel time threshold of 180 minutes was selected since it captures almost all potential OD interactions. </w:t>
      </w:r>
    </w:p>
    <w:p w14:paraId="6D3AC13B" w14:textId="220B92C1" w:rsidR="00ED6FA9" w:rsidRPr="007B76B2" w:rsidRDefault="00ED6FA9" w:rsidP="007B76B2">
      <w:pPr>
        <w:pStyle w:val="Heading2"/>
        <w:ind w:left="851" w:hanging="851"/>
        <w:rPr>
          <w:sz w:val="20"/>
          <w:szCs w:val="20"/>
        </w:rPr>
      </w:pPr>
      <w:r w:rsidRPr="007B76B2">
        <w:rPr>
          <w:sz w:val="20"/>
          <w:szCs w:val="20"/>
        </w:rPr>
        <w:t>P3, line 34: "and jobs is the TTS 2016 region" should be "jobs in the..."?</w:t>
      </w:r>
    </w:p>
    <w:p w14:paraId="3109A94A" w14:textId="7B535A46" w:rsidR="002A77B2" w:rsidRPr="002663E3" w:rsidRDefault="00AE3B3D" w:rsidP="002663E3">
      <w:pPr>
        <w:pStyle w:val="ListParagraph"/>
        <w:numPr>
          <w:ilvl w:val="0"/>
          <w:numId w:val="2"/>
        </w:numPr>
        <w:ind w:left="851" w:hanging="491"/>
      </w:pPr>
      <w:r>
        <w:rPr>
          <w:sz w:val="20"/>
          <w:szCs w:val="20"/>
        </w:rPr>
        <w:t>Thank you for pointing out the grammatical error in P3 line 34, it has now been c</w:t>
      </w:r>
      <w:r w:rsidR="002663E3">
        <w:rPr>
          <w:sz w:val="20"/>
          <w:szCs w:val="20"/>
        </w:rPr>
        <w:t>orrected</w:t>
      </w:r>
      <w:r>
        <w:rPr>
          <w:sz w:val="20"/>
          <w:szCs w:val="20"/>
        </w:rPr>
        <w:t>.</w:t>
      </w:r>
    </w:p>
    <w:p w14:paraId="0213D505" w14:textId="5464D5E8" w:rsidR="00ED6FA9" w:rsidRPr="007B76B2" w:rsidRDefault="00ED6FA9" w:rsidP="007B76B2">
      <w:pPr>
        <w:pStyle w:val="Heading2"/>
        <w:ind w:left="851" w:hanging="851"/>
        <w:rPr>
          <w:sz w:val="20"/>
          <w:szCs w:val="20"/>
        </w:rPr>
      </w:pPr>
      <w:r w:rsidRPr="007B76B2">
        <w:rPr>
          <w:sz w:val="20"/>
          <w:szCs w:val="20"/>
        </w:rPr>
        <w:t xml:space="preserve">P4, line 35: What is the departure time used? Is the travel time the same across the day? Does R5R </w:t>
      </w:r>
      <w:proofErr w:type="gramStart"/>
      <w:r w:rsidRPr="007B76B2">
        <w:rPr>
          <w:sz w:val="20"/>
          <w:szCs w:val="20"/>
        </w:rPr>
        <w:t>take into account</w:t>
      </w:r>
      <w:proofErr w:type="gramEnd"/>
      <w:r w:rsidRPr="007B76B2">
        <w:rPr>
          <w:sz w:val="20"/>
          <w:szCs w:val="20"/>
        </w:rPr>
        <w:t xml:space="preserve"> rush hour traffic congestion or this a simple "20 miles driven on a 40mph limit road takes 30 minutes" calculation? </w:t>
      </w:r>
      <w:proofErr w:type="gramStart"/>
      <w:r w:rsidRPr="007B76B2">
        <w:rPr>
          <w:sz w:val="20"/>
          <w:szCs w:val="20"/>
        </w:rPr>
        <w:t>I'd</w:t>
      </w:r>
      <w:proofErr w:type="gramEnd"/>
      <w:r w:rsidRPr="007B76B2">
        <w:rPr>
          <w:sz w:val="20"/>
          <w:szCs w:val="20"/>
        </w:rPr>
        <w:t xml:space="preserve"> like to see a bit more information. Also, one mode (road) for all commuter transport seems like an over-simplification. How much rail travel is happening in the area? Walk/bike </w:t>
      </w:r>
      <w:proofErr w:type="spellStart"/>
      <w:r w:rsidRPr="007B76B2">
        <w:rPr>
          <w:sz w:val="20"/>
          <w:szCs w:val="20"/>
        </w:rPr>
        <w:t>etc</w:t>
      </w:r>
      <w:proofErr w:type="spellEnd"/>
      <w:r w:rsidRPr="007B76B2">
        <w:rPr>
          <w:sz w:val="20"/>
          <w:szCs w:val="20"/>
        </w:rPr>
        <w:t>?</w:t>
      </w:r>
    </w:p>
    <w:p w14:paraId="357E9543" w14:textId="72438166" w:rsidR="00EB187A" w:rsidRPr="00EB187A" w:rsidRDefault="001E4A12" w:rsidP="002A77B2">
      <w:pPr>
        <w:pStyle w:val="ListParagraph"/>
        <w:numPr>
          <w:ilvl w:val="0"/>
          <w:numId w:val="2"/>
        </w:numPr>
        <w:ind w:left="851" w:hanging="491"/>
      </w:pPr>
      <w:r>
        <w:rPr>
          <w:sz w:val="20"/>
          <w:szCs w:val="20"/>
        </w:rPr>
        <w:t>Thank you for your questions regarding the need for clarity in the travel time calculations (P4, line 35).</w:t>
      </w:r>
      <w:r w:rsidR="004F6482">
        <w:rPr>
          <w:sz w:val="20"/>
          <w:szCs w:val="20"/>
        </w:rPr>
        <w:t xml:space="preserve"> </w:t>
      </w:r>
    </w:p>
    <w:p w14:paraId="2B9D212D" w14:textId="73459B96" w:rsidR="002A77B2" w:rsidRPr="00EB187A" w:rsidRDefault="004F6482" w:rsidP="002A77B2">
      <w:pPr>
        <w:pStyle w:val="ListParagraph"/>
        <w:numPr>
          <w:ilvl w:val="0"/>
          <w:numId w:val="2"/>
        </w:numPr>
        <w:ind w:left="851" w:hanging="491"/>
      </w:pPr>
      <w:r>
        <w:rPr>
          <w:sz w:val="20"/>
          <w:szCs w:val="20"/>
        </w:rPr>
        <w:t xml:space="preserve">Details about the departure time were removed – since this a static </w:t>
      </w:r>
      <w:r w:rsidR="001E4A12">
        <w:rPr>
          <w:sz w:val="20"/>
          <w:szCs w:val="20"/>
        </w:rPr>
        <w:t>OpenStreetMap</w:t>
      </w:r>
      <w:r>
        <w:rPr>
          <w:sz w:val="20"/>
          <w:szCs w:val="20"/>
        </w:rPr>
        <w:t xml:space="preserve"> road network was used, t</w:t>
      </w:r>
      <w:r w:rsidR="00A97157">
        <w:rPr>
          <w:sz w:val="20"/>
          <w:szCs w:val="20"/>
        </w:rPr>
        <w:t xml:space="preserve">raffic conditions are neglected so time of departure is </w:t>
      </w:r>
      <w:r w:rsidR="0041721D">
        <w:rPr>
          <w:sz w:val="20"/>
          <w:szCs w:val="20"/>
        </w:rPr>
        <w:t xml:space="preserve">not used in the car travel time calculations. </w:t>
      </w:r>
      <w:r w:rsidR="00DF264D">
        <w:rPr>
          <w:sz w:val="20"/>
          <w:szCs w:val="20"/>
        </w:rPr>
        <w:t>We hope we sufficiently</w:t>
      </w:r>
      <w:r w:rsidR="007B4FCE">
        <w:rPr>
          <w:sz w:val="20"/>
          <w:szCs w:val="20"/>
        </w:rPr>
        <w:t xml:space="preserve"> clarified the type of network used for th</w:t>
      </w:r>
      <w:r w:rsidR="00DF264D">
        <w:rPr>
          <w:sz w:val="20"/>
          <w:szCs w:val="20"/>
        </w:rPr>
        <w:t>e travel time calculations in addressing your comment above.</w:t>
      </w:r>
    </w:p>
    <w:p w14:paraId="7335CF20" w14:textId="10D3BFDC" w:rsidR="00EB187A" w:rsidRPr="007B4FCE" w:rsidRDefault="00EB187A" w:rsidP="002A77B2">
      <w:pPr>
        <w:pStyle w:val="ListParagraph"/>
        <w:numPr>
          <w:ilvl w:val="0"/>
          <w:numId w:val="2"/>
        </w:numPr>
        <w:ind w:left="851" w:hanging="491"/>
      </w:pPr>
      <w:r>
        <w:t>We chose to only include the travel times for car commuting because they are so critically important to the GGH</w:t>
      </w:r>
      <w:r w:rsidR="008D2ED3">
        <w:t xml:space="preserve">. Reflecting on your comment, we added the number of work-related trips for each OD by primary mode, to the OD table in the package. With this data, the modal split was calculated and overall, 79% of trips taken </w:t>
      </w:r>
      <w:r w:rsidR="001939A0">
        <w:t xml:space="preserve">using a car. </w:t>
      </w:r>
      <w:r w:rsidR="00EE588B">
        <w:t>We added in this context into the manuscript as follows:</w:t>
      </w:r>
    </w:p>
    <w:p w14:paraId="3B6EFAED" w14:textId="7B76FBAF" w:rsidR="002A77B2" w:rsidRPr="002A77B2" w:rsidRDefault="00022709" w:rsidP="002A77B2">
      <w:pPr>
        <w:pStyle w:val="Quote"/>
        <w:rPr>
          <w:sz w:val="20"/>
          <w:szCs w:val="20"/>
        </w:rPr>
      </w:pPr>
      <w:r>
        <w:t xml:space="preserve">Additionally, car travel is included in this data package because it is a critically important commute mode in the GGH. 2,598,379 of the trips are made using a car </w:t>
      </w:r>
      <w:r>
        <w:lastRenderedPageBreak/>
        <w:t>out of the total 3,282,611 work-related trips according to the TTS 2016 data (i.e., 79% of trips are taken by car).</w:t>
      </w:r>
    </w:p>
    <w:p w14:paraId="708F98BF" w14:textId="277D59BE" w:rsidR="00ED6FA9" w:rsidRPr="007B76B2" w:rsidRDefault="00ED6FA9" w:rsidP="007B76B2">
      <w:pPr>
        <w:pStyle w:val="Heading2"/>
        <w:ind w:left="851" w:hanging="851"/>
        <w:rPr>
          <w:sz w:val="20"/>
          <w:szCs w:val="20"/>
        </w:rPr>
      </w:pPr>
      <w:r w:rsidRPr="007B76B2">
        <w:rPr>
          <w:sz w:val="20"/>
          <w:szCs w:val="20"/>
        </w:rPr>
        <w:t xml:space="preserve">P5, line 29: Where you reference Toronto and Hamilton on the choropleth maps, it took me a while to realise that I had to </w:t>
      </w:r>
      <w:proofErr w:type="gramStart"/>
      <w:r w:rsidRPr="007B76B2">
        <w:rPr>
          <w:sz w:val="20"/>
          <w:szCs w:val="20"/>
        </w:rPr>
        <w:t>refer back</w:t>
      </w:r>
      <w:proofErr w:type="gramEnd"/>
      <w:r w:rsidRPr="007B76B2">
        <w:rPr>
          <w:sz w:val="20"/>
          <w:szCs w:val="20"/>
        </w:rPr>
        <w:t xml:space="preserve"> to Fig 1 which has the names. The "south-eastern border" and "eastern areas" descriptions had me looking in the wrong areas on Fig 3, until I looked back to Fig 1. It needs something on the Fig 3 map to highlight the areas for those of us who </w:t>
      </w:r>
      <w:proofErr w:type="gramStart"/>
      <w:r w:rsidRPr="007B76B2">
        <w:rPr>
          <w:sz w:val="20"/>
          <w:szCs w:val="20"/>
        </w:rPr>
        <w:t>don't</w:t>
      </w:r>
      <w:proofErr w:type="gramEnd"/>
      <w:r w:rsidRPr="007B76B2">
        <w:rPr>
          <w:sz w:val="20"/>
          <w:szCs w:val="20"/>
        </w:rPr>
        <w:t xml:space="preserve"> know Canada. Or at the very least "refer to Fig 1 for names".</w:t>
      </w:r>
    </w:p>
    <w:bookmarkEnd w:id="0"/>
    <w:p w14:paraId="4EB77FD0" w14:textId="1C3F3E91" w:rsidR="002A77B2" w:rsidRPr="002D40D0" w:rsidRDefault="0094447C" w:rsidP="002A77B2">
      <w:pPr>
        <w:pStyle w:val="ListParagraph"/>
        <w:numPr>
          <w:ilvl w:val="0"/>
          <w:numId w:val="2"/>
        </w:numPr>
        <w:ind w:left="851" w:hanging="491"/>
      </w:pPr>
      <w:r>
        <w:rPr>
          <w:sz w:val="20"/>
          <w:szCs w:val="20"/>
        </w:rPr>
        <w:t xml:space="preserve">Thank you for </w:t>
      </w:r>
      <w:r w:rsidR="006712A2">
        <w:rPr>
          <w:sz w:val="20"/>
          <w:szCs w:val="20"/>
        </w:rPr>
        <w:t>identifying this difficult in interpreting Figure 3 (P5, line 29)</w:t>
      </w:r>
      <w:r>
        <w:rPr>
          <w:sz w:val="20"/>
          <w:szCs w:val="20"/>
        </w:rPr>
        <w:t>. We</w:t>
      </w:r>
      <w:r w:rsidR="006712A2">
        <w:rPr>
          <w:sz w:val="20"/>
          <w:szCs w:val="20"/>
        </w:rPr>
        <w:t xml:space="preserve"> updated Figure 3’s palette and</w:t>
      </w:r>
      <w:r>
        <w:rPr>
          <w:sz w:val="20"/>
          <w:szCs w:val="20"/>
        </w:rPr>
        <w:t xml:space="preserve"> added your suggestions in the text</w:t>
      </w:r>
      <w:r w:rsidR="003A1A6D">
        <w:rPr>
          <w:sz w:val="20"/>
          <w:szCs w:val="20"/>
        </w:rPr>
        <w:t xml:space="preserve"> </w:t>
      </w:r>
      <w:r w:rsidR="006712A2">
        <w:rPr>
          <w:sz w:val="20"/>
          <w:szCs w:val="20"/>
        </w:rPr>
        <w:t xml:space="preserve">describing Figure 3 </w:t>
      </w:r>
      <w:r>
        <w:rPr>
          <w:sz w:val="20"/>
          <w:szCs w:val="20"/>
        </w:rPr>
        <w:t>as follows:</w:t>
      </w:r>
    </w:p>
    <w:p w14:paraId="70AF3104" w14:textId="0D7F371F" w:rsidR="002A77B2" w:rsidRPr="002D40D0" w:rsidRDefault="004171E0" w:rsidP="002A77B2">
      <w:pPr>
        <w:pStyle w:val="Quote"/>
        <w:rPr>
          <w:sz w:val="20"/>
          <w:szCs w:val="20"/>
        </w:rPr>
      </w:pPr>
      <w:r>
        <w:t>A</w:t>
      </w:r>
      <w:r w:rsidRPr="004171E0">
        <w:t>s can be observed in Figure</w:t>
      </w:r>
      <w:r w:rsidR="003F28EA">
        <w:t xml:space="preserve"> 3</w:t>
      </w:r>
      <w:r w:rsidRPr="004171E0">
        <w:t xml:space="preserve">, the total travel time resembles the spatial trend distribution in the number of employed people in the previous plot (Figure </w:t>
      </w:r>
      <w:r w:rsidR="003F28EA">
        <w:t>2)</w:t>
      </w:r>
      <w:r w:rsidRPr="004171E0">
        <w:t xml:space="preserve"> and the spatial distribution of the average travel time is distinct from other plots presented so far. For instance, we can see that in areas around the south-eastern border such as Niagara and Waterloo (purple and brown borders), the average travel times are moderately low. Additionally, travel times (by car) within the core of the Toronto census metropolitan area (CMA) </w:t>
      </w:r>
      <w:r w:rsidR="00164196">
        <w:t>(</w:t>
      </w:r>
      <w:r w:rsidR="00E11266">
        <w:t>blue</w:t>
      </w:r>
      <w:r w:rsidR="00164196">
        <w:t xml:space="preserve">) </w:t>
      </w:r>
      <w:r w:rsidRPr="004171E0">
        <w:t xml:space="preserve">is also moderately </w:t>
      </w:r>
      <w:r w:rsidR="003F28EA">
        <w:t xml:space="preserve">low </w:t>
      </w:r>
      <w:r w:rsidRPr="004171E0">
        <w:t>since traffic congestion is not reflected in the travel time estimations. Further from these areas, travel times are higher.</w:t>
      </w:r>
      <w:r>
        <w:t xml:space="preserve"> </w:t>
      </w:r>
    </w:p>
    <w:p w14:paraId="357B6703" w14:textId="026C3423" w:rsidR="00A21438" w:rsidRDefault="004557FC">
      <w:pPr>
        <w:spacing w:after="0"/>
        <w:contextualSpacing w:val="0"/>
        <w:jc w:val="left"/>
      </w:pPr>
      <w:r w:rsidRPr="004557FC">
        <w:t>We hope that these modifications satisfy all the comments you communicated. Thank you greatly for your time in reviewing our paper, we believe its quality has been enhanced.</w:t>
      </w:r>
      <w:r w:rsidR="00A21438">
        <w:br w:type="page"/>
      </w:r>
    </w:p>
    <w:p w14:paraId="6B156C15" w14:textId="3D20E008" w:rsidR="00A21438" w:rsidRDefault="00A21438" w:rsidP="00A21438">
      <w:pPr>
        <w:pStyle w:val="Heading1"/>
        <w:ind w:left="567" w:hanging="567"/>
      </w:pPr>
      <w:r w:rsidRPr="00A505C1">
        <w:lastRenderedPageBreak/>
        <w:t>Response to Re</w:t>
      </w:r>
      <w:r w:rsidR="00635A5C">
        <w:t>feree</w:t>
      </w:r>
      <w:r w:rsidRPr="00A505C1">
        <w:t xml:space="preserve"> #</w:t>
      </w:r>
      <w:r>
        <w:t>2</w:t>
      </w:r>
      <w:r w:rsidRPr="00A505C1">
        <w:t xml:space="preserve">: </w:t>
      </w:r>
    </w:p>
    <w:p w14:paraId="2FE053F9" w14:textId="20CD1A9F" w:rsidR="00A21438" w:rsidRPr="007A2191" w:rsidRDefault="00A21438" w:rsidP="008A5653">
      <w:pPr>
        <w:pStyle w:val="Heading2"/>
        <w:numPr>
          <w:ilvl w:val="0"/>
          <w:numId w:val="0"/>
        </w:numPr>
        <w:rPr>
          <w:sz w:val="20"/>
          <w:szCs w:val="20"/>
        </w:rPr>
      </w:pPr>
      <w:r w:rsidRPr="007A2191">
        <w:rPr>
          <w:sz w:val="20"/>
          <w:szCs w:val="20"/>
        </w:rPr>
        <w:t>Here are a few comments that might be helpful:</w:t>
      </w:r>
    </w:p>
    <w:p w14:paraId="2AF36B08" w14:textId="2D7ABAF1" w:rsidR="00A21438" w:rsidRPr="007A2191" w:rsidRDefault="00A21438" w:rsidP="00A21438">
      <w:pPr>
        <w:pStyle w:val="Heading2"/>
        <w:ind w:left="851" w:hanging="851"/>
        <w:rPr>
          <w:sz w:val="20"/>
          <w:szCs w:val="20"/>
        </w:rPr>
      </w:pPr>
      <w:r w:rsidRPr="007A2191">
        <w:rPr>
          <w:sz w:val="20"/>
          <w:szCs w:val="20"/>
        </w:rPr>
        <w:t>The link to access the original dataset through the ‘http://dmg.utoronto.ca/survey-boundary-files' page provided in the GitHub documentation was not working at the time of this review.</w:t>
      </w:r>
    </w:p>
    <w:p w14:paraId="4710483E" w14:textId="367C680F" w:rsidR="00A21438" w:rsidRPr="007A2191" w:rsidRDefault="00A225F4" w:rsidP="00713004">
      <w:pPr>
        <w:pStyle w:val="ListParagraph"/>
        <w:numPr>
          <w:ilvl w:val="0"/>
          <w:numId w:val="2"/>
        </w:numPr>
        <w:ind w:left="851" w:hanging="491"/>
        <w:rPr>
          <w:sz w:val="21"/>
          <w:szCs w:val="21"/>
        </w:rPr>
      </w:pPr>
      <w:r>
        <w:rPr>
          <w:sz w:val="20"/>
          <w:szCs w:val="20"/>
        </w:rPr>
        <w:t>The link</w:t>
      </w:r>
      <w:r w:rsidR="00B139FB">
        <w:rPr>
          <w:sz w:val="20"/>
          <w:szCs w:val="20"/>
        </w:rPr>
        <w:t xml:space="preserve"> (</w:t>
      </w:r>
      <w:r w:rsidR="00B139FB" w:rsidRPr="007A2191">
        <w:rPr>
          <w:sz w:val="20"/>
          <w:szCs w:val="20"/>
        </w:rPr>
        <w:t>http://dmg.utoronto.ca/survey-boundary-file</w:t>
      </w:r>
      <w:r w:rsidR="00B139FB">
        <w:rPr>
          <w:sz w:val="20"/>
          <w:szCs w:val="20"/>
        </w:rPr>
        <w:t>s)</w:t>
      </w:r>
      <w:r>
        <w:rPr>
          <w:sz w:val="20"/>
          <w:szCs w:val="20"/>
        </w:rPr>
        <w:t xml:space="preserve"> seems to be working now! Thanks for flagging this, we will monitor it to ensure</w:t>
      </w:r>
      <w:r w:rsidR="00713004">
        <w:rPr>
          <w:sz w:val="20"/>
          <w:szCs w:val="20"/>
        </w:rPr>
        <w:t xml:space="preserve"> this link remain</w:t>
      </w:r>
      <w:r w:rsidR="00B139FB">
        <w:rPr>
          <w:sz w:val="20"/>
          <w:szCs w:val="20"/>
        </w:rPr>
        <w:t>s</w:t>
      </w:r>
      <w:r w:rsidR="00713004">
        <w:rPr>
          <w:sz w:val="20"/>
          <w:szCs w:val="20"/>
        </w:rPr>
        <w:t xml:space="preserve"> live.</w:t>
      </w:r>
    </w:p>
    <w:p w14:paraId="56B04F49" w14:textId="43071500" w:rsidR="00A21438" w:rsidRPr="007A2191" w:rsidRDefault="00A21438" w:rsidP="00A21438">
      <w:pPr>
        <w:pStyle w:val="Heading2"/>
        <w:ind w:left="851" w:hanging="851"/>
        <w:rPr>
          <w:sz w:val="20"/>
          <w:szCs w:val="20"/>
        </w:rPr>
      </w:pPr>
      <w:r w:rsidRPr="007A2191">
        <w:rPr>
          <w:sz w:val="20"/>
          <w:szCs w:val="20"/>
        </w:rPr>
        <w:t>p. 2, l. 24-30: TAZ are central to the dataset and, as such, should be described more precisely. Could you provide an indication of their sizes and regularity? -- “Based on land-use and population demographics”, such as? and how?</w:t>
      </w:r>
    </w:p>
    <w:p w14:paraId="44DE786A" w14:textId="36FBAC17" w:rsidR="00A21438" w:rsidRPr="002E69DB" w:rsidRDefault="00E06785" w:rsidP="00A21438">
      <w:pPr>
        <w:pStyle w:val="ListParagraph"/>
        <w:numPr>
          <w:ilvl w:val="0"/>
          <w:numId w:val="2"/>
        </w:numPr>
        <w:ind w:left="851" w:hanging="491"/>
        <w:rPr>
          <w:sz w:val="20"/>
          <w:szCs w:val="20"/>
        </w:rPr>
      </w:pPr>
      <w:r>
        <w:rPr>
          <w:sz w:val="20"/>
          <w:szCs w:val="20"/>
        </w:rPr>
        <w:t>Thanks for this comment</w:t>
      </w:r>
      <w:r w:rsidR="00091B01">
        <w:rPr>
          <w:sz w:val="20"/>
          <w:szCs w:val="20"/>
        </w:rPr>
        <w:t xml:space="preserve"> about the need to clarify TAZ (</w:t>
      </w:r>
      <w:r w:rsidR="00091B01" w:rsidRPr="007A2191">
        <w:rPr>
          <w:sz w:val="20"/>
          <w:szCs w:val="20"/>
        </w:rPr>
        <w:t>p. 2, l. 24-30</w:t>
      </w:r>
      <w:r w:rsidR="00091B01">
        <w:rPr>
          <w:sz w:val="20"/>
          <w:szCs w:val="20"/>
        </w:rPr>
        <w:t>). W</w:t>
      </w:r>
      <w:r>
        <w:rPr>
          <w:sz w:val="20"/>
          <w:szCs w:val="20"/>
        </w:rPr>
        <w:t xml:space="preserve">e agree TAZ are critical to the dataset. </w:t>
      </w:r>
      <w:r w:rsidR="00705ADE">
        <w:rPr>
          <w:sz w:val="20"/>
          <w:szCs w:val="20"/>
        </w:rPr>
        <w:t>We have</w:t>
      </w:r>
      <w:r>
        <w:rPr>
          <w:sz w:val="20"/>
          <w:szCs w:val="20"/>
        </w:rPr>
        <w:t xml:space="preserve"> added an additional sentence to </w:t>
      </w:r>
      <w:r w:rsidR="00705ADE">
        <w:rPr>
          <w:sz w:val="20"/>
          <w:szCs w:val="20"/>
        </w:rPr>
        <w:t>describe</w:t>
      </w:r>
      <w:r>
        <w:rPr>
          <w:sz w:val="20"/>
          <w:szCs w:val="20"/>
        </w:rPr>
        <w:t xml:space="preserve"> the TAZ used</w:t>
      </w:r>
      <w:r w:rsidR="00705ADE">
        <w:rPr>
          <w:sz w:val="20"/>
          <w:szCs w:val="20"/>
        </w:rPr>
        <w:t>. The text is revised as follows:</w:t>
      </w:r>
    </w:p>
    <w:p w14:paraId="7BCFE2C8" w14:textId="77777777" w:rsidR="00741C5D" w:rsidRPr="00741C5D" w:rsidRDefault="00741C5D" w:rsidP="00741C5D">
      <w:pPr>
        <w:pStyle w:val="Quote"/>
      </w:pPr>
      <w:r w:rsidRPr="00741C5D">
        <w:t>This data is aggregated and available at the level of TAZ: TAZ are a spatial unit of analysis typically used to estimate the number of trips produced and attracted to each zone (Meyer and Miller, 2001). They are thus defined by transportation planners for a region based on intra-similarity and inter-dissimilarity between land-use and population demographics. Within the GGH boundaries, 3 ,764 TAZ are specified and each TAZ is uniquely identified using the GTA06 Zoning System: the survey boundary is discussed in the 2016 TTS methodology and defined by the TTS (Data Management Group, 2018b). The TAZ range between ≥ 0.019 km2 in spatial area to a maximum of 879 km2 (median:1.3 km2 and 3rd quantile: 2.8 km2).</w:t>
      </w:r>
    </w:p>
    <w:p w14:paraId="108E9954" w14:textId="5B862E24" w:rsidR="00A21438" w:rsidRPr="007A2191" w:rsidRDefault="00A21438" w:rsidP="00A21438">
      <w:pPr>
        <w:pStyle w:val="Heading2"/>
        <w:ind w:left="851" w:hanging="851"/>
        <w:rPr>
          <w:sz w:val="20"/>
          <w:szCs w:val="20"/>
        </w:rPr>
      </w:pPr>
      <w:r w:rsidRPr="007A2191">
        <w:rPr>
          <w:sz w:val="20"/>
          <w:szCs w:val="20"/>
        </w:rPr>
        <w:t>p. 3, l. 35-42: It would be interesting to indicate how the workers that are travelling outside of the GGH boundaries are identified in the data (i.e., what destination does the origin-destination table record for them).</w:t>
      </w:r>
    </w:p>
    <w:p w14:paraId="4A4DDFEE" w14:textId="6ABAEF40" w:rsidR="00051EF5" w:rsidRDefault="00051EF5" w:rsidP="00A21438">
      <w:pPr>
        <w:pStyle w:val="ListParagraph"/>
        <w:numPr>
          <w:ilvl w:val="0"/>
          <w:numId w:val="2"/>
        </w:numPr>
        <w:ind w:left="851" w:hanging="491"/>
        <w:rPr>
          <w:sz w:val="20"/>
          <w:szCs w:val="20"/>
        </w:rPr>
      </w:pPr>
      <w:r>
        <w:rPr>
          <w:sz w:val="20"/>
          <w:szCs w:val="20"/>
        </w:rPr>
        <w:t>Thank you for this comment</w:t>
      </w:r>
      <w:r w:rsidR="00BA39C6">
        <w:rPr>
          <w:sz w:val="20"/>
          <w:szCs w:val="20"/>
        </w:rPr>
        <w:t xml:space="preserve"> regarding </w:t>
      </w:r>
      <w:r w:rsidR="00CC3F6D">
        <w:rPr>
          <w:sz w:val="20"/>
          <w:szCs w:val="20"/>
        </w:rPr>
        <w:t xml:space="preserve">workers </w:t>
      </w:r>
      <w:r w:rsidR="00742F7D">
        <w:rPr>
          <w:sz w:val="20"/>
          <w:szCs w:val="20"/>
        </w:rPr>
        <w:t>traveling outside of the GGH boundaries (p.3, 1. 35-42)</w:t>
      </w:r>
      <w:r>
        <w:rPr>
          <w:sz w:val="20"/>
          <w:szCs w:val="20"/>
        </w:rPr>
        <w:t xml:space="preserve"> – we wonder</w:t>
      </w:r>
      <w:r w:rsidR="003272C3">
        <w:rPr>
          <w:sz w:val="20"/>
          <w:szCs w:val="20"/>
        </w:rPr>
        <w:t>ed</w:t>
      </w:r>
      <w:r>
        <w:rPr>
          <w:sz w:val="20"/>
          <w:szCs w:val="20"/>
        </w:rPr>
        <w:t xml:space="preserve"> about this too!</w:t>
      </w:r>
    </w:p>
    <w:p w14:paraId="0685EFAF" w14:textId="77777777" w:rsidR="00C27D2B" w:rsidRDefault="00051EF5" w:rsidP="00A21438">
      <w:pPr>
        <w:pStyle w:val="ListParagraph"/>
        <w:numPr>
          <w:ilvl w:val="0"/>
          <w:numId w:val="2"/>
        </w:numPr>
        <w:ind w:left="851" w:hanging="491"/>
        <w:rPr>
          <w:sz w:val="20"/>
          <w:szCs w:val="20"/>
        </w:rPr>
      </w:pPr>
      <w:r>
        <w:rPr>
          <w:sz w:val="20"/>
          <w:szCs w:val="20"/>
        </w:rPr>
        <w:t xml:space="preserve">To our knowledge, the TTS does not provide data on </w:t>
      </w:r>
      <w:r w:rsidR="00EC57D7">
        <w:rPr>
          <w:sz w:val="20"/>
          <w:szCs w:val="20"/>
        </w:rPr>
        <w:t xml:space="preserve">where workers inside the TTS travel for employment, only that they </w:t>
      </w:r>
      <w:r w:rsidR="00FA4334">
        <w:rPr>
          <w:sz w:val="20"/>
          <w:szCs w:val="20"/>
        </w:rPr>
        <w:t>travel</w:t>
      </w:r>
      <w:r w:rsidR="00EC57D7">
        <w:rPr>
          <w:sz w:val="20"/>
          <w:szCs w:val="20"/>
        </w:rPr>
        <w:t xml:space="preserve"> ‘externally’.</w:t>
      </w:r>
      <w:r w:rsidR="00FA4334">
        <w:rPr>
          <w:sz w:val="20"/>
          <w:szCs w:val="20"/>
        </w:rPr>
        <w:t xml:space="preserve"> </w:t>
      </w:r>
      <w:proofErr w:type="gramStart"/>
      <w:r w:rsidR="00FA4334">
        <w:rPr>
          <w:sz w:val="20"/>
          <w:szCs w:val="20"/>
        </w:rPr>
        <w:t>The majority of</w:t>
      </w:r>
      <w:proofErr w:type="gramEnd"/>
      <w:r w:rsidR="00FA4334">
        <w:rPr>
          <w:sz w:val="20"/>
          <w:szCs w:val="20"/>
        </w:rPr>
        <w:t xml:space="preserve"> the workers who travel externally</w:t>
      </w:r>
      <w:r w:rsidR="00EC57D7">
        <w:rPr>
          <w:sz w:val="20"/>
          <w:szCs w:val="20"/>
        </w:rPr>
        <w:t xml:space="preserve"> </w:t>
      </w:r>
      <w:r w:rsidR="00FA4334">
        <w:rPr>
          <w:sz w:val="20"/>
          <w:szCs w:val="20"/>
        </w:rPr>
        <w:t xml:space="preserve">are in closer proximity to the edge </w:t>
      </w:r>
      <w:r w:rsidR="00C27D2B">
        <w:rPr>
          <w:sz w:val="20"/>
          <w:szCs w:val="20"/>
        </w:rPr>
        <w:t xml:space="preserve">of the GGH, which makes sense. </w:t>
      </w:r>
    </w:p>
    <w:p w14:paraId="499CE104" w14:textId="2ED7B85E" w:rsidR="00A21438" w:rsidRDefault="00C27D2B" w:rsidP="00A21438">
      <w:pPr>
        <w:pStyle w:val="ListParagraph"/>
        <w:numPr>
          <w:ilvl w:val="0"/>
          <w:numId w:val="2"/>
        </w:numPr>
        <w:ind w:left="851" w:hanging="491"/>
        <w:rPr>
          <w:sz w:val="20"/>
          <w:szCs w:val="20"/>
        </w:rPr>
      </w:pPr>
      <w:r>
        <w:rPr>
          <w:sz w:val="20"/>
          <w:szCs w:val="20"/>
        </w:rPr>
        <w:t>Additionally, t</w:t>
      </w:r>
      <w:r w:rsidR="00D83B19">
        <w:rPr>
          <w:sz w:val="20"/>
          <w:szCs w:val="20"/>
        </w:rPr>
        <w:t>he GGH accounts for approximately 55% of Ontario’s entire population</w:t>
      </w:r>
      <w:r w:rsidR="00F92B39">
        <w:rPr>
          <w:sz w:val="20"/>
          <w:szCs w:val="20"/>
        </w:rPr>
        <w:t xml:space="preserve"> and captures many of the provinces census agglomerations. </w:t>
      </w:r>
    </w:p>
    <w:p w14:paraId="22712475" w14:textId="5FD97A04" w:rsidR="00A21438" w:rsidRPr="00D16F93" w:rsidRDefault="00C27D2B" w:rsidP="00D16F93">
      <w:pPr>
        <w:pStyle w:val="ListParagraph"/>
        <w:numPr>
          <w:ilvl w:val="0"/>
          <w:numId w:val="2"/>
        </w:numPr>
        <w:ind w:left="851" w:hanging="491"/>
        <w:rPr>
          <w:sz w:val="20"/>
          <w:szCs w:val="20"/>
        </w:rPr>
      </w:pPr>
      <w:r>
        <w:rPr>
          <w:sz w:val="20"/>
          <w:szCs w:val="20"/>
        </w:rPr>
        <w:t xml:space="preserve">Considering </w:t>
      </w:r>
      <w:r w:rsidR="00F92B39">
        <w:rPr>
          <w:sz w:val="20"/>
          <w:szCs w:val="20"/>
        </w:rPr>
        <w:t>the</w:t>
      </w:r>
      <w:r>
        <w:rPr>
          <w:sz w:val="20"/>
          <w:szCs w:val="20"/>
        </w:rPr>
        <w:t xml:space="preserve"> significant of the GGH population</w:t>
      </w:r>
      <w:r w:rsidR="00D16F93">
        <w:rPr>
          <w:sz w:val="20"/>
          <w:szCs w:val="20"/>
        </w:rPr>
        <w:t xml:space="preserve"> and the limitations of the TTS, we can’t provide any additional information about the </w:t>
      </w:r>
      <w:proofErr w:type="gramStart"/>
      <w:r w:rsidR="00D16F93">
        <w:rPr>
          <w:sz w:val="20"/>
          <w:szCs w:val="20"/>
        </w:rPr>
        <w:t>externally-travelling</w:t>
      </w:r>
      <w:proofErr w:type="gramEnd"/>
      <w:r w:rsidR="00D16F93">
        <w:rPr>
          <w:sz w:val="20"/>
          <w:szCs w:val="20"/>
        </w:rPr>
        <w:t xml:space="preserve"> GGH workers.</w:t>
      </w:r>
    </w:p>
    <w:p w14:paraId="69905359" w14:textId="65B93402" w:rsidR="00A21438" w:rsidRPr="007A2191" w:rsidRDefault="00A21438" w:rsidP="00A21438">
      <w:pPr>
        <w:pStyle w:val="Heading2"/>
        <w:ind w:left="851" w:hanging="851"/>
        <w:rPr>
          <w:sz w:val="20"/>
          <w:szCs w:val="20"/>
        </w:rPr>
      </w:pPr>
      <w:r w:rsidRPr="007A2191">
        <w:rPr>
          <w:sz w:val="20"/>
          <w:szCs w:val="20"/>
        </w:rPr>
        <w:t>p. 4, l. 36: “a small proportion of trips are taken by non-car modes”: is there a way to know how much from another source?</w:t>
      </w:r>
    </w:p>
    <w:p w14:paraId="59A23FBF" w14:textId="5CCDB588" w:rsidR="00195480" w:rsidRDefault="005D065F" w:rsidP="00A21438">
      <w:pPr>
        <w:pStyle w:val="ListParagraph"/>
        <w:numPr>
          <w:ilvl w:val="0"/>
          <w:numId w:val="2"/>
        </w:numPr>
        <w:ind w:left="851" w:hanging="491"/>
        <w:rPr>
          <w:sz w:val="20"/>
          <w:szCs w:val="20"/>
        </w:rPr>
      </w:pPr>
      <w:r>
        <w:rPr>
          <w:sz w:val="20"/>
          <w:szCs w:val="20"/>
        </w:rPr>
        <w:t xml:space="preserve">Great </w:t>
      </w:r>
      <w:r w:rsidR="004831CF">
        <w:rPr>
          <w:sz w:val="20"/>
          <w:szCs w:val="20"/>
        </w:rPr>
        <w:t>suggestion</w:t>
      </w:r>
      <w:r w:rsidR="00195480">
        <w:rPr>
          <w:sz w:val="20"/>
          <w:szCs w:val="20"/>
        </w:rPr>
        <w:t xml:space="preserve"> regarding the proportion of trips taken by non-car modes (</w:t>
      </w:r>
      <w:r w:rsidR="00195480" w:rsidRPr="007A2191">
        <w:rPr>
          <w:sz w:val="20"/>
          <w:szCs w:val="20"/>
        </w:rPr>
        <w:t>p. 4, l. 36</w:t>
      </w:r>
      <w:r w:rsidR="00195480">
        <w:rPr>
          <w:sz w:val="20"/>
          <w:szCs w:val="20"/>
        </w:rPr>
        <w:t xml:space="preserve">). </w:t>
      </w:r>
    </w:p>
    <w:p w14:paraId="60DA7C09" w14:textId="5817071F" w:rsidR="00A21438" w:rsidRPr="002E69DB" w:rsidRDefault="00195480" w:rsidP="00A21438">
      <w:pPr>
        <w:pStyle w:val="ListParagraph"/>
        <w:numPr>
          <w:ilvl w:val="0"/>
          <w:numId w:val="2"/>
        </w:numPr>
        <w:ind w:left="851" w:hanging="491"/>
        <w:rPr>
          <w:sz w:val="20"/>
          <w:szCs w:val="20"/>
        </w:rPr>
      </w:pPr>
      <w:r>
        <w:rPr>
          <w:sz w:val="20"/>
          <w:szCs w:val="20"/>
        </w:rPr>
        <w:t xml:space="preserve">We added the number of trips taken from O to D using </w:t>
      </w:r>
      <w:r w:rsidR="00720A0A">
        <w:rPr>
          <w:sz w:val="20"/>
          <w:szCs w:val="20"/>
        </w:rPr>
        <w:t>a primary mode (car, transit, active, etc.) to the OD table</w:t>
      </w:r>
      <w:r w:rsidR="004831CF">
        <w:rPr>
          <w:sz w:val="20"/>
          <w:szCs w:val="20"/>
        </w:rPr>
        <w:t xml:space="preserve"> so we were able to identify how prominent car mode is</w:t>
      </w:r>
      <w:r w:rsidR="00720A0A">
        <w:rPr>
          <w:sz w:val="20"/>
          <w:szCs w:val="20"/>
        </w:rPr>
        <w:t>. As such, w</w:t>
      </w:r>
      <w:r w:rsidR="005D065F">
        <w:rPr>
          <w:sz w:val="20"/>
          <w:szCs w:val="20"/>
        </w:rPr>
        <w:t xml:space="preserve">e </w:t>
      </w:r>
      <w:r w:rsidR="004831CF">
        <w:rPr>
          <w:sz w:val="20"/>
          <w:szCs w:val="20"/>
        </w:rPr>
        <w:t>replaced the text describing the</w:t>
      </w:r>
      <w:r w:rsidR="005D065F">
        <w:rPr>
          <w:sz w:val="20"/>
          <w:szCs w:val="20"/>
        </w:rPr>
        <w:t xml:space="preserve"> car-commute in the GGH </w:t>
      </w:r>
      <w:r w:rsidR="004831CF">
        <w:rPr>
          <w:sz w:val="20"/>
          <w:szCs w:val="20"/>
        </w:rPr>
        <w:t>as follows:</w:t>
      </w:r>
    </w:p>
    <w:p w14:paraId="6B56F198" w14:textId="77777777" w:rsidR="004738D1" w:rsidRPr="002A77B2" w:rsidRDefault="004738D1" w:rsidP="004738D1">
      <w:pPr>
        <w:pStyle w:val="Quote"/>
        <w:rPr>
          <w:sz w:val="20"/>
          <w:szCs w:val="20"/>
        </w:rPr>
      </w:pPr>
      <w:r>
        <w:t xml:space="preserve">Additionally, car travel is included in this data package because it is a critically important commute mode in the GGH. 2,598,379 of the trips are made using a car </w:t>
      </w:r>
      <w:r>
        <w:lastRenderedPageBreak/>
        <w:t>out of the total 3,282,611 work-related trips according to the TTS 2016 data (i.e., 79% of trips are taken by car).</w:t>
      </w:r>
    </w:p>
    <w:p w14:paraId="68C5FCA0" w14:textId="4AD671C4" w:rsidR="00A21438" w:rsidRPr="007A2191" w:rsidRDefault="00A21438" w:rsidP="00A21438">
      <w:pPr>
        <w:pStyle w:val="Heading2"/>
        <w:ind w:left="851" w:hanging="851"/>
        <w:rPr>
          <w:sz w:val="20"/>
          <w:szCs w:val="20"/>
        </w:rPr>
      </w:pPr>
      <w:r w:rsidRPr="007A2191">
        <w:rPr>
          <w:sz w:val="20"/>
          <w:szCs w:val="20"/>
        </w:rPr>
        <w:t>p. 4, Figure 2. The equivalent plots in the GitHub documentation are far more readable. Would it be possible to change the palette to something else?</w:t>
      </w:r>
    </w:p>
    <w:p w14:paraId="0CA5BFB4" w14:textId="772F549E" w:rsidR="00496E2A" w:rsidRDefault="002C2B52" w:rsidP="00A21438">
      <w:pPr>
        <w:pStyle w:val="ListParagraph"/>
        <w:numPr>
          <w:ilvl w:val="0"/>
          <w:numId w:val="2"/>
        </w:numPr>
        <w:ind w:left="851" w:hanging="491"/>
        <w:rPr>
          <w:sz w:val="20"/>
          <w:szCs w:val="20"/>
        </w:rPr>
      </w:pPr>
      <w:r>
        <w:rPr>
          <w:sz w:val="20"/>
          <w:szCs w:val="20"/>
        </w:rPr>
        <w:t>Great suggestion</w:t>
      </w:r>
      <w:r w:rsidR="00496E2A">
        <w:rPr>
          <w:sz w:val="20"/>
          <w:szCs w:val="20"/>
        </w:rPr>
        <w:t xml:space="preserve"> regarding p.4 Figure </w:t>
      </w:r>
      <w:r w:rsidR="00CD5C51">
        <w:rPr>
          <w:sz w:val="20"/>
          <w:szCs w:val="20"/>
        </w:rPr>
        <w:t>2 – we updated the figure.</w:t>
      </w:r>
    </w:p>
    <w:p w14:paraId="40600ECD" w14:textId="153DBB38" w:rsidR="00C6556D" w:rsidRDefault="00623106" w:rsidP="00A21438">
      <w:pPr>
        <w:pStyle w:val="ListParagraph"/>
        <w:numPr>
          <w:ilvl w:val="0"/>
          <w:numId w:val="2"/>
        </w:numPr>
        <w:ind w:left="851" w:hanging="491"/>
        <w:rPr>
          <w:sz w:val="20"/>
          <w:szCs w:val="20"/>
        </w:rPr>
      </w:pPr>
      <w:r>
        <w:rPr>
          <w:sz w:val="20"/>
          <w:szCs w:val="20"/>
        </w:rPr>
        <w:t xml:space="preserve">In the GitHub readme, the figures shown just use a continuous scale </w:t>
      </w:r>
      <w:r w:rsidR="000A18EE">
        <w:rPr>
          <w:sz w:val="20"/>
          <w:szCs w:val="20"/>
        </w:rPr>
        <w:t xml:space="preserve">– this makes the map look nicer. In the Figures included in the manuscript, we used a different plotting pack and set the scale to </w:t>
      </w:r>
      <w:proofErr w:type="spellStart"/>
      <w:r w:rsidR="000A18EE">
        <w:rPr>
          <w:sz w:val="20"/>
          <w:szCs w:val="20"/>
        </w:rPr>
        <w:t>jenks</w:t>
      </w:r>
      <w:proofErr w:type="spellEnd"/>
      <w:r w:rsidR="000A18EE">
        <w:rPr>
          <w:sz w:val="20"/>
          <w:szCs w:val="20"/>
        </w:rPr>
        <w:t xml:space="preserve"> distribution</w:t>
      </w:r>
      <w:r w:rsidR="0042556D">
        <w:rPr>
          <w:sz w:val="20"/>
          <w:szCs w:val="20"/>
        </w:rPr>
        <w:t xml:space="preserve"> </w:t>
      </w:r>
      <w:r w:rsidR="007744D7">
        <w:rPr>
          <w:sz w:val="20"/>
          <w:szCs w:val="20"/>
        </w:rPr>
        <w:t xml:space="preserve">to emphasis </w:t>
      </w:r>
      <w:r w:rsidR="00C6556D">
        <w:rPr>
          <w:sz w:val="20"/>
          <w:szCs w:val="20"/>
        </w:rPr>
        <w:t>the differences</w:t>
      </w:r>
      <w:r w:rsidR="00CD5C51">
        <w:rPr>
          <w:sz w:val="20"/>
          <w:szCs w:val="20"/>
        </w:rPr>
        <w:t xml:space="preserve"> in the origin manuscript submission</w:t>
      </w:r>
      <w:r w:rsidR="00C6556D">
        <w:rPr>
          <w:sz w:val="20"/>
          <w:szCs w:val="20"/>
        </w:rPr>
        <w:t>.</w:t>
      </w:r>
    </w:p>
    <w:p w14:paraId="6446172A" w14:textId="2038CAE8" w:rsidR="00A21438" w:rsidRPr="00C6556D" w:rsidRDefault="00C6556D" w:rsidP="00C6556D">
      <w:pPr>
        <w:pStyle w:val="ListParagraph"/>
        <w:numPr>
          <w:ilvl w:val="0"/>
          <w:numId w:val="2"/>
        </w:numPr>
        <w:ind w:left="851" w:hanging="491"/>
        <w:rPr>
          <w:sz w:val="20"/>
          <w:szCs w:val="20"/>
        </w:rPr>
      </w:pPr>
      <w:r>
        <w:rPr>
          <w:sz w:val="20"/>
          <w:szCs w:val="20"/>
        </w:rPr>
        <w:t xml:space="preserve">However – we changed the palette to Blue-Yellow and muted the colours so the figures </w:t>
      </w:r>
      <w:r w:rsidR="00CD5C51">
        <w:rPr>
          <w:sz w:val="20"/>
          <w:szCs w:val="20"/>
        </w:rPr>
        <w:t xml:space="preserve">in this submission </w:t>
      </w:r>
      <w:r>
        <w:rPr>
          <w:sz w:val="20"/>
          <w:szCs w:val="20"/>
        </w:rPr>
        <w:t>are more visually appealing</w:t>
      </w:r>
      <w:r w:rsidR="00CD5C51">
        <w:rPr>
          <w:sz w:val="20"/>
          <w:szCs w:val="20"/>
        </w:rPr>
        <w:t xml:space="preserve"> from our perspective but still have a scale set to a </w:t>
      </w:r>
      <w:proofErr w:type="spellStart"/>
      <w:r w:rsidR="00CD5C51">
        <w:rPr>
          <w:sz w:val="20"/>
          <w:szCs w:val="20"/>
        </w:rPr>
        <w:t>jenks</w:t>
      </w:r>
      <w:proofErr w:type="spellEnd"/>
      <w:r w:rsidR="00CD5C51">
        <w:rPr>
          <w:sz w:val="20"/>
          <w:szCs w:val="20"/>
        </w:rPr>
        <w:t xml:space="preserve"> distribution</w:t>
      </w:r>
      <w:r>
        <w:rPr>
          <w:sz w:val="20"/>
          <w:szCs w:val="20"/>
        </w:rPr>
        <w:t>. We like it more now - hope you like it too!</w:t>
      </w:r>
    </w:p>
    <w:p w14:paraId="6FF38EB5" w14:textId="2213F53F" w:rsidR="00A21438" w:rsidRPr="007A2191" w:rsidRDefault="00A21438" w:rsidP="00A21438">
      <w:pPr>
        <w:pStyle w:val="Heading2"/>
        <w:ind w:left="851" w:hanging="851"/>
        <w:rPr>
          <w:sz w:val="20"/>
          <w:szCs w:val="20"/>
        </w:rPr>
      </w:pPr>
      <w:r w:rsidRPr="007A2191">
        <w:rPr>
          <w:sz w:val="20"/>
          <w:szCs w:val="20"/>
        </w:rPr>
        <w:t>p. 5, l. 32: please indicate where Peterborough is located on the map.</w:t>
      </w:r>
    </w:p>
    <w:p w14:paraId="7FFFC9D1" w14:textId="7229769F" w:rsidR="00FF0B5E" w:rsidRPr="002D40D0" w:rsidRDefault="00FF0B5E" w:rsidP="00FF0B5E">
      <w:pPr>
        <w:pStyle w:val="ListParagraph"/>
        <w:numPr>
          <w:ilvl w:val="0"/>
          <w:numId w:val="2"/>
        </w:numPr>
        <w:ind w:left="851" w:hanging="491"/>
      </w:pPr>
      <w:r>
        <w:rPr>
          <w:sz w:val="20"/>
          <w:szCs w:val="20"/>
        </w:rPr>
        <w:t xml:space="preserve">Thank you for pointing </w:t>
      </w:r>
      <w:r w:rsidR="00CD5C51">
        <w:rPr>
          <w:sz w:val="20"/>
          <w:szCs w:val="20"/>
        </w:rPr>
        <w:t>out that it is difficult to identify where Peterborough is located on the map (p.5, 1. 32)</w:t>
      </w:r>
      <w:r>
        <w:rPr>
          <w:sz w:val="20"/>
          <w:szCs w:val="20"/>
        </w:rPr>
        <w:t xml:space="preserve">. </w:t>
      </w:r>
      <w:proofErr w:type="gramStart"/>
      <w:r>
        <w:rPr>
          <w:sz w:val="20"/>
          <w:szCs w:val="20"/>
        </w:rPr>
        <w:t>We’ve</w:t>
      </w:r>
      <w:proofErr w:type="gramEnd"/>
      <w:r>
        <w:rPr>
          <w:sz w:val="20"/>
          <w:szCs w:val="20"/>
        </w:rPr>
        <w:t xml:space="preserve"> added a suggestion from </w:t>
      </w:r>
      <w:r w:rsidR="00CD5C51">
        <w:rPr>
          <w:sz w:val="20"/>
          <w:szCs w:val="20"/>
        </w:rPr>
        <w:t>referee</w:t>
      </w:r>
      <w:r>
        <w:rPr>
          <w:sz w:val="20"/>
          <w:szCs w:val="20"/>
        </w:rPr>
        <w:t xml:space="preserve"> #1 </w:t>
      </w:r>
      <w:r w:rsidR="00E1543F">
        <w:rPr>
          <w:sz w:val="20"/>
          <w:szCs w:val="20"/>
        </w:rPr>
        <w:t>that clarifies this issue as follows:</w:t>
      </w:r>
    </w:p>
    <w:p w14:paraId="7490C5FE" w14:textId="77777777" w:rsidR="004F3C59" w:rsidRPr="002D40D0" w:rsidRDefault="004F3C59" w:rsidP="004F3C59">
      <w:pPr>
        <w:pStyle w:val="Quote"/>
        <w:rPr>
          <w:sz w:val="20"/>
          <w:szCs w:val="20"/>
        </w:rPr>
      </w:pPr>
      <w:r>
        <w:t>A</w:t>
      </w:r>
      <w:r w:rsidRPr="004171E0">
        <w:t>s can be observed in Figure</w:t>
      </w:r>
      <w:r>
        <w:t xml:space="preserve"> 3</w:t>
      </w:r>
      <w:r w:rsidRPr="004171E0">
        <w:t xml:space="preserve">, the total travel time resembles the spatial trend distribution in the number of employed people in the previous plot (Figure </w:t>
      </w:r>
      <w:r>
        <w:t>2)</w:t>
      </w:r>
      <w:r w:rsidRPr="004171E0">
        <w:t xml:space="preserve"> and the spatial distribution of the average travel time is distinct from other plots presented so far. For instance, we can see that in areas around the south-eastern border such as Niagara and Waterloo (purple and brown borders), the average travel times are moderately low. Additionally, travel times (by car) within the core of the Toronto census metropolitan area (CMA) </w:t>
      </w:r>
      <w:r>
        <w:t xml:space="preserve">(blue) </w:t>
      </w:r>
      <w:r w:rsidRPr="004171E0">
        <w:t xml:space="preserve">is also moderately </w:t>
      </w:r>
      <w:r>
        <w:t xml:space="preserve">low </w:t>
      </w:r>
      <w:r w:rsidRPr="004171E0">
        <w:t>since traffic congestion is not reflected in the travel time estimations. Further from these areas, travel times are higher.</w:t>
      </w:r>
      <w:r>
        <w:t xml:space="preserve"> </w:t>
      </w:r>
    </w:p>
    <w:p w14:paraId="05C13B94" w14:textId="0606FB92" w:rsidR="00A21438" w:rsidRDefault="00A21438" w:rsidP="00A21438">
      <w:pPr>
        <w:pStyle w:val="Heading2"/>
        <w:ind w:left="851" w:hanging="851"/>
        <w:rPr>
          <w:sz w:val="20"/>
          <w:szCs w:val="20"/>
        </w:rPr>
      </w:pPr>
      <w:r w:rsidRPr="007A2191">
        <w:rPr>
          <w:sz w:val="20"/>
          <w:szCs w:val="20"/>
        </w:rPr>
        <w:t>p. 7, l. 7: “are included as a compliment”</w:t>
      </w:r>
    </w:p>
    <w:p w14:paraId="686B2404" w14:textId="48D11712" w:rsidR="00E05562" w:rsidRPr="00E05562" w:rsidRDefault="008C0B0C" w:rsidP="00E05562">
      <w:pPr>
        <w:pStyle w:val="ListParagraph"/>
        <w:numPr>
          <w:ilvl w:val="0"/>
          <w:numId w:val="2"/>
        </w:numPr>
        <w:ind w:left="851" w:hanging="491"/>
        <w:rPr>
          <w:sz w:val="20"/>
          <w:szCs w:val="20"/>
        </w:rPr>
      </w:pPr>
      <w:r>
        <w:rPr>
          <w:sz w:val="20"/>
          <w:szCs w:val="20"/>
        </w:rPr>
        <w:t>Nice catch</w:t>
      </w:r>
      <w:r w:rsidR="003F0B73">
        <w:rPr>
          <w:sz w:val="20"/>
          <w:szCs w:val="20"/>
        </w:rPr>
        <w:t xml:space="preserve"> (</w:t>
      </w:r>
      <w:r w:rsidR="003F0B73" w:rsidRPr="007A2191">
        <w:rPr>
          <w:sz w:val="20"/>
          <w:szCs w:val="20"/>
        </w:rPr>
        <w:t>p. 7, l.</w:t>
      </w:r>
      <w:r w:rsidR="003F0B73">
        <w:rPr>
          <w:sz w:val="20"/>
          <w:szCs w:val="20"/>
        </w:rPr>
        <w:t>7)</w:t>
      </w:r>
      <w:r>
        <w:rPr>
          <w:sz w:val="20"/>
          <w:szCs w:val="20"/>
        </w:rPr>
        <w:t xml:space="preserve">, we rephrased </w:t>
      </w:r>
      <w:r w:rsidR="001706DF">
        <w:rPr>
          <w:sz w:val="20"/>
          <w:szCs w:val="20"/>
        </w:rPr>
        <w:t>the concluding remarks sections. The parts pertaining to ‘complimenting’ data now read:</w:t>
      </w:r>
    </w:p>
    <w:p w14:paraId="24410EF8" w14:textId="77777777" w:rsidR="001706DF" w:rsidRDefault="001706DF" w:rsidP="001706DF">
      <w:pPr>
        <w:pStyle w:val="Quote"/>
      </w:pPr>
      <w:r>
        <w:t>This paper introduces {TTS2016R}, an open data product in the form of a R data</w:t>
      </w:r>
    </w:p>
    <w:p w14:paraId="6EE812D0" w14:textId="77777777" w:rsidR="001706DF" w:rsidRDefault="001706DF" w:rsidP="001706DF">
      <w:pPr>
        <w:pStyle w:val="Quote"/>
      </w:pPr>
      <w:r>
        <w:t>package. This package is a fusion of data from multiple sources and we demonstrate</w:t>
      </w:r>
    </w:p>
    <w:p w14:paraId="7DD36245" w14:textId="13A14BC6" w:rsidR="001706DF" w:rsidRDefault="001706DF" w:rsidP="001706DF">
      <w:pPr>
        <w:pStyle w:val="Quote"/>
      </w:pPr>
      <w:r>
        <w:t>the spatial and numeric extent of the data contained within. It includes an OD cross-tabulation by person and by trip mode table for home-to-work commute data from the 2016 TTS alongside complimentary boundaries and estimated travel times.</w:t>
      </w:r>
    </w:p>
    <w:p w14:paraId="60DF2078" w14:textId="77777777" w:rsidR="001706DF" w:rsidRPr="001706DF" w:rsidRDefault="001706DF" w:rsidP="001706DF"/>
    <w:p w14:paraId="090B5B9F" w14:textId="13686313" w:rsidR="00613DFD" w:rsidRDefault="00A21438" w:rsidP="00613DFD">
      <w:pPr>
        <w:contextualSpacing w:val="0"/>
      </w:pPr>
      <w:r>
        <w:t xml:space="preserve">We hope that </w:t>
      </w:r>
      <w:r w:rsidR="003F0B73">
        <w:t xml:space="preserve">the modifications made </w:t>
      </w:r>
      <w:r w:rsidR="00635A5C">
        <w:t>as suggested by your comments are to your satisfaction. Thank you for your time and</w:t>
      </w:r>
      <w:r>
        <w:t xml:space="preserve"> insightful feedback.</w:t>
      </w:r>
      <w:r w:rsidR="00613DFD">
        <w:br w:type="page"/>
      </w:r>
    </w:p>
    <w:p w14:paraId="36C00F91" w14:textId="1ADA9CFA" w:rsidR="00613DFD" w:rsidRDefault="00613DFD" w:rsidP="003E0F95">
      <w:pPr>
        <w:pStyle w:val="Heading1"/>
        <w:ind w:left="567" w:hanging="567"/>
      </w:pPr>
      <w:r w:rsidRPr="00A505C1">
        <w:lastRenderedPageBreak/>
        <w:t xml:space="preserve">Response to </w:t>
      </w:r>
      <w:r w:rsidR="003E0F95">
        <w:t>Editor</w:t>
      </w:r>
      <w:r w:rsidRPr="00A505C1">
        <w:t xml:space="preserve"> </w:t>
      </w:r>
    </w:p>
    <w:p w14:paraId="5FCA142C" w14:textId="7FFE53C6" w:rsidR="005841DD" w:rsidRDefault="005841DD" w:rsidP="007B76B2">
      <w:pPr>
        <w:pStyle w:val="Heading2"/>
        <w:ind w:left="851" w:hanging="851"/>
        <w:rPr>
          <w:sz w:val="20"/>
          <w:szCs w:val="20"/>
        </w:rPr>
      </w:pPr>
      <w:r w:rsidRPr="005841DD">
        <w:rPr>
          <w:sz w:val="20"/>
          <w:szCs w:val="20"/>
        </w:rPr>
        <w:t>I have received two reports on your submission, and I have also inspected it myself in detail. My sense is that there is value in the manuscript and the data product, but it needs to be further "unearthed" to make it as useful as possible for the EP-B readership. Both referees provide useful comments I'd like you to address (in the case of R.1, I don't expect you to include detailed computational comparisons and this is not the venue for it, but I do think it'd be useful to try to use their comments as guidance to make your paper clearer as to what it tries and doesn't try to do). Beyond the two reports, there are two further aspects I think would be useful to incorporate in the paper:</w:t>
      </w:r>
    </w:p>
    <w:p w14:paraId="5AE0E111" w14:textId="4E19D5C0" w:rsidR="00C96F77" w:rsidRPr="00C96F77" w:rsidRDefault="00C96F77" w:rsidP="00C96F77">
      <w:pPr>
        <w:pStyle w:val="ListParagraph"/>
        <w:numPr>
          <w:ilvl w:val="0"/>
          <w:numId w:val="2"/>
        </w:numPr>
        <w:ind w:left="851" w:hanging="491"/>
      </w:pPr>
      <w:r>
        <w:t>Thank you for these comments. We hope we addressed the comments from the two reviewe</w:t>
      </w:r>
      <w:r w:rsidR="002B6BCD">
        <w:t xml:space="preserve">rs up to </w:t>
      </w:r>
      <w:r w:rsidR="001A344B">
        <w:t xml:space="preserve">your </w:t>
      </w:r>
      <w:r w:rsidR="00CD754A">
        <w:t>satisfaction.</w:t>
      </w:r>
    </w:p>
    <w:p w14:paraId="6674BA3E" w14:textId="6EB43F26" w:rsidR="005841DD" w:rsidRDefault="005841DD" w:rsidP="007B76B2">
      <w:pPr>
        <w:pStyle w:val="Heading2"/>
        <w:ind w:left="851" w:hanging="851"/>
        <w:rPr>
          <w:sz w:val="20"/>
          <w:szCs w:val="20"/>
        </w:rPr>
      </w:pPr>
      <w:r w:rsidRPr="005841DD">
        <w:rPr>
          <w:sz w:val="20"/>
          <w:szCs w:val="20"/>
        </w:rPr>
        <w:t xml:space="preserve">Contribution of the data product: what is new? From my reading, it is not entirely clear if what you have packaged is entirely provided by TTS or you have done an additional exercise in fusing the data with additional sources (e.g., census). Could you please walk the reader through what is the data product adding above and beyond what is already available for direct download from the official TTS page? If there is only data that is already available from the official source, </w:t>
      </w:r>
      <w:proofErr w:type="gramStart"/>
      <w:r w:rsidRPr="005841DD">
        <w:rPr>
          <w:sz w:val="20"/>
          <w:szCs w:val="20"/>
        </w:rPr>
        <w:t>I'd</w:t>
      </w:r>
      <w:proofErr w:type="gramEnd"/>
      <w:r w:rsidRPr="005841DD">
        <w:rPr>
          <w:sz w:val="20"/>
          <w:szCs w:val="20"/>
        </w:rPr>
        <w:t xml:space="preserve"> consider combining it with other data that you think would be useful in this context.</w:t>
      </w:r>
    </w:p>
    <w:p w14:paraId="228E4AFC" w14:textId="77777777" w:rsidR="001F2AEB" w:rsidRDefault="00CD754A" w:rsidP="00CD754A">
      <w:pPr>
        <w:pStyle w:val="ListParagraph"/>
        <w:numPr>
          <w:ilvl w:val="0"/>
          <w:numId w:val="2"/>
        </w:numPr>
        <w:ind w:left="851" w:hanging="491"/>
        <w:rPr>
          <w:sz w:val="20"/>
          <w:szCs w:val="20"/>
        </w:rPr>
      </w:pPr>
      <w:r>
        <w:rPr>
          <w:sz w:val="20"/>
          <w:szCs w:val="20"/>
        </w:rPr>
        <w:t xml:space="preserve">Agreed. </w:t>
      </w:r>
      <w:r w:rsidR="00864EA8">
        <w:rPr>
          <w:sz w:val="20"/>
          <w:szCs w:val="20"/>
        </w:rPr>
        <w:t xml:space="preserve">Your suggestion along with the other reviews inspired us to incorporate more data into the data package. We added the number of trips, by mode, to the origin destination table. This will facilitate the </w:t>
      </w:r>
      <w:r w:rsidR="001E6112">
        <w:rPr>
          <w:sz w:val="20"/>
          <w:szCs w:val="20"/>
        </w:rPr>
        <w:t>analysis of modal trends in commute</w:t>
      </w:r>
      <w:r w:rsidR="001F2AEB">
        <w:rPr>
          <w:sz w:val="20"/>
          <w:szCs w:val="20"/>
        </w:rPr>
        <w:t>.</w:t>
      </w:r>
    </w:p>
    <w:p w14:paraId="269AB8C8" w14:textId="77777777" w:rsidR="00EB77B8" w:rsidRDefault="001F2AEB" w:rsidP="00CD754A">
      <w:pPr>
        <w:pStyle w:val="ListParagraph"/>
        <w:numPr>
          <w:ilvl w:val="0"/>
          <w:numId w:val="2"/>
        </w:numPr>
        <w:ind w:left="851" w:hanging="491"/>
        <w:rPr>
          <w:sz w:val="20"/>
          <w:szCs w:val="20"/>
        </w:rPr>
      </w:pPr>
      <w:r>
        <w:rPr>
          <w:sz w:val="20"/>
          <w:szCs w:val="20"/>
        </w:rPr>
        <w:t xml:space="preserve">Furthermore, we added IDs to the TAZ (which </w:t>
      </w:r>
      <w:r w:rsidR="001342B7">
        <w:rPr>
          <w:sz w:val="20"/>
          <w:szCs w:val="20"/>
        </w:rPr>
        <w:t>are defined by the 2016 TTS) that</w:t>
      </w:r>
      <w:r>
        <w:rPr>
          <w:sz w:val="20"/>
          <w:szCs w:val="20"/>
        </w:rPr>
        <w:t xml:space="preserve"> correspond to the Canadian Census</w:t>
      </w:r>
      <w:r w:rsidR="001342B7">
        <w:rPr>
          <w:sz w:val="20"/>
          <w:szCs w:val="20"/>
        </w:rPr>
        <w:t xml:space="preserve">. This will facilitate the simple </w:t>
      </w:r>
      <w:r w:rsidR="00282FD6">
        <w:rPr>
          <w:sz w:val="20"/>
          <w:szCs w:val="20"/>
        </w:rPr>
        <w:t>integration</w:t>
      </w:r>
      <w:r w:rsidR="00487018">
        <w:rPr>
          <w:sz w:val="20"/>
          <w:szCs w:val="20"/>
        </w:rPr>
        <w:t xml:space="preserve"> of any census variables which users of the package can easily extract</w:t>
      </w:r>
      <w:r w:rsidR="00282FD6">
        <w:rPr>
          <w:sz w:val="20"/>
          <w:szCs w:val="20"/>
        </w:rPr>
        <w:t xml:space="preserve">. </w:t>
      </w:r>
      <w:r w:rsidR="00B24EAD">
        <w:rPr>
          <w:sz w:val="20"/>
          <w:szCs w:val="20"/>
        </w:rPr>
        <w:t>These variables</w:t>
      </w:r>
      <w:r w:rsidR="00D032F1">
        <w:rPr>
          <w:sz w:val="20"/>
          <w:szCs w:val="20"/>
        </w:rPr>
        <w:t xml:space="preserve"> </w:t>
      </w:r>
      <w:r w:rsidR="00EB77B8">
        <w:rPr>
          <w:sz w:val="20"/>
          <w:szCs w:val="20"/>
        </w:rPr>
        <w:t xml:space="preserve">can be widely used for a variety of </w:t>
      </w:r>
      <w:r w:rsidR="00B24EAD">
        <w:rPr>
          <w:sz w:val="20"/>
          <w:szCs w:val="20"/>
        </w:rPr>
        <w:t>analysis.</w:t>
      </w:r>
    </w:p>
    <w:p w14:paraId="6524C57D" w14:textId="1E0EA9F2" w:rsidR="00D81BE7" w:rsidRDefault="00D81BE7" w:rsidP="00CD754A">
      <w:pPr>
        <w:pStyle w:val="ListParagraph"/>
        <w:numPr>
          <w:ilvl w:val="0"/>
          <w:numId w:val="2"/>
        </w:numPr>
        <w:ind w:left="851" w:hanging="491"/>
        <w:rPr>
          <w:sz w:val="20"/>
          <w:szCs w:val="20"/>
        </w:rPr>
      </w:pPr>
      <w:r>
        <w:rPr>
          <w:sz w:val="20"/>
          <w:szCs w:val="20"/>
        </w:rPr>
        <w:t xml:space="preserve">We edited the introductory </w:t>
      </w:r>
      <w:r w:rsidR="00CB296B">
        <w:rPr>
          <w:sz w:val="20"/>
          <w:szCs w:val="20"/>
        </w:rPr>
        <w:t xml:space="preserve">section to better capture the contribution of the data product </w:t>
      </w:r>
      <w:r>
        <w:rPr>
          <w:sz w:val="20"/>
          <w:szCs w:val="20"/>
        </w:rPr>
        <w:t>as follows:</w:t>
      </w:r>
    </w:p>
    <w:p w14:paraId="760F0AC7" w14:textId="77777777" w:rsidR="00215D4A" w:rsidRDefault="00215D4A" w:rsidP="00215D4A">
      <w:pPr>
        <w:pStyle w:val="Quote"/>
      </w:pPr>
      <w:r>
        <w:t>This manuscript presents the open data product [{TTS2016R</w:t>
      </w:r>
      <w:proofErr w:type="gramStart"/>
      <w:r>
        <w:t>}](</w:t>
      </w:r>
      <w:proofErr w:type="gramEnd"/>
      <w:r>
        <w:t>https://github.com/soukhova/TTS2016R). Open data products are the result of turning source data (open or otherwise) into accessible information that adds value to the original inputs [see @Arribas2021open]. The product presented in this paper is a `R` data package which currently consists of a fusion of objects from a variety of sources: home-to-work flows and trips by mode are sourced from the 2016 Transportation Tomorrow Survey (TTS) [@data_management_group_tts_2018], estimated travel times are calculated, and boundary files from the TTS and from the Canadian Census.</w:t>
      </w:r>
    </w:p>
    <w:p w14:paraId="3A1D6C54" w14:textId="77777777" w:rsidR="00215D4A" w:rsidRDefault="00215D4A" w:rsidP="00215D4A">
      <w:pPr>
        <w:pStyle w:val="Quote"/>
      </w:pPr>
    </w:p>
    <w:p w14:paraId="15D1AC0F" w14:textId="77777777" w:rsidR="00215D4A" w:rsidRDefault="00215D4A" w:rsidP="00215D4A">
      <w:pPr>
        <w:pStyle w:val="Quote"/>
      </w:pPr>
      <w:r>
        <w:t xml:space="preserve">What is a `R` data package? A `R` data package contains code, data, and documentation in a standardised collection format that can be installed by `R` users through a centralized software repository such as CRAN (the Comprehensive R Archive Network) and GitHub. {TTS2016R} is freely available on GitHub for all to install and freely use in the spirit of open and reproducible research. Currently, {TTS2016R} includes full-time home-based work-to-job origin destinations counts and mode-specific trip numbers retrieved from the 2016 TTS, traffic analysis zone (TAZ) boundaries, and municipality, planning, and census metropolitan area </w:t>
      </w:r>
      <w:r>
        <w:lastRenderedPageBreak/>
        <w:t xml:space="preserve">boundaries for the Greater Golden Horse area (GGH) located in southern Ontario, Canada. In addition, the package includes TAZ centroid-to-centroid travel times by car, transit, cycling, and walking mode computed using package {r5r} [@Pereira2021r5r]. </w:t>
      </w:r>
    </w:p>
    <w:p w14:paraId="27C27140" w14:textId="77777777" w:rsidR="00215D4A" w:rsidRDefault="00215D4A" w:rsidP="00215D4A">
      <w:pPr>
        <w:pStyle w:val="Quote"/>
      </w:pPr>
    </w:p>
    <w:p w14:paraId="2002C577" w14:textId="697F67C2" w:rsidR="00CD754A" w:rsidRPr="002E69DB" w:rsidRDefault="00215D4A" w:rsidP="00215D4A">
      <w:pPr>
        <w:pStyle w:val="Quote"/>
      </w:pPr>
      <w:r>
        <w:t xml:space="preserve">The aim of this paper is to walk readers through the data sets, illustrate a use case (i.e., the calculation of an impedance function that can be used to calculate accessibility to employment), and invite others to experiment in its uses and applications. Though data from the TTS is freely available to the public through the [TTS Data Retrieval </w:t>
      </w:r>
      <w:proofErr w:type="gramStart"/>
      <w:r>
        <w:t>System](</w:t>
      </w:r>
      <w:proofErr w:type="gramEnd"/>
      <w:r>
        <w:t>https://dmg.utoronto.ca/idrs/index), the raw data can be technically demanding, cumbersome to work with, and requires multiple software to process. By pre-processing the data in a `R` environment and packaging it alongside complimentary data, {TTS2016R} offers a slice of the TTS data which can be immediately used by `R` users to analysis patterns of commuting to work in the region. Anticipate this package to grow in the future: it currently provides an open infrastructure for additional TTS or complimentary data sets to be amended by the authors and the open-source community in the future by request.</w:t>
      </w:r>
    </w:p>
    <w:p w14:paraId="02EAA46A" w14:textId="37CCF895" w:rsidR="005841DD" w:rsidRDefault="005841DD" w:rsidP="007B76B2">
      <w:pPr>
        <w:pStyle w:val="Heading2"/>
        <w:ind w:left="851" w:hanging="851"/>
        <w:rPr>
          <w:sz w:val="20"/>
          <w:szCs w:val="20"/>
        </w:rPr>
      </w:pPr>
      <w:r w:rsidRPr="005841DD">
        <w:rPr>
          <w:sz w:val="20"/>
          <w:szCs w:val="20"/>
        </w:rPr>
        <w:t xml:space="preserve">Purpose and value: there </w:t>
      </w:r>
      <w:proofErr w:type="gramStart"/>
      <w:r w:rsidRPr="005841DD">
        <w:rPr>
          <w:sz w:val="20"/>
          <w:szCs w:val="20"/>
        </w:rPr>
        <w:t>is</w:t>
      </w:r>
      <w:proofErr w:type="gramEnd"/>
      <w:r w:rsidRPr="005841DD">
        <w:rPr>
          <w:sz w:val="20"/>
          <w:szCs w:val="20"/>
        </w:rPr>
        <w:t xml:space="preserve"> a useful example of what the package can be used for, but it is very specific. </w:t>
      </w:r>
      <w:proofErr w:type="gramStart"/>
      <w:r w:rsidRPr="005841DD">
        <w:rPr>
          <w:sz w:val="20"/>
          <w:szCs w:val="20"/>
        </w:rPr>
        <w:t>I'd</w:t>
      </w:r>
      <w:proofErr w:type="gramEnd"/>
      <w:r w:rsidRPr="005841DD">
        <w:rPr>
          <w:sz w:val="20"/>
          <w:szCs w:val="20"/>
        </w:rPr>
        <w:t xml:space="preserve"> like to see a more general reflection on how you expect this package to be used by the wider community (e.g., Urban Data/Code readership).</w:t>
      </w:r>
    </w:p>
    <w:p w14:paraId="6C08EECC" w14:textId="27312D52" w:rsidR="007051AE" w:rsidRDefault="00B24EAD" w:rsidP="00CD754A">
      <w:pPr>
        <w:pStyle w:val="ListParagraph"/>
        <w:numPr>
          <w:ilvl w:val="0"/>
          <w:numId w:val="2"/>
        </w:numPr>
        <w:ind w:left="851" w:hanging="491"/>
        <w:rPr>
          <w:sz w:val="20"/>
          <w:szCs w:val="20"/>
        </w:rPr>
      </w:pPr>
      <w:r>
        <w:rPr>
          <w:sz w:val="20"/>
          <w:szCs w:val="20"/>
        </w:rPr>
        <w:t xml:space="preserve">Excellent suggestion. </w:t>
      </w:r>
      <w:r w:rsidR="00332AF4">
        <w:rPr>
          <w:sz w:val="20"/>
          <w:szCs w:val="20"/>
        </w:rPr>
        <w:t>In addition to editing the introduction, we added a few addition remarks to the conclusion t</w:t>
      </w:r>
      <w:r w:rsidR="0068696D">
        <w:rPr>
          <w:sz w:val="20"/>
          <w:szCs w:val="20"/>
        </w:rPr>
        <w:t>o crystallize the purpose and value of this data package to the Urban Data/Code readership</w:t>
      </w:r>
      <w:r w:rsidR="00332AF4">
        <w:rPr>
          <w:sz w:val="20"/>
          <w:szCs w:val="20"/>
        </w:rPr>
        <w:t>.</w:t>
      </w:r>
    </w:p>
    <w:p w14:paraId="44A9283A" w14:textId="697E6840" w:rsidR="002534F4" w:rsidRPr="007A2191" w:rsidRDefault="000A1592" w:rsidP="002534F4">
      <w:pPr>
        <w:pStyle w:val="Quote"/>
      </w:pPr>
      <w:r w:rsidRPr="000A1592">
        <w:t>{TTS2016R}, the open data package introduced in this paper fuses multiple sources of data. It includes an OD cross-tabulation by person and by trip mode table for home-to-work commute data from the 2016 TTS alongside complimentary boundaries and estimated travel times. The value of this data package is in its transparency, easy of access, and its open infrastructure for the addition of complimentary data sets in the future. Using `R` users can immediately and easily explore GGH commute flow trends as well as suggestion further amendments to the package by request. One possible use of this data, as showcased in this paper, is the calibration of impedance functions which in turn can be used for accessibility analysis.</w:t>
      </w:r>
    </w:p>
    <w:p w14:paraId="68DF38AC" w14:textId="77777777" w:rsidR="002534F4" w:rsidRPr="002534F4" w:rsidRDefault="002534F4" w:rsidP="002534F4">
      <w:pPr>
        <w:ind w:left="360"/>
        <w:rPr>
          <w:sz w:val="20"/>
          <w:szCs w:val="20"/>
        </w:rPr>
      </w:pPr>
    </w:p>
    <w:p w14:paraId="6BE7DF6B" w14:textId="49DC8F01" w:rsidR="0063032D" w:rsidRDefault="00902F9D" w:rsidP="00902F9D">
      <w:pPr>
        <w:contextualSpacing w:val="0"/>
      </w:pPr>
      <w:r w:rsidRPr="00902F9D">
        <w:t>We hope that these modifications satisfy your recommendations and the comments communicated by the reviewers. Thank you for taking the time to provide this insightful and constructive feedback!</w:t>
      </w:r>
    </w:p>
    <w:sectPr w:rsidR="0063032D" w:rsidSect="00037504">
      <w:headerReference w:type="default" r:id="rId12"/>
      <w:footerReference w:type="even"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9CB54" w14:textId="77777777" w:rsidR="008401C4" w:rsidRDefault="008401C4" w:rsidP="00ED38BB">
      <w:r>
        <w:separator/>
      </w:r>
    </w:p>
  </w:endnote>
  <w:endnote w:type="continuationSeparator" w:id="0">
    <w:p w14:paraId="746A062D" w14:textId="77777777" w:rsidR="008401C4" w:rsidRDefault="008401C4" w:rsidP="00ED38BB">
      <w:r>
        <w:continuationSeparator/>
      </w:r>
    </w:p>
  </w:endnote>
  <w:endnote w:type="continuationNotice" w:id="1">
    <w:p w14:paraId="0579C2A1" w14:textId="77777777" w:rsidR="008401C4" w:rsidRDefault="008401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0051593"/>
      <w:docPartObj>
        <w:docPartGallery w:val="Page Numbers (Bottom of Page)"/>
        <w:docPartUnique/>
      </w:docPartObj>
    </w:sdtPr>
    <w:sdtEndPr>
      <w:rPr>
        <w:rStyle w:val="PageNumber"/>
      </w:rPr>
    </w:sdtEndPr>
    <w:sdtContent>
      <w:p w14:paraId="6D035611" w14:textId="72B1EA81" w:rsidR="00D47FC0" w:rsidRDefault="00D47FC0" w:rsidP="00AE78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F287F5" w14:textId="6D1148AB" w:rsidR="00405882" w:rsidRDefault="00405882" w:rsidP="00D47FC0">
    <w:pPr>
      <w:pStyle w:val="Footer"/>
      <w:ind w:right="360"/>
      <w:rPr>
        <w:rStyle w:val="PageNumber"/>
      </w:rPr>
    </w:pPr>
  </w:p>
  <w:p w14:paraId="70E73C9F" w14:textId="77777777" w:rsidR="00405882" w:rsidRDefault="00405882" w:rsidP="00ED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20"/>
        <w:szCs w:val="20"/>
      </w:rPr>
      <w:id w:val="1412894223"/>
      <w:docPartObj>
        <w:docPartGallery w:val="Page Numbers (Bottom of Page)"/>
        <w:docPartUnique/>
      </w:docPartObj>
    </w:sdtPr>
    <w:sdtEndPr>
      <w:rPr>
        <w:rStyle w:val="PageNumber"/>
      </w:rPr>
    </w:sdtEndPr>
    <w:sdtContent>
      <w:p w14:paraId="0D3131F8" w14:textId="023D3239" w:rsidR="00D47FC0" w:rsidRPr="00C036F6" w:rsidRDefault="00D47FC0" w:rsidP="00AE7807">
        <w:pPr>
          <w:pStyle w:val="Footer"/>
          <w:framePr w:wrap="none" w:vAnchor="text" w:hAnchor="margin" w:xAlign="right" w:y="1"/>
          <w:rPr>
            <w:rStyle w:val="PageNumber"/>
            <w:sz w:val="20"/>
            <w:szCs w:val="20"/>
          </w:rPr>
        </w:pPr>
        <w:r w:rsidRPr="00C036F6">
          <w:rPr>
            <w:rStyle w:val="PageNumber"/>
            <w:sz w:val="20"/>
            <w:szCs w:val="20"/>
          </w:rPr>
          <w:fldChar w:fldCharType="begin"/>
        </w:r>
        <w:r w:rsidRPr="00C036F6">
          <w:rPr>
            <w:rStyle w:val="PageNumber"/>
            <w:sz w:val="20"/>
            <w:szCs w:val="20"/>
          </w:rPr>
          <w:instrText xml:space="preserve"> PAGE </w:instrText>
        </w:r>
        <w:r w:rsidRPr="00C036F6">
          <w:rPr>
            <w:rStyle w:val="PageNumber"/>
            <w:sz w:val="20"/>
            <w:szCs w:val="20"/>
          </w:rPr>
          <w:fldChar w:fldCharType="separate"/>
        </w:r>
        <w:r w:rsidRPr="00C036F6">
          <w:rPr>
            <w:rStyle w:val="PageNumber"/>
            <w:noProof/>
            <w:sz w:val="20"/>
            <w:szCs w:val="20"/>
          </w:rPr>
          <w:t>2</w:t>
        </w:r>
        <w:r w:rsidRPr="00C036F6">
          <w:rPr>
            <w:rStyle w:val="PageNumber"/>
            <w:sz w:val="20"/>
            <w:szCs w:val="20"/>
          </w:rPr>
          <w:fldChar w:fldCharType="end"/>
        </w:r>
      </w:p>
    </w:sdtContent>
  </w:sdt>
  <w:p w14:paraId="0C1B4262" w14:textId="451675AB" w:rsidR="00405882" w:rsidRPr="00C036F6" w:rsidRDefault="00405882" w:rsidP="00D47FC0">
    <w:pPr>
      <w:pStyle w:val="Footer"/>
      <w:ind w:right="360"/>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D3987F" w14:textId="77777777" w:rsidR="008401C4" w:rsidRDefault="008401C4" w:rsidP="00ED38BB">
      <w:r>
        <w:separator/>
      </w:r>
    </w:p>
  </w:footnote>
  <w:footnote w:type="continuationSeparator" w:id="0">
    <w:p w14:paraId="44B2928E" w14:textId="77777777" w:rsidR="008401C4" w:rsidRDefault="008401C4" w:rsidP="00ED38BB">
      <w:r>
        <w:continuationSeparator/>
      </w:r>
    </w:p>
  </w:footnote>
  <w:footnote w:type="continuationNotice" w:id="1">
    <w:p w14:paraId="3C36BCF5" w14:textId="77777777" w:rsidR="008401C4" w:rsidRDefault="008401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A142A" w14:textId="68B2B637" w:rsidR="00C146F1" w:rsidRPr="003909B4" w:rsidRDefault="003909B4" w:rsidP="003909B4">
    <w:pPr>
      <w:pStyle w:val="Header"/>
    </w:pPr>
    <w:r w:rsidRPr="003909B4">
      <w:rPr>
        <w:rFonts w:eastAsia="Times New Roman"/>
        <w:color w:val="000000" w:themeColor="text1"/>
        <w:sz w:val="20"/>
        <w:szCs w:val="20"/>
      </w:rPr>
      <w:t>Environment and Planning B: Urban Analytics and City Science</w:t>
    </w:r>
    <w:r>
      <w:rPr>
        <w:rFonts w:eastAsia="Times New Roman"/>
        <w:color w:val="000000" w:themeColor="text1"/>
        <w:sz w:val="20"/>
        <w:szCs w:val="20"/>
      </w:rPr>
      <w:t xml:space="preserve"> </w:t>
    </w:r>
    <w:r w:rsidR="00507757">
      <w:rPr>
        <w:rFonts w:eastAsia="Times New Roman"/>
        <w:color w:val="000000" w:themeColor="text1"/>
        <w:sz w:val="20"/>
        <w:szCs w:val="20"/>
      </w:rPr>
      <w:t xml:space="preserve">- </w:t>
    </w:r>
    <w:r w:rsidR="00507757" w:rsidRPr="00507757">
      <w:rPr>
        <w:rFonts w:eastAsia="Times New Roman"/>
        <w:color w:val="000000" w:themeColor="text1"/>
        <w:sz w:val="20"/>
        <w:szCs w:val="20"/>
      </w:rPr>
      <w:t>EPB-2022-01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521BE"/>
    <w:multiLevelType w:val="hybridMultilevel"/>
    <w:tmpl w:val="DE52AD58"/>
    <w:lvl w:ilvl="0" w:tplc="BB5655E4">
      <w:start w:val="3"/>
      <w:numFmt w:val="bullet"/>
      <w:lvlText w:val="-"/>
      <w:lvlJc w:val="left"/>
      <w:pPr>
        <w:ind w:left="720" w:hanging="360"/>
      </w:pPr>
      <w:rPr>
        <w:rFonts w:ascii="Palatino Linotype" w:eastAsiaTheme="minorHAnsi" w:hAnsi="Palatino Linotype"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FA76CF"/>
    <w:multiLevelType w:val="multilevel"/>
    <w:tmpl w:val="7C3CAAD8"/>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rPr>
        <w:rFonts w:ascii="Palatino Linotype" w:hAnsi="Palatino Linotype" w:hint="default"/>
        <w:color w:val="4472C4" w:themeColor="accent1"/>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jM3srC0NDAwM7BU0lEKTi0uzszPAykwrgUAjwFL5SwAAAA="/>
    <w:docVar w:name="EN.InstantFormat" w:val="&lt;ENInstantFormat&gt;&lt;Enabled&gt;1&lt;/Enabled&gt;&lt;ScanUnformatted&gt;1&lt;/ScanUnformatted&gt;&lt;ScanChanges&gt;1&lt;/ScanChanges&gt;&lt;Suspended&gt;1&lt;/Suspended&gt;&lt;/ENInstantFormat&gt;"/>
    <w:docVar w:name="EN.Layout" w:val="&lt;ENLayout&gt;&lt;Style&gt;Transportation Res D Copy&lt;/Style&gt;&lt;LeftDelim&gt;{&lt;/LeftDelim&gt;&lt;RightDelim&gt;}&lt;/RightDelim&gt;&lt;FontName&gt;Palatino Linotype&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f250rvpop5e2heesetpwxsdts9vrzar5ad9&quot;&gt;Untitled Library&lt;record-ids&gt;&lt;item&gt;69&lt;/item&gt;&lt;item&gt;70&lt;/item&gt;&lt;/record-ids&gt;&lt;/item&gt;&lt;/Libraries&gt;"/>
  </w:docVars>
  <w:rsids>
    <w:rsidRoot w:val="008D5BC3"/>
    <w:rsid w:val="00001F06"/>
    <w:rsid w:val="0000319A"/>
    <w:rsid w:val="00005738"/>
    <w:rsid w:val="00007E1C"/>
    <w:rsid w:val="0001183E"/>
    <w:rsid w:val="00015390"/>
    <w:rsid w:val="000157CC"/>
    <w:rsid w:val="00015EDF"/>
    <w:rsid w:val="00017DAE"/>
    <w:rsid w:val="00022709"/>
    <w:rsid w:val="00025281"/>
    <w:rsid w:val="0003099E"/>
    <w:rsid w:val="00031D2A"/>
    <w:rsid w:val="00032807"/>
    <w:rsid w:val="00033DBD"/>
    <w:rsid w:val="00036033"/>
    <w:rsid w:val="00036F41"/>
    <w:rsid w:val="00037504"/>
    <w:rsid w:val="0004028C"/>
    <w:rsid w:val="000432E1"/>
    <w:rsid w:val="00043366"/>
    <w:rsid w:val="00043DCD"/>
    <w:rsid w:val="000443CD"/>
    <w:rsid w:val="0004508A"/>
    <w:rsid w:val="000450EB"/>
    <w:rsid w:val="00045217"/>
    <w:rsid w:val="00051B8E"/>
    <w:rsid w:val="00051EE8"/>
    <w:rsid w:val="00051EF5"/>
    <w:rsid w:val="00051EF8"/>
    <w:rsid w:val="00052375"/>
    <w:rsid w:val="00057307"/>
    <w:rsid w:val="00060B2E"/>
    <w:rsid w:val="00061159"/>
    <w:rsid w:val="0006203F"/>
    <w:rsid w:val="000622FD"/>
    <w:rsid w:val="00062C77"/>
    <w:rsid w:val="00065325"/>
    <w:rsid w:val="00065526"/>
    <w:rsid w:val="00075E38"/>
    <w:rsid w:val="00081780"/>
    <w:rsid w:val="00081E31"/>
    <w:rsid w:val="00082D8A"/>
    <w:rsid w:val="00084C69"/>
    <w:rsid w:val="000869B9"/>
    <w:rsid w:val="00091B01"/>
    <w:rsid w:val="000930B1"/>
    <w:rsid w:val="00093A71"/>
    <w:rsid w:val="00095AA8"/>
    <w:rsid w:val="00096C48"/>
    <w:rsid w:val="000A092E"/>
    <w:rsid w:val="000A1592"/>
    <w:rsid w:val="000A18EE"/>
    <w:rsid w:val="000A3005"/>
    <w:rsid w:val="000B0127"/>
    <w:rsid w:val="000B3026"/>
    <w:rsid w:val="000B3E49"/>
    <w:rsid w:val="000B46DD"/>
    <w:rsid w:val="000B4D2E"/>
    <w:rsid w:val="000B5079"/>
    <w:rsid w:val="000C107B"/>
    <w:rsid w:val="000C2113"/>
    <w:rsid w:val="000C5364"/>
    <w:rsid w:val="000D290C"/>
    <w:rsid w:val="000D4EB1"/>
    <w:rsid w:val="000D5226"/>
    <w:rsid w:val="000D7E18"/>
    <w:rsid w:val="000E21F9"/>
    <w:rsid w:val="000E47F6"/>
    <w:rsid w:val="000E4E01"/>
    <w:rsid w:val="000F3D42"/>
    <w:rsid w:val="000F448E"/>
    <w:rsid w:val="000F5E8E"/>
    <w:rsid w:val="000F62AE"/>
    <w:rsid w:val="0010022E"/>
    <w:rsid w:val="001035B0"/>
    <w:rsid w:val="00107FAC"/>
    <w:rsid w:val="001127DA"/>
    <w:rsid w:val="00113520"/>
    <w:rsid w:val="00113EF5"/>
    <w:rsid w:val="0011617A"/>
    <w:rsid w:val="0011666E"/>
    <w:rsid w:val="0012213F"/>
    <w:rsid w:val="001240B4"/>
    <w:rsid w:val="00125499"/>
    <w:rsid w:val="00125A2A"/>
    <w:rsid w:val="00126D93"/>
    <w:rsid w:val="00126F25"/>
    <w:rsid w:val="001342B7"/>
    <w:rsid w:val="00136632"/>
    <w:rsid w:val="001417FB"/>
    <w:rsid w:val="00141B47"/>
    <w:rsid w:val="00146228"/>
    <w:rsid w:val="001504A6"/>
    <w:rsid w:val="001540B7"/>
    <w:rsid w:val="00160437"/>
    <w:rsid w:val="001631CF"/>
    <w:rsid w:val="00164143"/>
    <w:rsid w:val="00164196"/>
    <w:rsid w:val="00165618"/>
    <w:rsid w:val="00166564"/>
    <w:rsid w:val="001706DF"/>
    <w:rsid w:val="00170A86"/>
    <w:rsid w:val="00170AB8"/>
    <w:rsid w:val="00170BA2"/>
    <w:rsid w:val="001718A7"/>
    <w:rsid w:val="00175059"/>
    <w:rsid w:val="001778E2"/>
    <w:rsid w:val="0018106F"/>
    <w:rsid w:val="001812DF"/>
    <w:rsid w:val="00184493"/>
    <w:rsid w:val="00184C07"/>
    <w:rsid w:val="00190DFB"/>
    <w:rsid w:val="001923BC"/>
    <w:rsid w:val="001939A0"/>
    <w:rsid w:val="00195480"/>
    <w:rsid w:val="001A03B3"/>
    <w:rsid w:val="001A0A80"/>
    <w:rsid w:val="001A2436"/>
    <w:rsid w:val="001A2D3B"/>
    <w:rsid w:val="001A344B"/>
    <w:rsid w:val="001A35F9"/>
    <w:rsid w:val="001A3A96"/>
    <w:rsid w:val="001B01B5"/>
    <w:rsid w:val="001B3B90"/>
    <w:rsid w:val="001B491D"/>
    <w:rsid w:val="001B6F78"/>
    <w:rsid w:val="001C3CCE"/>
    <w:rsid w:val="001C5CED"/>
    <w:rsid w:val="001C7803"/>
    <w:rsid w:val="001D34BA"/>
    <w:rsid w:val="001D460A"/>
    <w:rsid w:val="001D750F"/>
    <w:rsid w:val="001E3AAF"/>
    <w:rsid w:val="001E4063"/>
    <w:rsid w:val="001E44C0"/>
    <w:rsid w:val="001E4A12"/>
    <w:rsid w:val="001E6112"/>
    <w:rsid w:val="001E71D8"/>
    <w:rsid w:val="001F036E"/>
    <w:rsid w:val="001F2AEB"/>
    <w:rsid w:val="00200394"/>
    <w:rsid w:val="00201FCD"/>
    <w:rsid w:val="00202772"/>
    <w:rsid w:val="00206E61"/>
    <w:rsid w:val="00211C82"/>
    <w:rsid w:val="00212EE8"/>
    <w:rsid w:val="00215D4A"/>
    <w:rsid w:val="00215FD1"/>
    <w:rsid w:val="0022095E"/>
    <w:rsid w:val="00222BCF"/>
    <w:rsid w:val="00225C74"/>
    <w:rsid w:val="00226B18"/>
    <w:rsid w:val="00226C2E"/>
    <w:rsid w:val="0023125F"/>
    <w:rsid w:val="0023321A"/>
    <w:rsid w:val="00234519"/>
    <w:rsid w:val="00234B9A"/>
    <w:rsid w:val="00234BB9"/>
    <w:rsid w:val="00236965"/>
    <w:rsid w:val="00242829"/>
    <w:rsid w:val="00242A4A"/>
    <w:rsid w:val="00242E2D"/>
    <w:rsid w:val="00244FBC"/>
    <w:rsid w:val="00245C26"/>
    <w:rsid w:val="00246930"/>
    <w:rsid w:val="002476C9"/>
    <w:rsid w:val="00251334"/>
    <w:rsid w:val="00251C78"/>
    <w:rsid w:val="0025228B"/>
    <w:rsid w:val="00252404"/>
    <w:rsid w:val="002534F4"/>
    <w:rsid w:val="002554DF"/>
    <w:rsid w:val="0026511A"/>
    <w:rsid w:val="002651E3"/>
    <w:rsid w:val="002663E3"/>
    <w:rsid w:val="00271273"/>
    <w:rsid w:val="0027169F"/>
    <w:rsid w:val="002745A9"/>
    <w:rsid w:val="002745D0"/>
    <w:rsid w:val="00275B05"/>
    <w:rsid w:val="00277614"/>
    <w:rsid w:val="002818E2"/>
    <w:rsid w:val="002819ED"/>
    <w:rsid w:val="00282FD6"/>
    <w:rsid w:val="00284261"/>
    <w:rsid w:val="00284AF0"/>
    <w:rsid w:val="00286CF4"/>
    <w:rsid w:val="00290005"/>
    <w:rsid w:val="002905BF"/>
    <w:rsid w:val="00296DC9"/>
    <w:rsid w:val="002A0E55"/>
    <w:rsid w:val="002A1A35"/>
    <w:rsid w:val="002A1AAF"/>
    <w:rsid w:val="002A3293"/>
    <w:rsid w:val="002A42C7"/>
    <w:rsid w:val="002A5156"/>
    <w:rsid w:val="002A5927"/>
    <w:rsid w:val="002A5C25"/>
    <w:rsid w:val="002A77B2"/>
    <w:rsid w:val="002B0EAD"/>
    <w:rsid w:val="002B3A21"/>
    <w:rsid w:val="002B4212"/>
    <w:rsid w:val="002B6BCD"/>
    <w:rsid w:val="002C24B7"/>
    <w:rsid w:val="002C2813"/>
    <w:rsid w:val="002C2831"/>
    <w:rsid w:val="002C2B52"/>
    <w:rsid w:val="002C5608"/>
    <w:rsid w:val="002C67AF"/>
    <w:rsid w:val="002C7B56"/>
    <w:rsid w:val="002D40D0"/>
    <w:rsid w:val="002D55DE"/>
    <w:rsid w:val="002D7CE9"/>
    <w:rsid w:val="002E03F9"/>
    <w:rsid w:val="002E0C4C"/>
    <w:rsid w:val="002E1FAF"/>
    <w:rsid w:val="002E640B"/>
    <w:rsid w:val="002E696E"/>
    <w:rsid w:val="002E69DB"/>
    <w:rsid w:val="002F1593"/>
    <w:rsid w:val="002F2EC8"/>
    <w:rsid w:val="002F6D32"/>
    <w:rsid w:val="00301B06"/>
    <w:rsid w:val="00303595"/>
    <w:rsid w:val="00303EAA"/>
    <w:rsid w:val="00307DD0"/>
    <w:rsid w:val="00310607"/>
    <w:rsid w:val="00314367"/>
    <w:rsid w:val="0031510E"/>
    <w:rsid w:val="0031560F"/>
    <w:rsid w:val="00315C92"/>
    <w:rsid w:val="003160D3"/>
    <w:rsid w:val="0031717A"/>
    <w:rsid w:val="00321592"/>
    <w:rsid w:val="0032631F"/>
    <w:rsid w:val="003272C3"/>
    <w:rsid w:val="0033042B"/>
    <w:rsid w:val="0033222D"/>
    <w:rsid w:val="00332AF4"/>
    <w:rsid w:val="00340D0D"/>
    <w:rsid w:val="00342047"/>
    <w:rsid w:val="00344452"/>
    <w:rsid w:val="0035719C"/>
    <w:rsid w:val="00360408"/>
    <w:rsid w:val="00360E14"/>
    <w:rsid w:val="00360F03"/>
    <w:rsid w:val="003613D4"/>
    <w:rsid w:val="00361BAD"/>
    <w:rsid w:val="00361E56"/>
    <w:rsid w:val="00362986"/>
    <w:rsid w:val="0036473B"/>
    <w:rsid w:val="0036625E"/>
    <w:rsid w:val="00367DCD"/>
    <w:rsid w:val="00370EF1"/>
    <w:rsid w:val="00374270"/>
    <w:rsid w:val="003772E6"/>
    <w:rsid w:val="00377D14"/>
    <w:rsid w:val="00382FF7"/>
    <w:rsid w:val="003909B4"/>
    <w:rsid w:val="0039105F"/>
    <w:rsid w:val="00391F52"/>
    <w:rsid w:val="00394C39"/>
    <w:rsid w:val="003A170A"/>
    <w:rsid w:val="003A1A6D"/>
    <w:rsid w:val="003A44A3"/>
    <w:rsid w:val="003A67AC"/>
    <w:rsid w:val="003B1FE9"/>
    <w:rsid w:val="003C45B9"/>
    <w:rsid w:val="003C70FE"/>
    <w:rsid w:val="003C758B"/>
    <w:rsid w:val="003C75A3"/>
    <w:rsid w:val="003D0A1C"/>
    <w:rsid w:val="003D1467"/>
    <w:rsid w:val="003D31AF"/>
    <w:rsid w:val="003D3D29"/>
    <w:rsid w:val="003D56CE"/>
    <w:rsid w:val="003D5DB1"/>
    <w:rsid w:val="003D6950"/>
    <w:rsid w:val="003E0457"/>
    <w:rsid w:val="003E0F95"/>
    <w:rsid w:val="003E30E0"/>
    <w:rsid w:val="003E44E8"/>
    <w:rsid w:val="003E501F"/>
    <w:rsid w:val="003E531B"/>
    <w:rsid w:val="003E5C97"/>
    <w:rsid w:val="003F0342"/>
    <w:rsid w:val="003F0B73"/>
    <w:rsid w:val="003F28EA"/>
    <w:rsid w:val="003F5C18"/>
    <w:rsid w:val="003F6BB4"/>
    <w:rsid w:val="003F6E86"/>
    <w:rsid w:val="004012BC"/>
    <w:rsid w:val="004037DA"/>
    <w:rsid w:val="00404F53"/>
    <w:rsid w:val="00405882"/>
    <w:rsid w:val="0040603B"/>
    <w:rsid w:val="0041227F"/>
    <w:rsid w:val="00415D12"/>
    <w:rsid w:val="004171E0"/>
    <w:rsid w:val="0041721D"/>
    <w:rsid w:val="00421266"/>
    <w:rsid w:val="00422D69"/>
    <w:rsid w:val="004243BB"/>
    <w:rsid w:val="0042556D"/>
    <w:rsid w:val="0042627F"/>
    <w:rsid w:val="00426DAE"/>
    <w:rsid w:val="0043127F"/>
    <w:rsid w:val="004312E4"/>
    <w:rsid w:val="00434EDF"/>
    <w:rsid w:val="004351C5"/>
    <w:rsid w:val="004351D0"/>
    <w:rsid w:val="00435990"/>
    <w:rsid w:val="0043729F"/>
    <w:rsid w:val="00437B3E"/>
    <w:rsid w:val="00443346"/>
    <w:rsid w:val="0044400C"/>
    <w:rsid w:val="00445F42"/>
    <w:rsid w:val="004474EA"/>
    <w:rsid w:val="00452D27"/>
    <w:rsid w:val="00452FEF"/>
    <w:rsid w:val="004557FC"/>
    <w:rsid w:val="004571A7"/>
    <w:rsid w:val="004578C9"/>
    <w:rsid w:val="00457DA9"/>
    <w:rsid w:val="00463ADF"/>
    <w:rsid w:val="004660DE"/>
    <w:rsid w:val="00471C8B"/>
    <w:rsid w:val="00471F63"/>
    <w:rsid w:val="004725A2"/>
    <w:rsid w:val="00472A65"/>
    <w:rsid w:val="004738D1"/>
    <w:rsid w:val="00477B5B"/>
    <w:rsid w:val="004830C5"/>
    <w:rsid w:val="004831CF"/>
    <w:rsid w:val="00484D0E"/>
    <w:rsid w:val="00486647"/>
    <w:rsid w:val="00487018"/>
    <w:rsid w:val="004918A7"/>
    <w:rsid w:val="004923B0"/>
    <w:rsid w:val="00492E90"/>
    <w:rsid w:val="00493CCC"/>
    <w:rsid w:val="00496E2A"/>
    <w:rsid w:val="00497F67"/>
    <w:rsid w:val="004A0DF8"/>
    <w:rsid w:val="004A14FE"/>
    <w:rsid w:val="004A2285"/>
    <w:rsid w:val="004A5EB4"/>
    <w:rsid w:val="004B4796"/>
    <w:rsid w:val="004B7094"/>
    <w:rsid w:val="004C16A6"/>
    <w:rsid w:val="004C1A15"/>
    <w:rsid w:val="004C48D6"/>
    <w:rsid w:val="004C4C76"/>
    <w:rsid w:val="004C67D7"/>
    <w:rsid w:val="004C7890"/>
    <w:rsid w:val="004D1232"/>
    <w:rsid w:val="004D4045"/>
    <w:rsid w:val="004D4D81"/>
    <w:rsid w:val="004D4F05"/>
    <w:rsid w:val="004D6689"/>
    <w:rsid w:val="004D6887"/>
    <w:rsid w:val="004E0105"/>
    <w:rsid w:val="004E0A4C"/>
    <w:rsid w:val="004E3331"/>
    <w:rsid w:val="004E3718"/>
    <w:rsid w:val="004F00A2"/>
    <w:rsid w:val="004F07D9"/>
    <w:rsid w:val="004F2179"/>
    <w:rsid w:val="004F3C59"/>
    <w:rsid w:val="004F4CD2"/>
    <w:rsid w:val="004F6482"/>
    <w:rsid w:val="004F6E34"/>
    <w:rsid w:val="005003B9"/>
    <w:rsid w:val="00502B48"/>
    <w:rsid w:val="005038F2"/>
    <w:rsid w:val="005048BD"/>
    <w:rsid w:val="00505F1C"/>
    <w:rsid w:val="00506AAF"/>
    <w:rsid w:val="0050701D"/>
    <w:rsid w:val="00507757"/>
    <w:rsid w:val="005107C4"/>
    <w:rsid w:val="00510FF0"/>
    <w:rsid w:val="00511CF7"/>
    <w:rsid w:val="005140B1"/>
    <w:rsid w:val="00514AA9"/>
    <w:rsid w:val="0051787C"/>
    <w:rsid w:val="00521491"/>
    <w:rsid w:val="005223B2"/>
    <w:rsid w:val="00523557"/>
    <w:rsid w:val="005256BE"/>
    <w:rsid w:val="0052597A"/>
    <w:rsid w:val="00527260"/>
    <w:rsid w:val="00533AFA"/>
    <w:rsid w:val="00541548"/>
    <w:rsid w:val="0054500A"/>
    <w:rsid w:val="00546C1E"/>
    <w:rsid w:val="005478F5"/>
    <w:rsid w:val="00550E4A"/>
    <w:rsid w:val="00551A4B"/>
    <w:rsid w:val="00551C28"/>
    <w:rsid w:val="005528FF"/>
    <w:rsid w:val="00553771"/>
    <w:rsid w:val="00554003"/>
    <w:rsid w:val="00555E37"/>
    <w:rsid w:val="00557A95"/>
    <w:rsid w:val="005614B8"/>
    <w:rsid w:val="00561D49"/>
    <w:rsid w:val="00562B8B"/>
    <w:rsid w:val="0056526B"/>
    <w:rsid w:val="0056547B"/>
    <w:rsid w:val="0056757A"/>
    <w:rsid w:val="00576AC9"/>
    <w:rsid w:val="00577FD1"/>
    <w:rsid w:val="00581F2F"/>
    <w:rsid w:val="00582C77"/>
    <w:rsid w:val="005841DD"/>
    <w:rsid w:val="005856F8"/>
    <w:rsid w:val="0058668E"/>
    <w:rsid w:val="005920D1"/>
    <w:rsid w:val="005A0B49"/>
    <w:rsid w:val="005A21AD"/>
    <w:rsid w:val="005A3996"/>
    <w:rsid w:val="005A4F4A"/>
    <w:rsid w:val="005A5476"/>
    <w:rsid w:val="005A72AD"/>
    <w:rsid w:val="005B04E6"/>
    <w:rsid w:val="005B1B70"/>
    <w:rsid w:val="005B2339"/>
    <w:rsid w:val="005B7A91"/>
    <w:rsid w:val="005C1B2E"/>
    <w:rsid w:val="005C473C"/>
    <w:rsid w:val="005C6167"/>
    <w:rsid w:val="005C787C"/>
    <w:rsid w:val="005D065F"/>
    <w:rsid w:val="005D0937"/>
    <w:rsid w:val="005D2B4F"/>
    <w:rsid w:val="005D36D1"/>
    <w:rsid w:val="005D4770"/>
    <w:rsid w:val="005D58D4"/>
    <w:rsid w:val="005D6402"/>
    <w:rsid w:val="005E529E"/>
    <w:rsid w:val="005E68B5"/>
    <w:rsid w:val="005F0B75"/>
    <w:rsid w:val="005F1843"/>
    <w:rsid w:val="005F2100"/>
    <w:rsid w:val="005F4ABF"/>
    <w:rsid w:val="005F5473"/>
    <w:rsid w:val="005F58EE"/>
    <w:rsid w:val="005F748D"/>
    <w:rsid w:val="0060294D"/>
    <w:rsid w:val="00603106"/>
    <w:rsid w:val="00603AA2"/>
    <w:rsid w:val="00604106"/>
    <w:rsid w:val="0061050F"/>
    <w:rsid w:val="00613644"/>
    <w:rsid w:val="00613DFD"/>
    <w:rsid w:val="00613EF0"/>
    <w:rsid w:val="00614BC6"/>
    <w:rsid w:val="00616150"/>
    <w:rsid w:val="00620EA9"/>
    <w:rsid w:val="00621AF0"/>
    <w:rsid w:val="006221A7"/>
    <w:rsid w:val="00623106"/>
    <w:rsid w:val="0062535C"/>
    <w:rsid w:val="00625E1A"/>
    <w:rsid w:val="00626AD2"/>
    <w:rsid w:val="00626BF6"/>
    <w:rsid w:val="0062779B"/>
    <w:rsid w:val="00627C72"/>
    <w:rsid w:val="0063032D"/>
    <w:rsid w:val="00631BB7"/>
    <w:rsid w:val="00634D5A"/>
    <w:rsid w:val="00635194"/>
    <w:rsid w:val="00635A5C"/>
    <w:rsid w:val="006366D9"/>
    <w:rsid w:val="00636795"/>
    <w:rsid w:val="00637BE2"/>
    <w:rsid w:val="00642F4C"/>
    <w:rsid w:val="00645984"/>
    <w:rsid w:val="00662065"/>
    <w:rsid w:val="006626F4"/>
    <w:rsid w:val="006710DC"/>
    <w:rsid w:val="006712A2"/>
    <w:rsid w:val="00671A76"/>
    <w:rsid w:val="0067457A"/>
    <w:rsid w:val="0067467E"/>
    <w:rsid w:val="0067672F"/>
    <w:rsid w:val="006802BF"/>
    <w:rsid w:val="0068345D"/>
    <w:rsid w:val="00684A19"/>
    <w:rsid w:val="00684C76"/>
    <w:rsid w:val="0068696D"/>
    <w:rsid w:val="0069316A"/>
    <w:rsid w:val="006959A2"/>
    <w:rsid w:val="0069736F"/>
    <w:rsid w:val="006A3445"/>
    <w:rsid w:val="006A7B0D"/>
    <w:rsid w:val="006B15E0"/>
    <w:rsid w:val="006B1693"/>
    <w:rsid w:val="006B1EED"/>
    <w:rsid w:val="006C59C5"/>
    <w:rsid w:val="006D2381"/>
    <w:rsid w:val="006D73D0"/>
    <w:rsid w:val="006E14EE"/>
    <w:rsid w:val="006E1EB0"/>
    <w:rsid w:val="006E697B"/>
    <w:rsid w:val="006F371A"/>
    <w:rsid w:val="00700817"/>
    <w:rsid w:val="007019F5"/>
    <w:rsid w:val="00702C8D"/>
    <w:rsid w:val="0070438C"/>
    <w:rsid w:val="007051AE"/>
    <w:rsid w:val="00705ADE"/>
    <w:rsid w:val="00706A05"/>
    <w:rsid w:val="00711334"/>
    <w:rsid w:val="00713004"/>
    <w:rsid w:val="0071322D"/>
    <w:rsid w:val="00716145"/>
    <w:rsid w:val="00717C43"/>
    <w:rsid w:val="00720A0A"/>
    <w:rsid w:val="00721E39"/>
    <w:rsid w:val="0072499F"/>
    <w:rsid w:val="007304DC"/>
    <w:rsid w:val="007342DE"/>
    <w:rsid w:val="00741C5D"/>
    <w:rsid w:val="00742F7D"/>
    <w:rsid w:val="00744512"/>
    <w:rsid w:val="00745604"/>
    <w:rsid w:val="00745929"/>
    <w:rsid w:val="0075146D"/>
    <w:rsid w:val="00754092"/>
    <w:rsid w:val="00755090"/>
    <w:rsid w:val="007566F9"/>
    <w:rsid w:val="00757848"/>
    <w:rsid w:val="007610CC"/>
    <w:rsid w:val="00763530"/>
    <w:rsid w:val="00764DC1"/>
    <w:rsid w:val="00766278"/>
    <w:rsid w:val="007744D7"/>
    <w:rsid w:val="00777ED5"/>
    <w:rsid w:val="00780116"/>
    <w:rsid w:val="00782190"/>
    <w:rsid w:val="00783B22"/>
    <w:rsid w:val="00783EF8"/>
    <w:rsid w:val="007845B1"/>
    <w:rsid w:val="00795AE5"/>
    <w:rsid w:val="007964D6"/>
    <w:rsid w:val="00796AAC"/>
    <w:rsid w:val="007A2DB3"/>
    <w:rsid w:val="007A3159"/>
    <w:rsid w:val="007A3256"/>
    <w:rsid w:val="007A3E14"/>
    <w:rsid w:val="007A69E4"/>
    <w:rsid w:val="007B144C"/>
    <w:rsid w:val="007B4FCE"/>
    <w:rsid w:val="007B76B2"/>
    <w:rsid w:val="007C6253"/>
    <w:rsid w:val="007C6808"/>
    <w:rsid w:val="007C7024"/>
    <w:rsid w:val="007D06CC"/>
    <w:rsid w:val="007D0927"/>
    <w:rsid w:val="007D41BA"/>
    <w:rsid w:val="007D5080"/>
    <w:rsid w:val="007D5A52"/>
    <w:rsid w:val="007D6004"/>
    <w:rsid w:val="007E01BE"/>
    <w:rsid w:val="007E0574"/>
    <w:rsid w:val="007E32C3"/>
    <w:rsid w:val="007F6BEF"/>
    <w:rsid w:val="00803BFB"/>
    <w:rsid w:val="008053AF"/>
    <w:rsid w:val="008160D5"/>
    <w:rsid w:val="00816B5F"/>
    <w:rsid w:val="00822927"/>
    <w:rsid w:val="0082360E"/>
    <w:rsid w:val="00826ED0"/>
    <w:rsid w:val="008306A7"/>
    <w:rsid w:val="00835AAD"/>
    <w:rsid w:val="008401C4"/>
    <w:rsid w:val="00840358"/>
    <w:rsid w:val="0084136D"/>
    <w:rsid w:val="008420C4"/>
    <w:rsid w:val="0084423A"/>
    <w:rsid w:val="00846E61"/>
    <w:rsid w:val="00850FDE"/>
    <w:rsid w:val="00855F21"/>
    <w:rsid w:val="00856CF8"/>
    <w:rsid w:val="00863E80"/>
    <w:rsid w:val="0086487B"/>
    <w:rsid w:val="00864EA4"/>
    <w:rsid w:val="00864EA8"/>
    <w:rsid w:val="00871F5D"/>
    <w:rsid w:val="00874217"/>
    <w:rsid w:val="00875FEA"/>
    <w:rsid w:val="008760F3"/>
    <w:rsid w:val="0087709D"/>
    <w:rsid w:val="008820D1"/>
    <w:rsid w:val="00882263"/>
    <w:rsid w:val="00883FA3"/>
    <w:rsid w:val="008858B4"/>
    <w:rsid w:val="008867C4"/>
    <w:rsid w:val="00886869"/>
    <w:rsid w:val="00887AA8"/>
    <w:rsid w:val="008906E1"/>
    <w:rsid w:val="00890A8A"/>
    <w:rsid w:val="0089105E"/>
    <w:rsid w:val="00891D88"/>
    <w:rsid w:val="00891E10"/>
    <w:rsid w:val="00892462"/>
    <w:rsid w:val="008934BF"/>
    <w:rsid w:val="00894111"/>
    <w:rsid w:val="008956A8"/>
    <w:rsid w:val="00896283"/>
    <w:rsid w:val="008970A7"/>
    <w:rsid w:val="008A02B5"/>
    <w:rsid w:val="008A1BF5"/>
    <w:rsid w:val="008A2A5E"/>
    <w:rsid w:val="008A5653"/>
    <w:rsid w:val="008A5B16"/>
    <w:rsid w:val="008A6462"/>
    <w:rsid w:val="008A7411"/>
    <w:rsid w:val="008A75AC"/>
    <w:rsid w:val="008B396E"/>
    <w:rsid w:val="008C0392"/>
    <w:rsid w:val="008C0B0C"/>
    <w:rsid w:val="008C38A0"/>
    <w:rsid w:val="008C4C2D"/>
    <w:rsid w:val="008C650F"/>
    <w:rsid w:val="008D1BAF"/>
    <w:rsid w:val="008D2E71"/>
    <w:rsid w:val="008D2ED3"/>
    <w:rsid w:val="008D5BC3"/>
    <w:rsid w:val="008E0631"/>
    <w:rsid w:val="008E1120"/>
    <w:rsid w:val="008E4F6B"/>
    <w:rsid w:val="008F31F1"/>
    <w:rsid w:val="008F78FA"/>
    <w:rsid w:val="008F7BDF"/>
    <w:rsid w:val="00900FF3"/>
    <w:rsid w:val="009019E9"/>
    <w:rsid w:val="00902F9D"/>
    <w:rsid w:val="009101D9"/>
    <w:rsid w:val="009105B7"/>
    <w:rsid w:val="00914C97"/>
    <w:rsid w:val="00916667"/>
    <w:rsid w:val="0091798E"/>
    <w:rsid w:val="0092254F"/>
    <w:rsid w:val="00927A85"/>
    <w:rsid w:val="00931D33"/>
    <w:rsid w:val="009322CE"/>
    <w:rsid w:val="00932DFF"/>
    <w:rsid w:val="00936325"/>
    <w:rsid w:val="00940685"/>
    <w:rsid w:val="009436C4"/>
    <w:rsid w:val="0094447C"/>
    <w:rsid w:val="0094518D"/>
    <w:rsid w:val="0094765F"/>
    <w:rsid w:val="00947AD0"/>
    <w:rsid w:val="00952782"/>
    <w:rsid w:val="00954B85"/>
    <w:rsid w:val="009554E8"/>
    <w:rsid w:val="00960216"/>
    <w:rsid w:val="00963D49"/>
    <w:rsid w:val="009662C7"/>
    <w:rsid w:val="00966647"/>
    <w:rsid w:val="009706C6"/>
    <w:rsid w:val="00975BA8"/>
    <w:rsid w:val="00977B72"/>
    <w:rsid w:val="00981906"/>
    <w:rsid w:val="00981B85"/>
    <w:rsid w:val="0098221F"/>
    <w:rsid w:val="00983079"/>
    <w:rsid w:val="0098391B"/>
    <w:rsid w:val="00984467"/>
    <w:rsid w:val="00984F92"/>
    <w:rsid w:val="00985610"/>
    <w:rsid w:val="0098766D"/>
    <w:rsid w:val="00991BE7"/>
    <w:rsid w:val="00992332"/>
    <w:rsid w:val="00992895"/>
    <w:rsid w:val="00994101"/>
    <w:rsid w:val="00997CFE"/>
    <w:rsid w:val="00997FA7"/>
    <w:rsid w:val="009A0965"/>
    <w:rsid w:val="009A18CE"/>
    <w:rsid w:val="009A2E54"/>
    <w:rsid w:val="009A5707"/>
    <w:rsid w:val="009A6488"/>
    <w:rsid w:val="009B0C62"/>
    <w:rsid w:val="009B1680"/>
    <w:rsid w:val="009B21EA"/>
    <w:rsid w:val="009B2F64"/>
    <w:rsid w:val="009B7C2D"/>
    <w:rsid w:val="009C370E"/>
    <w:rsid w:val="009C3DF0"/>
    <w:rsid w:val="009C41DC"/>
    <w:rsid w:val="009C47F5"/>
    <w:rsid w:val="009D3C21"/>
    <w:rsid w:val="009D3E58"/>
    <w:rsid w:val="009D5EC2"/>
    <w:rsid w:val="009D74AB"/>
    <w:rsid w:val="009E1772"/>
    <w:rsid w:val="009E18A6"/>
    <w:rsid w:val="009E2C16"/>
    <w:rsid w:val="009E3629"/>
    <w:rsid w:val="009F0142"/>
    <w:rsid w:val="009F1FF1"/>
    <w:rsid w:val="009F2565"/>
    <w:rsid w:val="009F3BD2"/>
    <w:rsid w:val="00A007D7"/>
    <w:rsid w:val="00A03385"/>
    <w:rsid w:val="00A0379B"/>
    <w:rsid w:val="00A03E7B"/>
    <w:rsid w:val="00A06BF5"/>
    <w:rsid w:val="00A07D7B"/>
    <w:rsid w:val="00A172C2"/>
    <w:rsid w:val="00A21438"/>
    <w:rsid w:val="00A225F4"/>
    <w:rsid w:val="00A24772"/>
    <w:rsid w:val="00A34D1A"/>
    <w:rsid w:val="00A37809"/>
    <w:rsid w:val="00A42C04"/>
    <w:rsid w:val="00A430E5"/>
    <w:rsid w:val="00A43E27"/>
    <w:rsid w:val="00A46A96"/>
    <w:rsid w:val="00A46DEE"/>
    <w:rsid w:val="00A505C1"/>
    <w:rsid w:val="00A55D55"/>
    <w:rsid w:val="00A62520"/>
    <w:rsid w:val="00A67BBC"/>
    <w:rsid w:val="00A71AE7"/>
    <w:rsid w:val="00A74528"/>
    <w:rsid w:val="00A753DF"/>
    <w:rsid w:val="00A7622A"/>
    <w:rsid w:val="00A7764B"/>
    <w:rsid w:val="00A80948"/>
    <w:rsid w:val="00A82022"/>
    <w:rsid w:val="00A82F8C"/>
    <w:rsid w:val="00A8395C"/>
    <w:rsid w:val="00A91B2C"/>
    <w:rsid w:val="00A9288F"/>
    <w:rsid w:val="00A92D99"/>
    <w:rsid w:val="00A93C0D"/>
    <w:rsid w:val="00A93C1B"/>
    <w:rsid w:val="00A964C1"/>
    <w:rsid w:val="00A97157"/>
    <w:rsid w:val="00A976E1"/>
    <w:rsid w:val="00AA528E"/>
    <w:rsid w:val="00AA6236"/>
    <w:rsid w:val="00AA6BB6"/>
    <w:rsid w:val="00AA719C"/>
    <w:rsid w:val="00AB2BA1"/>
    <w:rsid w:val="00AB3E4E"/>
    <w:rsid w:val="00AB6D63"/>
    <w:rsid w:val="00AC5B43"/>
    <w:rsid w:val="00AC6230"/>
    <w:rsid w:val="00AD1055"/>
    <w:rsid w:val="00AD18A7"/>
    <w:rsid w:val="00AD2BA6"/>
    <w:rsid w:val="00AD5760"/>
    <w:rsid w:val="00AE2611"/>
    <w:rsid w:val="00AE365B"/>
    <w:rsid w:val="00AE3B3D"/>
    <w:rsid w:val="00AE3E8E"/>
    <w:rsid w:val="00AE4179"/>
    <w:rsid w:val="00AE6C9D"/>
    <w:rsid w:val="00AE77FC"/>
    <w:rsid w:val="00AE7807"/>
    <w:rsid w:val="00AE7CFC"/>
    <w:rsid w:val="00AF389B"/>
    <w:rsid w:val="00AF3C05"/>
    <w:rsid w:val="00AF63C1"/>
    <w:rsid w:val="00B00A1B"/>
    <w:rsid w:val="00B00BAF"/>
    <w:rsid w:val="00B042FF"/>
    <w:rsid w:val="00B07FCE"/>
    <w:rsid w:val="00B139FB"/>
    <w:rsid w:val="00B1598C"/>
    <w:rsid w:val="00B15E7B"/>
    <w:rsid w:val="00B220D4"/>
    <w:rsid w:val="00B24C27"/>
    <w:rsid w:val="00B24EAD"/>
    <w:rsid w:val="00B25B59"/>
    <w:rsid w:val="00B279C2"/>
    <w:rsid w:val="00B27B59"/>
    <w:rsid w:val="00B40500"/>
    <w:rsid w:val="00B40B42"/>
    <w:rsid w:val="00B41F82"/>
    <w:rsid w:val="00B427F6"/>
    <w:rsid w:val="00B42AB5"/>
    <w:rsid w:val="00B47CEF"/>
    <w:rsid w:val="00B47CF6"/>
    <w:rsid w:val="00B5052C"/>
    <w:rsid w:val="00B51378"/>
    <w:rsid w:val="00B532A0"/>
    <w:rsid w:val="00B538DB"/>
    <w:rsid w:val="00B54F3B"/>
    <w:rsid w:val="00B55698"/>
    <w:rsid w:val="00B60EEA"/>
    <w:rsid w:val="00B6230D"/>
    <w:rsid w:val="00B71CFC"/>
    <w:rsid w:val="00B72C1A"/>
    <w:rsid w:val="00B73E1D"/>
    <w:rsid w:val="00B747D5"/>
    <w:rsid w:val="00B756C6"/>
    <w:rsid w:val="00B75FE9"/>
    <w:rsid w:val="00B84B3C"/>
    <w:rsid w:val="00B871BA"/>
    <w:rsid w:val="00B90867"/>
    <w:rsid w:val="00B9115F"/>
    <w:rsid w:val="00B92ABD"/>
    <w:rsid w:val="00B95BAF"/>
    <w:rsid w:val="00BA31A7"/>
    <w:rsid w:val="00BA39C6"/>
    <w:rsid w:val="00BA575E"/>
    <w:rsid w:val="00BA5899"/>
    <w:rsid w:val="00BA78EE"/>
    <w:rsid w:val="00BB0481"/>
    <w:rsid w:val="00BB23E0"/>
    <w:rsid w:val="00BB3763"/>
    <w:rsid w:val="00BB4831"/>
    <w:rsid w:val="00BB6B56"/>
    <w:rsid w:val="00BB7B3A"/>
    <w:rsid w:val="00BC17D8"/>
    <w:rsid w:val="00BC1F97"/>
    <w:rsid w:val="00BC4277"/>
    <w:rsid w:val="00BC452F"/>
    <w:rsid w:val="00BC4D86"/>
    <w:rsid w:val="00BC5764"/>
    <w:rsid w:val="00BC62A8"/>
    <w:rsid w:val="00BC6F70"/>
    <w:rsid w:val="00BD68C7"/>
    <w:rsid w:val="00BD7F8B"/>
    <w:rsid w:val="00BE23DB"/>
    <w:rsid w:val="00BE5A62"/>
    <w:rsid w:val="00BE60D2"/>
    <w:rsid w:val="00BF0930"/>
    <w:rsid w:val="00BF0F9E"/>
    <w:rsid w:val="00BF6DE2"/>
    <w:rsid w:val="00C0296B"/>
    <w:rsid w:val="00C036F6"/>
    <w:rsid w:val="00C03E9D"/>
    <w:rsid w:val="00C10F48"/>
    <w:rsid w:val="00C1373A"/>
    <w:rsid w:val="00C1429A"/>
    <w:rsid w:val="00C146F1"/>
    <w:rsid w:val="00C15B29"/>
    <w:rsid w:val="00C2248C"/>
    <w:rsid w:val="00C22C01"/>
    <w:rsid w:val="00C24856"/>
    <w:rsid w:val="00C24A12"/>
    <w:rsid w:val="00C24FCD"/>
    <w:rsid w:val="00C252B8"/>
    <w:rsid w:val="00C27D2B"/>
    <w:rsid w:val="00C303FD"/>
    <w:rsid w:val="00C317D2"/>
    <w:rsid w:val="00C31E96"/>
    <w:rsid w:val="00C36B7A"/>
    <w:rsid w:val="00C36B9C"/>
    <w:rsid w:val="00C37846"/>
    <w:rsid w:val="00C42869"/>
    <w:rsid w:val="00C434AA"/>
    <w:rsid w:val="00C477AD"/>
    <w:rsid w:val="00C51DA1"/>
    <w:rsid w:val="00C5305A"/>
    <w:rsid w:val="00C53373"/>
    <w:rsid w:val="00C572D5"/>
    <w:rsid w:val="00C57CEA"/>
    <w:rsid w:val="00C61704"/>
    <w:rsid w:val="00C6298A"/>
    <w:rsid w:val="00C632DE"/>
    <w:rsid w:val="00C64351"/>
    <w:rsid w:val="00C6556D"/>
    <w:rsid w:val="00C6717E"/>
    <w:rsid w:val="00C723F5"/>
    <w:rsid w:val="00C72CAE"/>
    <w:rsid w:val="00C74168"/>
    <w:rsid w:val="00C81F87"/>
    <w:rsid w:val="00C82957"/>
    <w:rsid w:val="00C927A9"/>
    <w:rsid w:val="00C96F77"/>
    <w:rsid w:val="00CA197F"/>
    <w:rsid w:val="00CA415F"/>
    <w:rsid w:val="00CA6681"/>
    <w:rsid w:val="00CB07A1"/>
    <w:rsid w:val="00CB21FB"/>
    <w:rsid w:val="00CB296B"/>
    <w:rsid w:val="00CB587E"/>
    <w:rsid w:val="00CC1024"/>
    <w:rsid w:val="00CC1D2D"/>
    <w:rsid w:val="00CC2F6F"/>
    <w:rsid w:val="00CC3AEA"/>
    <w:rsid w:val="00CC3E1E"/>
    <w:rsid w:val="00CC3F6D"/>
    <w:rsid w:val="00CD51B7"/>
    <w:rsid w:val="00CD571A"/>
    <w:rsid w:val="00CD5BC8"/>
    <w:rsid w:val="00CD5C51"/>
    <w:rsid w:val="00CD5CB1"/>
    <w:rsid w:val="00CD754A"/>
    <w:rsid w:val="00CE0C80"/>
    <w:rsid w:val="00CE6D1B"/>
    <w:rsid w:val="00CE7E26"/>
    <w:rsid w:val="00CF0894"/>
    <w:rsid w:val="00CF1281"/>
    <w:rsid w:val="00CF5D48"/>
    <w:rsid w:val="00D032F1"/>
    <w:rsid w:val="00D06438"/>
    <w:rsid w:val="00D14D2D"/>
    <w:rsid w:val="00D16A47"/>
    <w:rsid w:val="00D16F93"/>
    <w:rsid w:val="00D2019C"/>
    <w:rsid w:val="00D2031D"/>
    <w:rsid w:val="00D21189"/>
    <w:rsid w:val="00D22633"/>
    <w:rsid w:val="00D22B99"/>
    <w:rsid w:val="00D22C68"/>
    <w:rsid w:val="00D254C0"/>
    <w:rsid w:val="00D25A48"/>
    <w:rsid w:val="00D3380D"/>
    <w:rsid w:val="00D33DB0"/>
    <w:rsid w:val="00D36AED"/>
    <w:rsid w:val="00D42B86"/>
    <w:rsid w:val="00D44A4C"/>
    <w:rsid w:val="00D44B32"/>
    <w:rsid w:val="00D462FC"/>
    <w:rsid w:val="00D46CD9"/>
    <w:rsid w:val="00D470D3"/>
    <w:rsid w:val="00D474C7"/>
    <w:rsid w:val="00D4784E"/>
    <w:rsid w:val="00D47FC0"/>
    <w:rsid w:val="00D54118"/>
    <w:rsid w:val="00D57105"/>
    <w:rsid w:val="00D60F3B"/>
    <w:rsid w:val="00D67BA4"/>
    <w:rsid w:val="00D702AB"/>
    <w:rsid w:val="00D7361C"/>
    <w:rsid w:val="00D748D5"/>
    <w:rsid w:val="00D776AA"/>
    <w:rsid w:val="00D81198"/>
    <w:rsid w:val="00D81BE7"/>
    <w:rsid w:val="00D8354F"/>
    <w:rsid w:val="00D83B19"/>
    <w:rsid w:val="00D84870"/>
    <w:rsid w:val="00D85712"/>
    <w:rsid w:val="00D95EF7"/>
    <w:rsid w:val="00D9618A"/>
    <w:rsid w:val="00D97DD4"/>
    <w:rsid w:val="00DA1547"/>
    <w:rsid w:val="00DA2DF2"/>
    <w:rsid w:val="00DA572C"/>
    <w:rsid w:val="00DA7EAC"/>
    <w:rsid w:val="00DB131D"/>
    <w:rsid w:val="00DB5E11"/>
    <w:rsid w:val="00DC15E9"/>
    <w:rsid w:val="00DC2BB3"/>
    <w:rsid w:val="00DC612D"/>
    <w:rsid w:val="00DD331F"/>
    <w:rsid w:val="00DD41E7"/>
    <w:rsid w:val="00DE77F4"/>
    <w:rsid w:val="00DF264D"/>
    <w:rsid w:val="00DF464B"/>
    <w:rsid w:val="00DF6CFA"/>
    <w:rsid w:val="00DF6F05"/>
    <w:rsid w:val="00E0123C"/>
    <w:rsid w:val="00E0222D"/>
    <w:rsid w:val="00E05562"/>
    <w:rsid w:val="00E05BA7"/>
    <w:rsid w:val="00E06785"/>
    <w:rsid w:val="00E07408"/>
    <w:rsid w:val="00E11266"/>
    <w:rsid w:val="00E1543F"/>
    <w:rsid w:val="00E16833"/>
    <w:rsid w:val="00E233D7"/>
    <w:rsid w:val="00E23D02"/>
    <w:rsid w:val="00E2745A"/>
    <w:rsid w:val="00E31C61"/>
    <w:rsid w:val="00E3215F"/>
    <w:rsid w:val="00E327BD"/>
    <w:rsid w:val="00E329BF"/>
    <w:rsid w:val="00E3365E"/>
    <w:rsid w:val="00E45423"/>
    <w:rsid w:val="00E46D56"/>
    <w:rsid w:val="00E47A49"/>
    <w:rsid w:val="00E5495F"/>
    <w:rsid w:val="00E54D01"/>
    <w:rsid w:val="00E61486"/>
    <w:rsid w:val="00E61635"/>
    <w:rsid w:val="00E63008"/>
    <w:rsid w:val="00E638D2"/>
    <w:rsid w:val="00E63F6F"/>
    <w:rsid w:val="00E64073"/>
    <w:rsid w:val="00E6532D"/>
    <w:rsid w:val="00E65992"/>
    <w:rsid w:val="00E662BE"/>
    <w:rsid w:val="00E666F1"/>
    <w:rsid w:val="00E6745D"/>
    <w:rsid w:val="00E675C0"/>
    <w:rsid w:val="00E76C74"/>
    <w:rsid w:val="00E772B8"/>
    <w:rsid w:val="00E80562"/>
    <w:rsid w:val="00E8187B"/>
    <w:rsid w:val="00E82255"/>
    <w:rsid w:val="00E834F2"/>
    <w:rsid w:val="00E84298"/>
    <w:rsid w:val="00E8493C"/>
    <w:rsid w:val="00E85997"/>
    <w:rsid w:val="00E85DF7"/>
    <w:rsid w:val="00E90A2C"/>
    <w:rsid w:val="00E90CDD"/>
    <w:rsid w:val="00E90FA7"/>
    <w:rsid w:val="00E93463"/>
    <w:rsid w:val="00E940B7"/>
    <w:rsid w:val="00E971AC"/>
    <w:rsid w:val="00EA140B"/>
    <w:rsid w:val="00EA4A72"/>
    <w:rsid w:val="00EB187A"/>
    <w:rsid w:val="00EB3844"/>
    <w:rsid w:val="00EB424A"/>
    <w:rsid w:val="00EB736B"/>
    <w:rsid w:val="00EB77B8"/>
    <w:rsid w:val="00EC14F0"/>
    <w:rsid w:val="00EC1721"/>
    <w:rsid w:val="00EC4368"/>
    <w:rsid w:val="00EC57D7"/>
    <w:rsid w:val="00EC5ABE"/>
    <w:rsid w:val="00ED0569"/>
    <w:rsid w:val="00ED0F8B"/>
    <w:rsid w:val="00ED2C15"/>
    <w:rsid w:val="00ED38BB"/>
    <w:rsid w:val="00ED6403"/>
    <w:rsid w:val="00ED6A6A"/>
    <w:rsid w:val="00ED6FA9"/>
    <w:rsid w:val="00EE02B0"/>
    <w:rsid w:val="00EE2F52"/>
    <w:rsid w:val="00EE3B83"/>
    <w:rsid w:val="00EE433F"/>
    <w:rsid w:val="00EE4783"/>
    <w:rsid w:val="00EE588B"/>
    <w:rsid w:val="00EE6066"/>
    <w:rsid w:val="00EE6676"/>
    <w:rsid w:val="00EE79C1"/>
    <w:rsid w:val="00EF1274"/>
    <w:rsid w:val="00EF7B7B"/>
    <w:rsid w:val="00F00CB8"/>
    <w:rsid w:val="00F0199A"/>
    <w:rsid w:val="00F04313"/>
    <w:rsid w:val="00F07A82"/>
    <w:rsid w:val="00F100E9"/>
    <w:rsid w:val="00F11097"/>
    <w:rsid w:val="00F134D0"/>
    <w:rsid w:val="00F17E66"/>
    <w:rsid w:val="00F20736"/>
    <w:rsid w:val="00F21F11"/>
    <w:rsid w:val="00F22464"/>
    <w:rsid w:val="00F23AE1"/>
    <w:rsid w:val="00F25B87"/>
    <w:rsid w:val="00F25BDF"/>
    <w:rsid w:val="00F2634E"/>
    <w:rsid w:val="00F352F7"/>
    <w:rsid w:val="00F355A1"/>
    <w:rsid w:val="00F37FDF"/>
    <w:rsid w:val="00F40D00"/>
    <w:rsid w:val="00F427EB"/>
    <w:rsid w:val="00F44898"/>
    <w:rsid w:val="00F46EAE"/>
    <w:rsid w:val="00F51BE1"/>
    <w:rsid w:val="00F560BC"/>
    <w:rsid w:val="00F564B1"/>
    <w:rsid w:val="00F60B1D"/>
    <w:rsid w:val="00F60D6D"/>
    <w:rsid w:val="00F62EEF"/>
    <w:rsid w:val="00F63099"/>
    <w:rsid w:val="00F65762"/>
    <w:rsid w:val="00F66128"/>
    <w:rsid w:val="00F70C89"/>
    <w:rsid w:val="00F70F4D"/>
    <w:rsid w:val="00F7346B"/>
    <w:rsid w:val="00F73756"/>
    <w:rsid w:val="00F77D65"/>
    <w:rsid w:val="00F85054"/>
    <w:rsid w:val="00F92B39"/>
    <w:rsid w:val="00F93389"/>
    <w:rsid w:val="00F95CFC"/>
    <w:rsid w:val="00FA0835"/>
    <w:rsid w:val="00FA1266"/>
    <w:rsid w:val="00FA1EF5"/>
    <w:rsid w:val="00FA2A33"/>
    <w:rsid w:val="00FA4334"/>
    <w:rsid w:val="00FA7E9A"/>
    <w:rsid w:val="00FB265E"/>
    <w:rsid w:val="00FB55CC"/>
    <w:rsid w:val="00FC09D1"/>
    <w:rsid w:val="00FC120B"/>
    <w:rsid w:val="00FC3E65"/>
    <w:rsid w:val="00FC510D"/>
    <w:rsid w:val="00FC5756"/>
    <w:rsid w:val="00FC6DBF"/>
    <w:rsid w:val="00FC73F2"/>
    <w:rsid w:val="00FD12AF"/>
    <w:rsid w:val="00FE692A"/>
    <w:rsid w:val="00FE78DE"/>
    <w:rsid w:val="00FF0B5E"/>
    <w:rsid w:val="00FF111D"/>
    <w:rsid w:val="00FF1E78"/>
    <w:rsid w:val="00FF20E7"/>
    <w:rsid w:val="00FF2FDE"/>
    <w:rsid w:val="00FF6DCB"/>
    <w:rsid w:val="00FF778A"/>
    <w:rsid w:val="2FDB1164"/>
    <w:rsid w:val="7C6E83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9B35E47"/>
  <w14:defaultImageDpi w14:val="300"/>
  <w15:chartTrackingRefBased/>
  <w15:docId w15:val="{A27C9114-375D-433A-B526-226B048CD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1F11"/>
    <w:pPr>
      <w:spacing w:after="120"/>
      <w:contextualSpacing/>
      <w:jc w:val="both"/>
    </w:pPr>
    <w:rPr>
      <w:rFonts w:ascii="Palatino Linotype" w:hAnsi="Palatino Linotype" w:cs="Times New Roman"/>
      <w:sz w:val="22"/>
      <w:szCs w:val="22"/>
    </w:rPr>
  </w:style>
  <w:style w:type="paragraph" w:styleId="Heading1">
    <w:name w:val="heading 1"/>
    <w:basedOn w:val="ListParagraph"/>
    <w:next w:val="Normal"/>
    <w:link w:val="Heading1Char"/>
    <w:uiPriority w:val="9"/>
    <w:qFormat/>
    <w:rsid w:val="00EB736B"/>
    <w:pPr>
      <w:numPr>
        <w:numId w:val="1"/>
      </w:numPr>
      <w:spacing w:before="120"/>
      <w:outlineLvl w:val="0"/>
    </w:pPr>
    <w:rPr>
      <w:b/>
      <w:bCs/>
      <w:sz w:val="24"/>
      <w:szCs w:val="24"/>
    </w:rPr>
  </w:style>
  <w:style w:type="paragraph" w:styleId="Heading2">
    <w:name w:val="heading 2"/>
    <w:basedOn w:val="ListParagraph"/>
    <w:next w:val="Normal"/>
    <w:link w:val="Heading2Char"/>
    <w:uiPriority w:val="9"/>
    <w:unhideWhenUsed/>
    <w:qFormat/>
    <w:rsid w:val="008D2E71"/>
    <w:pPr>
      <w:numPr>
        <w:ilvl w:val="1"/>
        <w:numId w:val="1"/>
      </w:numPr>
      <w:outlineLvl w:val="1"/>
    </w:pPr>
    <w:rPr>
      <w:color w:val="4472C4" w:themeColor="accent1"/>
    </w:rPr>
  </w:style>
  <w:style w:type="paragraph" w:styleId="Heading3">
    <w:name w:val="heading 3"/>
    <w:basedOn w:val="Normal"/>
    <w:next w:val="Normal"/>
    <w:link w:val="Heading3Char"/>
    <w:uiPriority w:val="9"/>
    <w:semiHidden/>
    <w:unhideWhenUsed/>
    <w:qFormat/>
    <w:rsid w:val="00DB5E11"/>
    <w:pPr>
      <w:keepNext/>
      <w:keepLines/>
      <w:spacing w:before="40" w:after="0"/>
      <w:ind w:left="720" w:hanging="720"/>
      <w:contextualSpacing w:val="0"/>
      <w:jc w:val="left"/>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semiHidden/>
    <w:unhideWhenUsed/>
    <w:qFormat/>
    <w:rsid w:val="00DB5E11"/>
    <w:pPr>
      <w:keepNext/>
      <w:keepLines/>
      <w:spacing w:before="40" w:after="0"/>
      <w:ind w:left="864" w:hanging="864"/>
      <w:contextualSpacing w:val="0"/>
      <w:jc w:val="left"/>
      <w:outlineLvl w:val="3"/>
    </w:pPr>
    <w:rPr>
      <w:rFonts w:asciiTheme="majorHAnsi" w:eastAsiaTheme="majorEastAsia" w:hAnsiTheme="majorHAnsi"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DB5E11"/>
    <w:pPr>
      <w:keepNext/>
      <w:keepLines/>
      <w:spacing w:before="40" w:after="0"/>
      <w:ind w:left="1008" w:hanging="1008"/>
      <w:contextualSpacing w:val="0"/>
      <w:jc w:val="left"/>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DB5E11"/>
    <w:pPr>
      <w:keepNext/>
      <w:keepLines/>
      <w:spacing w:before="40" w:after="0"/>
      <w:ind w:left="1152" w:hanging="1152"/>
      <w:contextualSpacing w:val="0"/>
      <w:jc w:val="left"/>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DB5E11"/>
    <w:pPr>
      <w:keepNext/>
      <w:keepLines/>
      <w:spacing w:before="40" w:after="0"/>
      <w:ind w:left="1296" w:hanging="1296"/>
      <w:contextualSpacing w:val="0"/>
      <w:jc w:val="left"/>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DB5E11"/>
    <w:pPr>
      <w:keepNext/>
      <w:keepLines/>
      <w:spacing w:before="40" w:after="0"/>
      <w:ind w:left="1440" w:hanging="1440"/>
      <w:contextualSpacing w:val="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E11"/>
    <w:pPr>
      <w:keepNext/>
      <w:keepLines/>
      <w:spacing w:before="40" w:after="0"/>
      <w:ind w:left="1584" w:hanging="1584"/>
      <w:contextualSpacing w:val="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38BB"/>
    <w:pPr>
      <w:jc w:val="center"/>
    </w:pPr>
    <w:rPr>
      <w:rFonts w:eastAsiaTheme="majorEastAsia" w:cstheme="majorBidi"/>
      <w:b/>
      <w:bCs/>
      <w:spacing w:val="-10"/>
      <w:kern w:val="28"/>
      <w:sz w:val="28"/>
      <w:szCs w:val="28"/>
    </w:rPr>
  </w:style>
  <w:style w:type="character" w:customStyle="1" w:styleId="TitleChar">
    <w:name w:val="Title Char"/>
    <w:basedOn w:val="DefaultParagraphFont"/>
    <w:link w:val="Title"/>
    <w:uiPriority w:val="10"/>
    <w:rsid w:val="00ED38BB"/>
    <w:rPr>
      <w:rFonts w:ascii="Palatino Linotype" w:eastAsiaTheme="majorEastAsia" w:hAnsi="Palatino Linotype" w:cstheme="majorBidi"/>
      <w:b/>
      <w:bCs/>
      <w:spacing w:val="-10"/>
      <w:kern w:val="28"/>
      <w:sz w:val="28"/>
      <w:szCs w:val="28"/>
    </w:rPr>
  </w:style>
  <w:style w:type="paragraph" w:styleId="ListParagraph">
    <w:name w:val="List Paragraph"/>
    <w:basedOn w:val="Normal"/>
    <w:link w:val="ListParagraphChar"/>
    <w:uiPriority w:val="34"/>
    <w:qFormat/>
    <w:rsid w:val="00C74168"/>
    <w:pPr>
      <w:ind w:left="720"/>
    </w:pPr>
  </w:style>
  <w:style w:type="character" w:customStyle="1" w:styleId="apple-tab-span">
    <w:name w:val="apple-tab-span"/>
    <w:basedOn w:val="DefaultParagraphFont"/>
    <w:rsid w:val="00E61486"/>
  </w:style>
  <w:style w:type="character" w:customStyle="1" w:styleId="apple-converted-space">
    <w:name w:val="apple-converted-space"/>
    <w:basedOn w:val="DefaultParagraphFont"/>
    <w:rsid w:val="00E61486"/>
  </w:style>
  <w:style w:type="paragraph" w:styleId="Quote">
    <w:name w:val="Quote"/>
    <w:basedOn w:val="ListParagraph"/>
    <w:next w:val="Normal"/>
    <w:link w:val="QuoteChar"/>
    <w:uiPriority w:val="29"/>
    <w:qFormat/>
    <w:rsid w:val="002476C9"/>
    <w:pPr>
      <w:tabs>
        <w:tab w:val="left" w:pos="8222"/>
      </w:tabs>
      <w:ind w:left="1276" w:right="1138"/>
    </w:pPr>
    <w:rPr>
      <w:i/>
      <w:iCs/>
      <w:color w:val="C00000"/>
      <w:sz w:val="21"/>
      <w:szCs w:val="21"/>
    </w:rPr>
  </w:style>
  <w:style w:type="character" w:customStyle="1" w:styleId="QuoteChar">
    <w:name w:val="Quote Char"/>
    <w:basedOn w:val="DefaultParagraphFont"/>
    <w:link w:val="Quote"/>
    <w:uiPriority w:val="29"/>
    <w:rsid w:val="002476C9"/>
    <w:rPr>
      <w:rFonts w:ascii="Palatino Linotype" w:hAnsi="Palatino Linotype" w:cs="Times New Roman"/>
      <w:i/>
      <w:iCs/>
      <w:color w:val="C00000"/>
      <w:sz w:val="21"/>
      <w:szCs w:val="21"/>
    </w:rPr>
  </w:style>
  <w:style w:type="paragraph" w:styleId="NormalWeb">
    <w:name w:val="Normal (Web)"/>
    <w:basedOn w:val="Normal"/>
    <w:uiPriority w:val="99"/>
    <w:unhideWhenUsed/>
    <w:rsid w:val="002F6D32"/>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511CF7"/>
    <w:rPr>
      <w:color w:val="0000FF"/>
      <w:u w:val="single"/>
    </w:rPr>
  </w:style>
  <w:style w:type="character" w:styleId="UnresolvedMention">
    <w:name w:val="Unresolved Mention"/>
    <w:basedOn w:val="DefaultParagraphFont"/>
    <w:uiPriority w:val="99"/>
    <w:rsid w:val="00927A85"/>
    <w:rPr>
      <w:color w:val="605E5C"/>
      <w:shd w:val="clear" w:color="auto" w:fill="E1DFDD"/>
    </w:rPr>
  </w:style>
  <w:style w:type="character" w:styleId="FollowedHyperlink">
    <w:name w:val="FollowedHyperlink"/>
    <w:basedOn w:val="DefaultParagraphFont"/>
    <w:uiPriority w:val="99"/>
    <w:semiHidden/>
    <w:unhideWhenUsed/>
    <w:rsid w:val="00E54D01"/>
    <w:rPr>
      <w:color w:val="954F72" w:themeColor="followedHyperlink"/>
      <w:u w:val="single"/>
    </w:rPr>
  </w:style>
  <w:style w:type="table" w:styleId="PlainTable5">
    <w:name w:val="Plain Table 5"/>
    <w:basedOn w:val="TableNormal"/>
    <w:uiPriority w:val="45"/>
    <w:rsid w:val="00DD331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
    <w:name w:val="Table"/>
    <w:basedOn w:val="Normal"/>
    <w:link w:val="TableChar"/>
    <w:qFormat/>
    <w:rsid w:val="00DD331F"/>
    <w:rPr>
      <w:rFonts w:ascii="Times New Roman" w:hAnsi="Times New Roman"/>
      <w:szCs w:val="20"/>
      <w:lang w:val="en-US"/>
    </w:rPr>
  </w:style>
  <w:style w:type="paragraph" w:customStyle="1" w:styleId="TableCaption">
    <w:name w:val="Table Caption"/>
    <w:basedOn w:val="Caption"/>
    <w:link w:val="TableCaptionChar"/>
    <w:qFormat/>
    <w:rsid w:val="00DD331F"/>
    <w:pPr>
      <w:spacing w:before="240"/>
    </w:pPr>
    <w:rPr>
      <w:rFonts w:ascii="Times New Roman" w:hAnsi="Times New Roman"/>
      <w:sz w:val="22"/>
      <w:szCs w:val="20"/>
      <w:lang w:val="en-US"/>
    </w:rPr>
  </w:style>
  <w:style w:type="character" w:customStyle="1" w:styleId="TableChar">
    <w:name w:val="Table Char"/>
    <w:basedOn w:val="DefaultParagraphFont"/>
    <w:link w:val="Table"/>
    <w:rsid w:val="00DD331F"/>
    <w:rPr>
      <w:rFonts w:ascii="Times New Roman" w:hAnsi="Times New Roman" w:cs="Times New Roman"/>
      <w:szCs w:val="20"/>
      <w:lang w:val="en-US"/>
    </w:rPr>
  </w:style>
  <w:style w:type="character" w:customStyle="1" w:styleId="TableCaptionChar">
    <w:name w:val="Table Caption Char"/>
    <w:basedOn w:val="DefaultParagraphFont"/>
    <w:link w:val="TableCaption"/>
    <w:rsid w:val="00DD331F"/>
    <w:rPr>
      <w:rFonts w:ascii="Times New Roman" w:hAnsi="Times New Roman" w:cs="Times New Roman"/>
      <w:i/>
      <w:iCs/>
      <w:color w:val="44546A" w:themeColor="text2"/>
      <w:sz w:val="22"/>
      <w:szCs w:val="20"/>
      <w:lang w:val="en-US"/>
    </w:rPr>
  </w:style>
  <w:style w:type="paragraph" w:styleId="Caption">
    <w:name w:val="caption"/>
    <w:basedOn w:val="Normal"/>
    <w:next w:val="Normal"/>
    <w:link w:val="CaptionChar"/>
    <w:uiPriority w:val="35"/>
    <w:unhideWhenUsed/>
    <w:qFormat/>
    <w:rsid w:val="00DD331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AD18A7"/>
    <w:rPr>
      <w:sz w:val="16"/>
      <w:szCs w:val="16"/>
    </w:rPr>
  </w:style>
  <w:style w:type="paragraph" w:styleId="CommentText">
    <w:name w:val="annotation text"/>
    <w:basedOn w:val="Normal"/>
    <w:link w:val="CommentTextChar"/>
    <w:uiPriority w:val="99"/>
    <w:unhideWhenUsed/>
    <w:rsid w:val="00AD18A7"/>
    <w:rPr>
      <w:sz w:val="20"/>
      <w:szCs w:val="20"/>
    </w:rPr>
  </w:style>
  <w:style w:type="character" w:customStyle="1" w:styleId="CommentTextChar">
    <w:name w:val="Comment Text Char"/>
    <w:basedOn w:val="DefaultParagraphFont"/>
    <w:link w:val="CommentText"/>
    <w:uiPriority w:val="99"/>
    <w:rsid w:val="00AD18A7"/>
    <w:rPr>
      <w:sz w:val="20"/>
      <w:szCs w:val="20"/>
    </w:rPr>
  </w:style>
  <w:style w:type="paragraph" w:styleId="CommentSubject">
    <w:name w:val="annotation subject"/>
    <w:basedOn w:val="CommentText"/>
    <w:next w:val="CommentText"/>
    <w:link w:val="CommentSubjectChar"/>
    <w:uiPriority w:val="99"/>
    <w:semiHidden/>
    <w:unhideWhenUsed/>
    <w:rsid w:val="00AD18A7"/>
    <w:rPr>
      <w:b/>
      <w:bCs/>
    </w:rPr>
  </w:style>
  <w:style w:type="character" w:customStyle="1" w:styleId="CommentSubjectChar">
    <w:name w:val="Comment Subject Char"/>
    <w:basedOn w:val="CommentTextChar"/>
    <w:link w:val="CommentSubject"/>
    <w:uiPriority w:val="99"/>
    <w:semiHidden/>
    <w:rsid w:val="00AD18A7"/>
    <w:rPr>
      <w:b/>
      <w:bCs/>
      <w:sz w:val="20"/>
      <w:szCs w:val="20"/>
    </w:rPr>
  </w:style>
  <w:style w:type="paragraph" w:styleId="Revision">
    <w:name w:val="Revision"/>
    <w:hidden/>
    <w:uiPriority w:val="99"/>
    <w:semiHidden/>
    <w:rsid w:val="00AD18A7"/>
  </w:style>
  <w:style w:type="table" w:styleId="TableGrid">
    <w:name w:val="Table Grid"/>
    <w:basedOn w:val="TableNormal"/>
    <w:uiPriority w:val="39"/>
    <w:rsid w:val="003E3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234519"/>
    <w:rPr>
      <w:i/>
      <w:iCs/>
      <w:color w:val="44546A" w:themeColor="text2"/>
      <w:sz w:val="18"/>
      <w:szCs w:val="18"/>
    </w:rPr>
  </w:style>
  <w:style w:type="paragraph" w:styleId="Header">
    <w:name w:val="header"/>
    <w:basedOn w:val="Normal"/>
    <w:link w:val="HeaderChar"/>
    <w:uiPriority w:val="99"/>
    <w:unhideWhenUsed/>
    <w:rsid w:val="00405882"/>
    <w:pPr>
      <w:tabs>
        <w:tab w:val="center" w:pos="4680"/>
        <w:tab w:val="right" w:pos="9360"/>
      </w:tabs>
    </w:pPr>
  </w:style>
  <w:style w:type="character" w:customStyle="1" w:styleId="HeaderChar">
    <w:name w:val="Header Char"/>
    <w:basedOn w:val="DefaultParagraphFont"/>
    <w:link w:val="Header"/>
    <w:uiPriority w:val="99"/>
    <w:rsid w:val="00405882"/>
  </w:style>
  <w:style w:type="paragraph" w:styleId="Footer">
    <w:name w:val="footer"/>
    <w:basedOn w:val="Normal"/>
    <w:link w:val="FooterChar"/>
    <w:uiPriority w:val="99"/>
    <w:unhideWhenUsed/>
    <w:rsid w:val="00405882"/>
    <w:pPr>
      <w:tabs>
        <w:tab w:val="center" w:pos="4680"/>
        <w:tab w:val="right" w:pos="9360"/>
      </w:tabs>
    </w:pPr>
  </w:style>
  <w:style w:type="character" w:customStyle="1" w:styleId="FooterChar">
    <w:name w:val="Footer Char"/>
    <w:basedOn w:val="DefaultParagraphFont"/>
    <w:link w:val="Footer"/>
    <w:uiPriority w:val="99"/>
    <w:rsid w:val="00405882"/>
  </w:style>
  <w:style w:type="character" w:styleId="PageNumber">
    <w:name w:val="page number"/>
    <w:basedOn w:val="DefaultParagraphFont"/>
    <w:uiPriority w:val="99"/>
    <w:semiHidden/>
    <w:unhideWhenUsed/>
    <w:rsid w:val="00405882"/>
  </w:style>
  <w:style w:type="character" w:customStyle="1" w:styleId="Heading1Char">
    <w:name w:val="Heading 1 Char"/>
    <w:basedOn w:val="DefaultParagraphFont"/>
    <w:link w:val="Heading1"/>
    <w:uiPriority w:val="9"/>
    <w:rsid w:val="00EB736B"/>
    <w:rPr>
      <w:rFonts w:ascii="Palatino Linotype" w:hAnsi="Palatino Linotype" w:cs="Times New Roman"/>
      <w:b/>
      <w:bCs/>
    </w:rPr>
  </w:style>
  <w:style w:type="character" w:customStyle="1" w:styleId="Heading2Char">
    <w:name w:val="Heading 2 Char"/>
    <w:basedOn w:val="DefaultParagraphFont"/>
    <w:link w:val="Heading2"/>
    <w:uiPriority w:val="9"/>
    <w:rsid w:val="008D2E71"/>
    <w:rPr>
      <w:rFonts w:ascii="Palatino Linotype" w:hAnsi="Palatino Linotype" w:cs="Times New Roman"/>
      <w:color w:val="4472C4" w:themeColor="accent1"/>
      <w:sz w:val="22"/>
      <w:szCs w:val="22"/>
    </w:rPr>
  </w:style>
  <w:style w:type="paragraph" w:styleId="NoSpacing">
    <w:name w:val="No Spacing"/>
    <w:basedOn w:val="Normal"/>
    <w:link w:val="NoSpacingChar"/>
    <w:uiPriority w:val="1"/>
    <w:qFormat/>
    <w:rsid w:val="00252404"/>
    <w:pPr>
      <w:spacing w:after="0"/>
      <w:contextualSpacing w:val="0"/>
      <w:jc w:val="center"/>
    </w:pPr>
    <w:rPr>
      <w:rFonts w:asciiTheme="majorBidi" w:hAnsiTheme="majorBidi" w:cstheme="majorBidi"/>
      <w:sz w:val="14"/>
      <w:szCs w:val="14"/>
    </w:rPr>
  </w:style>
  <w:style w:type="character" w:customStyle="1" w:styleId="NoSpacingChar">
    <w:name w:val="No Spacing Char"/>
    <w:link w:val="NoSpacing"/>
    <w:uiPriority w:val="1"/>
    <w:rsid w:val="00252404"/>
    <w:rPr>
      <w:rFonts w:asciiTheme="majorBidi" w:hAnsiTheme="majorBidi" w:cstheme="majorBidi"/>
      <w:sz w:val="14"/>
      <w:szCs w:val="14"/>
    </w:rPr>
  </w:style>
  <w:style w:type="character" w:customStyle="1" w:styleId="Heading3Char">
    <w:name w:val="Heading 3 Char"/>
    <w:basedOn w:val="DefaultParagraphFont"/>
    <w:link w:val="Heading3"/>
    <w:uiPriority w:val="9"/>
    <w:semiHidden/>
    <w:rsid w:val="00DB5E11"/>
    <w:rPr>
      <w:rFonts w:asciiTheme="majorBidi" w:eastAsiaTheme="majorEastAsia" w:hAnsiTheme="majorBidi" w:cstheme="majorBidi"/>
      <w:b/>
    </w:rPr>
  </w:style>
  <w:style w:type="character" w:customStyle="1" w:styleId="Heading4Char">
    <w:name w:val="Heading 4 Char"/>
    <w:basedOn w:val="DefaultParagraphFont"/>
    <w:link w:val="Heading4"/>
    <w:uiPriority w:val="9"/>
    <w:semiHidden/>
    <w:rsid w:val="00DB5E11"/>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uiPriority w:val="9"/>
    <w:semiHidden/>
    <w:rsid w:val="00DB5E11"/>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uiPriority w:val="9"/>
    <w:semiHidden/>
    <w:rsid w:val="00DB5E11"/>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uiPriority w:val="9"/>
    <w:semiHidden/>
    <w:rsid w:val="00DB5E11"/>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DB5E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5E11"/>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FC09D1"/>
    <w:pPr>
      <w:spacing w:after="0"/>
      <w:jc w:val="center"/>
    </w:pPr>
    <w:rPr>
      <w:lang w:val="en-US"/>
    </w:rPr>
  </w:style>
  <w:style w:type="character" w:customStyle="1" w:styleId="ListParagraphChar">
    <w:name w:val="List Paragraph Char"/>
    <w:basedOn w:val="DefaultParagraphFont"/>
    <w:link w:val="ListParagraph"/>
    <w:uiPriority w:val="34"/>
    <w:rsid w:val="00FC09D1"/>
    <w:rPr>
      <w:rFonts w:ascii="Palatino Linotype" w:hAnsi="Palatino Linotype" w:cs="Times New Roman"/>
      <w:sz w:val="22"/>
      <w:szCs w:val="22"/>
    </w:rPr>
  </w:style>
  <w:style w:type="character" w:customStyle="1" w:styleId="EndNoteBibliographyTitleChar">
    <w:name w:val="EndNote Bibliography Title Char"/>
    <w:basedOn w:val="ListParagraphChar"/>
    <w:link w:val="EndNoteBibliographyTitle"/>
    <w:rsid w:val="00FC09D1"/>
    <w:rPr>
      <w:rFonts w:ascii="Palatino Linotype" w:hAnsi="Palatino Linotype" w:cs="Times New Roman"/>
      <w:sz w:val="22"/>
      <w:szCs w:val="22"/>
      <w:lang w:val="en-US"/>
    </w:rPr>
  </w:style>
  <w:style w:type="paragraph" w:customStyle="1" w:styleId="EndNoteBibliography">
    <w:name w:val="EndNote Bibliography"/>
    <w:basedOn w:val="Normal"/>
    <w:link w:val="EndNoteBibliographyChar"/>
    <w:rsid w:val="00FC09D1"/>
    <w:rPr>
      <w:lang w:val="en-US"/>
    </w:rPr>
  </w:style>
  <w:style w:type="character" w:customStyle="1" w:styleId="EndNoteBibliographyChar">
    <w:name w:val="EndNote Bibliography Char"/>
    <w:basedOn w:val="ListParagraphChar"/>
    <w:link w:val="EndNoteBibliography"/>
    <w:rsid w:val="00FC09D1"/>
    <w:rPr>
      <w:rFonts w:ascii="Palatino Linotype" w:hAnsi="Palatino Linotype" w:cs="Times New Roman"/>
      <w:sz w:val="22"/>
      <w:szCs w:val="22"/>
      <w:lang w:val="en-US"/>
    </w:rPr>
  </w:style>
  <w:style w:type="paragraph" w:customStyle="1" w:styleId="MDPI42tablebody">
    <w:name w:val="MDPI_4.2_table_body"/>
    <w:qFormat/>
    <w:rsid w:val="00C572D5"/>
    <w:pPr>
      <w:adjustRightInd w:val="0"/>
      <w:snapToGrid w:val="0"/>
      <w:spacing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1text">
    <w:name w:val="MDPI_3.1_text"/>
    <w:qFormat/>
    <w:rsid w:val="00CE6D1B"/>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styleId="BalloonText">
    <w:name w:val="Balloon Text"/>
    <w:basedOn w:val="Normal"/>
    <w:link w:val="BalloonTextChar"/>
    <w:uiPriority w:val="99"/>
    <w:semiHidden/>
    <w:unhideWhenUsed/>
    <w:rsid w:val="001D750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5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00405">
      <w:bodyDiv w:val="1"/>
      <w:marLeft w:val="0"/>
      <w:marRight w:val="0"/>
      <w:marTop w:val="0"/>
      <w:marBottom w:val="0"/>
      <w:divBdr>
        <w:top w:val="none" w:sz="0" w:space="0" w:color="auto"/>
        <w:left w:val="none" w:sz="0" w:space="0" w:color="auto"/>
        <w:bottom w:val="none" w:sz="0" w:space="0" w:color="auto"/>
        <w:right w:val="none" w:sz="0" w:space="0" w:color="auto"/>
      </w:divBdr>
    </w:div>
    <w:div w:id="115878612">
      <w:bodyDiv w:val="1"/>
      <w:marLeft w:val="0"/>
      <w:marRight w:val="0"/>
      <w:marTop w:val="0"/>
      <w:marBottom w:val="0"/>
      <w:divBdr>
        <w:top w:val="none" w:sz="0" w:space="0" w:color="auto"/>
        <w:left w:val="none" w:sz="0" w:space="0" w:color="auto"/>
        <w:bottom w:val="none" w:sz="0" w:space="0" w:color="auto"/>
        <w:right w:val="none" w:sz="0" w:space="0" w:color="auto"/>
      </w:divBdr>
    </w:div>
    <w:div w:id="198786352">
      <w:bodyDiv w:val="1"/>
      <w:marLeft w:val="0"/>
      <w:marRight w:val="0"/>
      <w:marTop w:val="0"/>
      <w:marBottom w:val="0"/>
      <w:divBdr>
        <w:top w:val="none" w:sz="0" w:space="0" w:color="auto"/>
        <w:left w:val="none" w:sz="0" w:space="0" w:color="auto"/>
        <w:bottom w:val="none" w:sz="0" w:space="0" w:color="auto"/>
        <w:right w:val="none" w:sz="0" w:space="0" w:color="auto"/>
      </w:divBdr>
    </w:div>
    <w:div w:id="219750366">
      <w:bodyDiv w:val="1"/>
      <w:marLeft w:val="0"/>
      <w:marRight w:val="0"/>
      <w:marTop w:val="0"/>
      <w:marBottom w:val="0"/>
      <w:divBdr>
        <w:top w:val="none" w:sz="0" w:space="0" w:color="auto"/>
        <w:left w:val="none" w:sz="0" w:space="0" w:color="auto"/>
        <w:bottom w:val="none" w:sz="0" w:space="0" w:color="auto"/>
        <w:right w:val="none" w:sz="0" w:space="0" w:color="auto"/>
      </w:divBdr>
    </w:div>
    <w:div w:id="269363321">
      <w:bodyDiv w:val="1"/>
      <w:marLeft w:val="0"/>
      <w:marRight w:val="0"/>
      <w:marTop w:val="0"/>
      <w:marBottom w:val="0"/>
      <w:divBdr>
        <w:top w:val="none" w:sz="0" w:space="0" w:color="auto"/>
        <w:left w:val="none" w:sz="0" w:space="0" w:color="auto"/>
        <w:bottom w:val="none" w:sz="0" w:space="0" w:color="auto"/>
        <w:right w:val="none" w:sz="0" w:space="0" w:color="auto"/>
      </w:divBdr>
      <w:divsChild>
        <w:div w:id="79566203">
          <w:marLeft w:val="0"/>
          <w:marRight w:val="0"/>
          <w:marTop w:val="0"/>
          <w:marBottom w:val="0"/>
          <w:divBdr>
            <w:top w:val="none" w:sz="0" w:space="0" w:color="auto"/>
            <w:left w:val="none" w:sz="0" w:space="0" w:color="auto"/>
            <w:bottom w:val="none" w:sz="0" w:space="0" w:color="auto"/>
            <w:right w:val="none" w:sz="0" w:space="0" w:color="auto"/>
          </w:divBdr>
          <w:divsChild>
            <w:div w:id="549461611">
              <w:marLeft w:val="0"/>
              <w:marRight w:val="0"/>
              <w:marTop w:val="0"/>
              <w:marBottom w:val="0"/>
              <w:divBdr>
                <w:top w:val="none" w:sz="0" w:space="0" w:color="auto"/>
                <w:left w:val="none" w:sz="0" w:space="0" w:color="auto"/>
                <w:bottom w:val="none" w:sz="0" w:space="0" w:color="auto"/>
                <w:right w:val="none" w:sz="0" w:space="0" w:color="auto"/>
              </w:divBdr>
              <w:divsChild>
                <w:div w:id="65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3065">
      <w:bodyDiv w:val="1"/>
      <w:marLeft w:val="0"/>
      <w:marRight w:val="0"/>
      <w:marTop w:val="0"/>
      <w:marBottom w:val="0"/>
      <w:divBdr>
        <w:top w:val="none" w:sz="0" w:space="0" w:color="auto"/>
        <w:left w:val="none" w:sz="0" w:space="0" w:color="auto"/>
        <w:bottom w:val="none" w:sz="0" w:space="0" w:color="auto"/>
        <w:right w:val="none" w:sz="0" w:space="0" w:color="auto"/>
      </w:divBdr>
      <w:divsChild>
        <w:div w:id="1901747107">
          <w:marLeft w:val="0"/>
          <w:marRight w:val="0"/>
          <w:marTop w:val="0"/>
          <w:marBottom w:val="0"/>
          <w:divBdr>
            <w:top w:val="none" w:sz="0" w:space="0" w:color="auto"/>
            <w:left w:val="none" w:sz="0" w:space="0" w:color="auto"/>
            <w:bottom w:val="none" w:sz="0" w:space="0" w:color="auto"/>
            <w:right w:val="none" w:sz="0" w:space="0" w:color="auto"/>
          </w:divBdr>
        </w:div>
      </w:divsChild>
    </w:div>
    <w:div w:id="287321041">
      <w:bodyDiv w:val="1"/>
      <w:marLeft w:val="0"/>
      <w:marRight w:val="0"/>
      <w:marTop w:val="0"/>
      <w:marBottom w:val="0"/>
      <w:divBdr>
        <w:top w:val="none" w:sz="0" w:space="0" w:color="auto"/>
        <w:left w:val="none" w:sz="0" w:space="0" w:color="auto"/>
        <w:bottom w:val="none" w:sz="0" w:space="0" w:color="auto"/>
        <w:right w:val="none" w:sz="0" w:space="0" w:color="auto"/>
      </w:divBdr>
      <w:divsChild>
        <w:div w:id="1812988235">
          <w:marLeft w:val="0"/>
          <w:marRight w:val="0"/>
          <w:marTop w:val="0"/>
          <w:marBottom w:val="0"/>
          <w:divBdr>
            <w:top w:val="none" w:sz="0" w:space="0" w:color="auto"/>
            <w:left w:val="none" w:sz="0" w:space="0" w:color="auto"/>
            <w:bottom w:val="none" w:sz="0" w:space="0" w:color="auto"/>
            <w:right w:val="none" w:sz="0" w:space="0" w:color="auto"/>
          </w:divBdr>
          <w:divsChild>
            <w:div w:id="1629513304">
              <w:marLeft w:val="0"/>
              <w:marRight w:val="0"/>
              <w:marTop w:val="0"/>
              <w:marBottom w:val="0"/>
              <w:divBdr>
                <w:top w:val="none" w:sz="0" w:space="0" w:color="auto"/>
                <w:left w:val="none" w:sz="0" w:space="0" w:color="auto"/>
                <w:bottom w:val="none" w:sz="0" w:space="0" w:color="auto"/>
                <w:right w:val="none" w:sz="0" w:space="0" w:color="auto"/>
              </w:divBdr>
              <w:divsChild>
                <w:div w:id="1367802332">
                  <w:marLeft w:val="0"/>
                  <w:marRight w:val="0"/>
                  <w:marTop w:val="0"/>
                  <w:marBottom w:val="0"/>
                  <w:divBdr>
                    <w:top w:val="none" w:sz="0" w:space="0" w:color="auto"/>
                    <w:left w:val="none" w:sz="0" w:space="0" w:color="auto"/>
                    <w:bottom w:val="none" w:sz="0" w:space="0" w:color="auto"/>
                    <w:right w:val="none" w:sz="0" w:space="0" w:color="auto"/>
                  </w:divBdr>
                  <w:divsChild>
                    <w:div w:id="3163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15194">
      <w:bodyDiv w:val="1"/>
      <w:marLeft w:val="0"/>
      <w:marRight w:val="0"/>
      <w:marTop w:val="0"/>
      <w:marBottom w:val="0"/>
      <w:divBdr>
        <w:top w:val="none" w:sz="0" w:space="0" w:color="auto"/>
        <w:left w:val="none" w:sz="0" w:space="0" w:color="auto"/>
        <w:bottom w:val="none" w:sz="0" w:space="0" w:color="auto"/>
        <w:right w:val="none" w:sz="0" w:space="0" w:color="auto"/>
      </w:divBdr>
    </w:div>
    <w:div w:id="451168727">
      <w:bodyDiv w:val="1"/>
      <w:marLeft w:val="0"/>
      <w:marRight w:val="0"/>
      <w:marTop w:val="0"/>
      <w:marBottom w:val="0"/>
      <w:divBdr>
        <w:top w:val="none" w:sz="0" w:space="0" w:color="auto"/>
        <w:left w:val="none" w:sz="0" w:space="0" w:color="auto"/>
        <w:bottom w:val="none" w:sz="0" w:space="0" w:color="auto"/>
        <w:right w:val="none" w:sz="0" w:space="0" w:color="auto"/>
      </w:divBdr>
    </w:div>
    <w:div w:id="524177605">
      <w:bodyDiv w:val="1"/>
      <w:marLeft w:val="0"/>
      <w:marRight w:val="0"/>
      <w:marTop w:val="0"/>
      <w:marBottom w:val="0"/>
      <w:divBdr>
        <w:top w:val="none" w:sz="0" w:space="0" w:color="auto"/>
        <w:left w:val="none" w:sz="0" w:space="0" w:color="auto"/>
        <w:bottom w:val="none" w:sz="0" w:space="0" w:color="auto"/>
        <w:right w:val="none" w:sz="0" w:space="0" w:color="auto"/>
      </w:divBdr>
      <w:divsChild>
        <w:div w:id="1601060419">
          <w:marLeft w:val="0"/>
          <w:marRight w:val="0"/>
          <w:marTop w:val="0"/>
          <w:marBottom w:val="0"/>
          <w:divBdr>
            <w:top w:val="none" w:sz="0" w:space="0" w:color="auto"/>
            <w:left w:val="none" w:sz="0" w:space="0" w:color="auto"/>
            <w:bottom w:val="none" w:sz="0" w:space="0" w:color="auto"/>
            <w:right w:val="none" w:sz="0" w:space="0" w:color="auto"/>
          </w:divBdr>
          <w:divsChild>
            <w:div w:id="2071996668">
              <w:marLeft w:val="0"/>
              <w:marRight w:val="0"/>
              <w:marTop w:val="0"/>
              <w:marBottom w:val="0"/>
              <w:divBdr>
                <w:top w:val="none" w:sz="0" w:space="0" w:color="auto"/>
                <w:left w:val="none" w:sz="0" w:space="0" w:color="auto"/>
                <w:bottom w:val="none" w:sz="0" w:space="0" w:color="auto"/>
                <w:right w:val="none" w:sz="0" w:space="0" w:color="auto"/>
              </w:divBdr>
              <w:divsChild>
                <w:div w:id="110029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70900">
      <w:bodyDiv w:val="1"/>
      <w:marLeft w:val="0"/>
      <w:marRight w:val="0"/>
      <w:marTop w:val="0"/>
      <w:marBottom w:val="0"/>
      <w:divBdr>
        <w:top w:val="none" w:sz="0" w:space="0" w:color="auto"/>
        <w:left w:val="none" w:sz="0" w:space="0" w:color="auto"/>
        <w:bottom w:val="none" w:sz="0" w:space="0" w:color="auto"/>
        <w:right w:val="none" w:sz="0" w:space="0" w:color="auto"/>
      </w:divBdr>
    </w:div>
    <w:div w:id="591159053">
      <w:bodyDiv w:val="1"/>
      <w:marLeft w:val="0"/>
      <w:marRight w:val="0"/>
      <w:marTop w:val="0"/>
      <w:marBottom w:val="0"/>
      <w:divBdr>
        <w:top w:val="none" w:sz="0" w:space="0" w:color="auto"/>
        <w:left w:val="none" w:sz="0" w:space="0" w:color="auto"/>
        <w:bottom w:val="none" w:sz="0" w:space="0" w:color="auto"/>
        <w:right w:val="none" w:sz="0" w:space="0" w:color="auto"/>
      </w:divBdr>
    </w:div>
    <w:div w:id="617225189">
      <w:bodyDiv w:val="1"/>
      <w:marLeft w:val="0"/>
      <w:marRight w:val="0"/>
      <w:marTop w:val="0"/>
      <w:marBottom w:val="0"/>
      <w:divBdr>
        <w:top w:val="none" w:sz="0" w:space="0" w:color="auto"/>
        <w:left w:val="none" w:sz="0" w:space="0" w:color="auto"/>
        <w:bottom w:val="none" w:sz="0" w:space="0" w:color="auto"/>
        <w:right w:val="none" w:sz="0" w:space="0" w:color="auto"/>
      </w:divBdr>
    </w:div>
    <w:div w:id="643242637">
      <w:bodyDiv w:val="1"/>
      <w:marLeft w:val="0"/>
      <w:marRight w:val="0"/>
      <w:marTop w:val="0"/>
      <w:marBottom w:val="0"/>
      <w:divBdr>
        <w:top w:val="none" w:sz="0" w:space="0" w:color="auto"/>
        <w:left w:val="none" w:sz="0" w:space="0" w:color="auto"/>
        <w:bottom w:val="none" w:sz="0" w:space="0" w:color="auto"/>
        <w:right w:val="none" w:sz="0" w:space="0" w:color="auto"/>
      </w:divBdr>
    </w:div>
    <w:div w:id="843318787">
      <w:bodyDiv w:val="1"/>
      <w:marLeft w:val="0"/>
      <w:marRight w:val="0"/>
      <w:marTop w:val="0"/>
      <w:marBottom w:val="0"/>
      <w:divBdr>
        <w:top w:val="none" w:sz="0" w:space="0" w:color="auto"/>
        <w:left w:val="none" w:sz="0" w:space="0" w:color="auto"/>
        <w:bottom w:val="none" w:sz="0" w:space="0" w:color="auto"/>
        <w:right w:val="none" w:sz="0" w:space="0" w:color="auto"/>
      </w:divBdr>
      <w:divsChild>
        <w:div w:id="2108961003">
          <w:marLeft w:val="0"/>
          <w:marRight w:val="0"/>
          <w:marTop w:val="0"/>
          <w:marBottom w:val="0"/>
          <w:divBdr>
            <w:top w:val="none" w:sz="0" w:space="0" w:color="auto"/>
            <w:left w:val="none" w:sz="0" w:space="0" w:color="auto"/>
            <w:bottom w:val="none" w:sz="0" w:space="0" w:color="auto"/>
            <w:right w:val="none" w:sz="0" w:space="0" w:color="auto"/>
          </w:divBdr>
          <w:divsChild>
            <w:div w:id="235165191">
              <w:marLeft w:val="0"/>
              <w:marRight w:val="0"/>
              <w:marTop w:val="0"/>
              <w:marBottom w:val="0"/>
              <w:divBdr>
                <w:top w:val="none" w:sz="0" w:space="0" w:color="auto"/>
                <w:left w:val="none" w:sz="0" w:space="0" w:color="auto"/>
                <w:bottom w:val="none" w:sz="0" w:space="0" w:color="auto"/>
                <w:right w:val="none" w:sz="0" w:space="0" w:color="auto"/>
              </w:divBdr>
              <w:divsChild>
                <w:div w:id="359821670">
                  <w:marLeft w:val="0"/>
                  <w:marRight w:val="0"/>
                  <w:marTop w:val="0"/>
                  <w:marBottom w:val="0"/>
                  <w:divBdr>
                    <w:top w:val="none" w:sz="0" w:space="0" w:color="auto"/>
                    <w:left w:val="none" w:sz="0" w:space="0" w:color="auto"/>
                    <w:bottom w:val="none" w:sz="0" w:space="0" w:color="auto"/>
                    <w:right w:val="none" w:sz="0" w:space="0" w:color="auto"/>
                  </w:divBdr>
                  <w:divsChild>
                    <w:div w:id="10324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204845">
      <w:bodyDiv w:val="1"/>
      <w:marLeft w:val="0"/>
      <w:marRight w:val="0"/>
      <w:marTop w:val="0"/>
      <w:marBottom w:val="0"/>
      <w:divBdr>
        <w:top w:val="none" w:sz="0" w:space="0" w:color="auto"/>
        <w:left w:val="none" w:sz="0" w:space="0" w:color="auto"/>
        <w:bottom w:val="none" w:sz="0" w:space="0" w:color="auto"/>
        <w:right w:val="none" w:sz="0" w:space="0" w:color="auto"/>
      </w:divBdr>
    </w:div>
    <w:div w:id="919219127">
      <w:bodyDiv w:val="1"/>
      <w:marLeft w:val="0"/>
      <w:marRight w:val="0"/>
      <w:marTop w:val="0"/>
      <w:marBottom w:val="0"/>
      <w:divBdr>
        <w:top w:val="none" w:sz="0" w:space="0" w:color="auto"/>
        <w:left w:val="none" w:sz="0" w:space="0" w:color="auto"/>
        <w:bottom w:val="none" w:sz="0" w:space="0" w:color="auto"/>
        <w:right w:val="none" w:sz="0" w:space="0" w:color="auto"/>
      </w:divBdr>
      <w:divsChild>
        <w:div w:id="869489298">
          <w:marLeft w:val="0"/>
          <w:marRight w:val="0"/>
          <w:marTop w:val="0"/>
          <w:marBottom w:val="0"/>
          <w:divBdr>
            <w:top w:val="none" w:sz="0" w:space="0" w:color="auto"/>
            <w:left w:val="none" w:sz="0" w:space="0" w:color="auto"/>
            <w:bottom w:val="none" w:sz="0" w:space="0" w:color="auto"/>
            <w:right w:val="none" w:sz="0" w:space="0" w:color="auto"/>
          </w:divBdr>
        </w:div>
      </w:divsChild>
    </w:div>
    <w:div w:id="931740571">
      <w:bodyDiv w:val="1"/>
      <w:marLeft w:val="0"/>
      <w:marRight w:val="0"/>
      <w:marTop w:val="0"/>
      <w:marBottom w:val="0"/>
      <w:divBdr>
        <w:top w:val="none" w:sz="0" w:space="0" w:color="auto"/>
        <w:left w:val="none" w:sz="0" w:space="0" w:color="auto"/>
        <w:bottom w:val="none" w:sz="0" w:space="0" w:color="auto"/>
        <w:right w:val="none" w:sz="0" w:space="0" w:color="auto"/>
      </w:divBdr>
    </w:div>
    <w:div w:id="1045569439">
      <w:bodyDiv w:val="1"/>
      <w:marLeft w:val="0"/>
      <w:marRight w:val="0"/>
      <w:marTop w:val="0"/>
      <w:marBottom w:val="0"/>
      <w:divBdr>
        <w:top w:val="none" w:sz="0" w:space="0" w:color="auto"/>
        <w:left w:val="none" w:sz="0" w:space="0" w:color="auto"/>
        <w:bottom w:val="none" w:sz="0" w:space="0" w:color="auto"/>
        <w:right w:val="none" w:sz="0" w:space="0" w:color="auto"/>
      </w:divBdr>
      <w:divsChild>
        <w:div w:id="423499018">
          <w:marLeft w:val="0"/>
          <w:marRight w:val="0"/>
          <w:marTop w:val="0"/>
          <w:marBottom w:val="0"/>
          <w:divBdr>
            <w:top w:val="none" w:sz="0" w:space="0" w:color="auto"/>
            <w:left w:val="none" w:sz="0" w:space="0" w:color="auto"/>
            <w:bottom w:val="none" w:sz="0" w:space="0" w:color="auto"/>
            <w:right w:val="none" w:sz="0" w:space="0" w:color="auto"/>
          </w:divBdr>
          <w:divsChild>
            <w:div w:id="509562039">
              <w:marLeft w:val="0"/>
              <w:marRight w:val="0"/>
              <w:marTop w:val="0"/>
              <w:marBottom w:val="0"/>
              <w:divBdr>
                <w:top w:val="none" w:sz="0" w:space="0" w:color="auto"/>
                <w:left w:val="none" w:sz="0" w:space="0" w:color="auto"/>
                <w:bottom w:val="none" w:sz="0" w:space="0" w:color="auto"/>
                <w:right w:val="none" w:sz="0" w:space="0" w:color="auto"/>
              </w:divBdr>
              <w:divsChild>
                <w:div w:id="247933472">
                  <w:marLeft w:val="0"/>
                  <w:marRight w:val="0"/>
                  <w:marTop w:val="0"/>
                  <w:marBottom w:val="0"/>
                  <w:divBdr>
                    <w:top w:val="none" w:sz="0" w:space="0" w:color="auto"/>
                    <w:left w:val="none" w:sz="0" w:space="0" w:color="auto"/>
                    <w:bottom w:val="none" w:sz="0" w:space="0" w:color="auto"/>
                    <w:right w:val="none" w:sz="0" w:space="0" w:color="auto"/>
                  </w:divBdr>
                  <w:divsChild>
                    <w:div w:id="16821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108208">
      <w:bodyDiv w:val="1"/>
      <w:marLeft w:val="0"/>
      <w:marRight w:val="0"/>
      <w:marTop w:val="0"/>
      <w:marBottom w:val="0"/>
      <w:divBdr>
        <w:top w:val="none" w:sz="0" w:space="0" w:color="auto"/>
        <w:left w:val="none" w:sz="0" w:space="0" w:color="auto"/>
        <w:bottom w:val="none" w:sz="0" w:space="0" w:color="auto"/>
        <w:right w:val="none" w:sz="0" w:space="0" w:color="auto"/>
      </w:divBdr>
    </w:div>
    <w:div w:id="1204824015">
      <w:bodyDiv w:val="1"/>
      <w:marLeft w:val="0"/>
      <w:marRight w:val="0"/>
      <w:marTop w:val="0"/>
      <w:marBottom w:val="0"/>
      <w:divBdr>
        <w:top w:val="none" w:sz="0" w:space="0" w:color="auto"/>
        <w:left w:val="none" w:sz="0" w:space="0" w:color="auto"/>
        <w:bottom w:val="none" w:sz="0" w:space="0" w:color="auto"/>
        <w:right w:val="none" w:sz="0" w:space="0" w:color="auto"/>
      </w:divBdr>
    </w:div>
    <w:div w:id="1297954140">
      <w:bodyDiv w:val="1"/>
      <w:marLeft w:val="0"/>
      <w:marRight w:val="0"/>
      <w:marTop w:val="0"/>
      <w:marBottom w:val="0"/>
      <w:divBdr>
        <w:top w:val="none" w:sz="0" w:space="0" w:color="auto"/>
        <w:left w:val="none" w:sz="0" w:space="0" w:color="auto"/>
        <w:bottom w:val="none" w:sz="0" w:space="0" w:color="auto"/>
        <w:right w:val="none" w:sz="0" w:space="0" w:color="auto"/>
      </w:divBdr>
      <w:divsChild>
        <w:div w:id="1476024835">
          <w:marLeft w:val="0"/>
          <w:marRight w:val="0"/>
          <w:marTop w:val="0"/>
          <w:marBottom w:val="0"/>
          <w:divBdr>
            <w:top w:val="none" w:sz="0" w:space="0" w:color="auto"/>
            <w:left w:val="none" w:sz="0" w:space="0" w:color="auto"/>
            <w:bottom w:val="none" w:sz="0" w:space="0" w:color="auto"/>
            <w:right w:val="none" w:sz="0" w:space="0" w:color="auto"/>
          </w:divBdr>
          <w:divsChild>
            <w:div w:id="1950432095">
              <w:marLeft w:val="0"/>
              <w:marRight w:val="0"/>
              <w:marTop w:val="0"/>
              <w:marBottom w:val="0"/>
              <w:divBdr>
                <w:top w:val="none" w:sz="0" w:space="0" w:color="auto"/>
                <w:left w:val="none" w:sz="0" w:space="0" w:color="auto"/>
                <w:bottom w:val="none" w:sz="0" w:space="0" w:color="auto"/>
                <w:right w:val="none" w:sz="0" w:space="0" w:color="auto"/>
              </w:divBdr>
              <w:divsChild>
                <w:div w:id="94681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48742">
      <w:bodyDiv w:val="1"/>
      <w:marLeft w:val="0"/>
      <w:marRight w:val="0"/>
      <w:marTop w:val="0"/>
      <w:marBottom w:val="0"/>
      <w:divBdr>
        <w:top w:val="none" w:sz="0" w:space="0" w:color="auto"/>
        <w:left w:val="none" w:sz="0" w:space="0" w:color="auto"/>
        <w:bottom w:val="none" w:sz="0" w:space="0" w:color="auto"/>
        <w:right w:val="none" w:sz="0" w:space="0" w:color="auto"/>
      </w:divBdr>
    </w:div>
    <w:div w:id="1385955923">
      <w:bodyDiv w:val="1"/>
      <w:marLeft w:val="0"/>
      <w:marRight w:val="0"/>
      <w:marTop w:val="0"/>
      <w:marBottom w:val="0"/>
      <w:divBdr>
        <w:top w:val="none" w:sz="0" w:space="0" w:color="auto"/>
        <w:left w:val="none" w:sz="0" w:space="0" w:color="auto"/>
        <w:bottom w:val="none" w:sz="0" w:space="0" w:color="auto"/>
        <w:right w:val="none" w:sz="0" w:space="0" w:color="auto"/>
      </w:divBdr>
      <w:divsChild>
        <w:div w:id="1880624278">
          <w:marLeft w:val="0"/>
          <w:marRight w:val="0"/>
          <w:marTop w:val="0"/>
          <w:marBottom w:val="0"/>
          <w:divBdr>
            <w:top w:val="none" w:sz="0" w:space="0" w:color="auto"/>
            <w:left w:val="none" w:sz="0" w:space="0" w:color="auto"/>
            <w:bottom w:val="none" w:sz="0" w:space="0" w:color="auto"/>
            <w:right w:val="none" w:sz="0" w:space="0" w:color="auto"/>
          </w:divBdr>
          <w:divsChild>
            <w:div w:id="567156477">
              <w:marLeft w:val="0"/>
              <w:marRight w:val="0"/>
              <w:marTop w:val="0"/>
              <w:marBottom w:val="0"/>
              <w:divBdr>
                <w:top w:val="none" w:sz="0" w:space="0" w:color="auto"/>
                <w:left w:val="none" w:sz="0" w:space="0" w:color="auto"/>
                <w:bottom w:val="none" w:sz="0" w:space="0" w:color="auto"/>
                <w:right w:val="none" w:sz="0" w:space="0" w:color="auto"/>
              </w:divBdr>
              <w:divsChild>
                <w:div w:id="35311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7087">
      <w:bodyDiv w:val="1"/>
      <w:marLeft w:val="0"/>
      <w:marRight w:val="0"/>
      <w:marTop w:val="0"/>
      <w:marBottom w:val="0"/>
      <w:divBdr>
        <w:top w:val="none" w:sz="0" w:space="0" w:color="auto"/>
        <w:left w:val="none" w:sz="0" w:space="0" w:color="auto"/>
        <w:bottom w:val="none" w:sz="0" w:space="0" w:color="auto"/>
        <w:right w:val="none" w:sz="0" w:space="0" w:color="auto"/>
      </w:divBdr>
    </w:div>
    <w:div w:id="1455056795">
      <w:bodyDiv w:val="1"/>
      <w:marLeft w:val="0"/>
      <w:marRight w:val="0"/>
      <w:marTop w:val="0"/>
      <w:marBottom w:val="0"/>
      <w:divBdr>
        <w:top w:val="none" w:sz="0" w:space="0" w:color="auto"/>
        <w:left w:val="none" w:sz="0" w:space="0" w:color="auto"/>
        <w:bottom w:val="none" w:sz="0" w:space="0" w:color="auto"/>
        <w:right w:val="none" w:sz="0" w:space="0" w:color="auto"/>
      </w:divBdr>
    </w:div>
    <w:div w:id="1458524181">
      <w:bodyDiv w:val="1"/>
      <w:marLeft w:val="0"/>
      <w:marRight w:val="0"/>
      <w:marTop w:val="0"/>
      <w:marBottom w:val="0"/>
      <w:divBdr>
        <w:top w:val="none" w:sz="0" w:space="0" w:color="auto"/>
        <w:left w:val="none" w:sz="0" w:space="0" w:color="auto"/>
        <w:bottom w:val="none" w:sz="0" w:space="0" w:color="auto"/>
        <w:right w:val="none" w:sz="0" w:space="0" w:color="auto"/>
      </w:divBdr>
      <w:divsChild>
        <w:div w:id="2029017904">
          <w:marLeft w:val="0"/>
          <w:marRight w:val="0"/>
          <w:marTop w:val="0"/>
          <w:marBottom w:val="0"/>
          <w:divBdr>
            <w:top w:val="none" w:sz="0" w:space="0" w:color="auto"/>
            <w:left w:val="none" w:sz="0" w:space="0" w:color="auto"/>
            <w:bottom w:val="none" w:sz="0" w:space="0" w:color="auto"/>
            <w:right w:val="none" w:sz="0" w:space="0" w:color="auto"/>
          </w:divBdr>
          <w:divsChild>
            <w:div w:id="2051605547">
              <w:marLeft w:val="0"/>
              <w:marRight w:val="0"/>
              <w:marTop w:val="0"/>
              <w:marBottom w:val="0"/>
              <w:divBdr>
                <w:top w:val="none" w:sz="0" w:space="0" w:color="auto"/>
                <w:left w:val="none" w:sz="0" w:space="0" w:color="auto"/>
                <w:bottom w:val="none" w:sz="0" w:space="0" w:color="auto"/>
                <w:right w:val="none" w:sz="0" w:space="0" w:color="auto"/>
              </w:divBdr>
              <w:divsChild>
                <w:div w:id="18233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95853">
      <w:bodyDiv w:val="1"/>
      <w:marLeft w:val="0"/>
      <w:marRight w:val="0"/>
      <w:marTop w:val="0"/>
      <w:marBottom w:val="0"/>
      <w:divBdr>
        <w:top w:val="none" w:sz="0" w:space="0" w:color="auto"/>
        <w:left w:val="none" w:sz="0" w:space="0" w:color="auto"/>
        <w:bottom w:val="none" w:sz="0" w:space="0" w:color="auto"/>
        <w:right w:val="none" w:sz="0" w:space="0" w:color="auto"/>
      </w:divBdr>
    </w:div>
    <w:div w:id="1532037401">
      <w:bodyDiv w:val="1"/>
      <w:marLeft w:val="0"/>
      <w:marRight w:val="0"/>
      <w:marTop w:val="0"/>
      <w:marBottom w:val="0"/>
      <w:divBdr>
        <w:top w:val="none" w:sz="0" w:space="0" w:color="auto"/>
        <w:left w:val="none" w:sz="0" w:space="0" w:color="auto"/>
        <w:bottom w:val="none" w:sz="0" w:space="0" w:color="auto"/>
        <w:right w:val="none" w:sz="0" w:space="0" w:color="auto"/>
      </w:divBdr>
    </w:div>
    <w:div w:id="1610579009">
      <w:bodyDiv w:val="1"/>
      <w:marLeft w:val="0"/>
      <w:marRight w:val="0"/>
      <w:marTop w:val="0"/>
      <w:marBottom w:val="0"/>
      <w:divBdr>
        <w:top w:val="none" w:sz="0" w:space="0" w:color="auto"/>
        <w:left w:val="none" w:sz="0" w:space="0" w:color="auto"/>
        <w:bottom w:val="none" w:sz="0" w:space="0" w:color="auto"/>
        <w:right w:val="none" w:sz="0" w:space="0" w:color="auto"/>
      </w:divBdr>
      <w:divsChild>
        <w:div w:id="966617715">
          <w:marLeft w:val="0"/>
          <w:marRight w:val="0"/>
          <w:marTop w:val="0"/>
          <w:marBottom w:val="0"/>
          <w:divBdr>
            <w:top w:val="none" w:sz="0" w:space="0" w:color="auto"/>
            <w:left w:val="none" w:sz="0" w:space="0" w:color="auto"/>
            <w:bottom w:val="none" w:sz="0" w:space="0" w:color="auto"/>
            <w:right w:val="none" w:sz="0" w:space="0" w:color="auto"/>
          </w:divBdr>
          <w:divsChild>
            <w:div w:id="459566873">
              <w:marLeft w:val="0"/>
              <w:marRight w:val="0"/>
              <w:marTop w:val="0"/>
              <w:marBottom w:val="0"/>
              <w:divBdr>
                <w:top w:val="none" w:sz="0" w:space="0" w:color="auto"/>
                <w:left w:val="none" w:sz="0" w:space="0" w:color="auto"/>
                <w:bottom w:val="none" w:sz="0" w:space="0" w:color="auto"/>
                <w:right w:val="none" w:sz="0" w:space="0" w:color="auto"/>
              </w:divBdr>
              <w:divsChild>
                <w:div w:id="1883983104">
                  <w:marLeft w:val="0"/>
                  <w:marRight w:val="0"/>
                  <w:marTop w:val="0"/>
                  <w:marBottom w:val="0"/>
                  <w:divBdr>
                    <w:top w:val="none" w:sz="0" w:space="0" w:color="auto"/>
                    <w:left w:val="none" w:sz="0" w:space="0" w:color="auto"/>
                    <w:bottom w:val="none" w:sz="0" w:space="0" w:color="auto"/>
                    <w:right w:val="none" w:sz="0" w:space="0" w:color="auto"/>
                  </w:divBdr>
                  <w:divsChild>
                    <w:div w:id="147437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91227">
      <w:bodyDiv w:val="1"/>
      <w:marLeft w:val="0"/>
      <w:marRight w:val="0"/>
      <w:marTop w:val="0"/>
      <w:marBottom w:val="0"/>
      <w:divBdr>
        <w:top w:val="none" w:sz="0" w:space="0" w:color="auto"/>
        <w:left w:val="none" w:sz="0" w:space="0" w:color="auto"/>
        <w:bottom w:val="none" w:sz="0" w:space="0" w:color="auto"/>
        <w:right w:val="none" w:sz="0" w:space="0" w:color="auto"/>
      </w:divBdr>
      <w:divsChild>
        <w:div w:id="486826058">
          <w:marLeft w:val="0"/>
          <w:marRight w:val="0"/>
          <w:marTop w:val="0"/>
          <w:marBottom w:val="0"/>
          <w:divBdr>
            <w:top w:val="none" w:sz="0" w:space="0" w:color="auto"/>
            <w:left w:val="none" w:sz="0" w:space="0" w:color="auto"/>
            <w:bottom w:val="none" w:sz="0" w:space="0" w:color="auto"/>
            <w:right w:val="none" w:sz="0" w:space="0" w:color="auto"/>
          </w:divBdr>
        </w:div>
        <w:div w:id="681055049">
          <w:marLeft w:val="0"/>
          <w:marRight w:val="0"/>
          <w:marTop w:val="0"/>
          <w:marBottom w:val="0"/>
          <w:divBdr>
            <w:top w:val="none" w:sz="0" w:space="0" w:color="auto"/>
            <w:left w:val="none" w:sz="0" w:space="0" w:color="auto"/>
            <w:bottom w:val="none" w:sz="0" w:space="0" w:color="auto"/>
            <w:right w:val="none" w:sz="0" w:space="0" w:color="auto"/>
          </w:divBdr>
        </w:div>
        <w:div w:id="766652191">
          <w:marLeft w:val="0"/>
          <w:marRight w:val="0"/>
          <w:marTop w:val="0"/>
          <w:marBottom w:val="0"/>
          <w:divBdr>
            <w:top w:val="none" w:sz="0" w:space="0" w:color="auto"/>
            <w:left w:val="none" w:sz="0" w:space="0" w:color="auto"/>
            <w:bottom w:val="none" w:sz="0" w:space="0" w:color="auto"/>
            <w:right w:val="none" w:sz="0" w:space="0" w:color="auto"/>
          </w:divBdr>
        </w:div>
        <w:div w:id="1359772298">
          <w:marLeft w:val="0"/>
          <w:marRight w:val="0"/>
          <w:marTop w:val="0"/>
          <w:marBottom w:val="0"/>
          <w:divBdr>
            <w:top w:val="none" w:sz="0" w:space="0" w:color="auto"/>
            <w:left w:val="none" w:sz="0" w:space="0" w:color="auto"/>
            <w:bottom w:val="none" w:sz="0" w:space="0" w:color="auto"/>
            <w:right w:val="none" w:sz="0" w:space="0" w:color="auto"/>
          </w:divBdr>
        </w:div>
      </w:divsChild>
    </w:div>
    <w:div w:id="1662854458">
      <w:bodyDiv w:val="1"/>
      <w:marLeft w:val="0"/>
      <w:marRight w:val="0"/>
      <w:marTop w:val="0"/>
      <w:marBottom w:val="0"/>
      <w:divBdr>
        <w:top w:val="none" w:sz="0" w:space="0" w:color="auto"/>
        <w:left w:val="none" w:sz="0" w:space="0" w:color="auto"/>
        <w:bottom w:val="none" w:sz="0" w:space="0" w:color="auto"/>
        <w:right w:val="none" w:sz="0" w:space="0" w:color="auto"/>
      </w:divBdr>
      <w:divsChild>
        <w:div w:id="1256018892">
          <w:marLeft w:val="0"/>
          <w:marRight w:val="0"/>
          <w:marTop w:val="0"/>
          <w:marBottom w:val="0"/>
          <w:divBdr>
            <w:top w:val="none" w:sz="0" w:space="0" w:color="auto"/>
            <w:left w:val="none" w:sz="0" w:space="0" w:color="auto"/>
            <w:bottom w:val="none" w:sz="0" w:space="0" w:color="auto"/>
            <w:right w:val="none" w:sz="0" w:space="0" w:color="auto"/>
          </w:divBdr>
          <w:divsChild>
            <w:div w:id="241454571">
              <w:marLeft w:val="0"/>
              <w:marRight w:val="0"/>
              <w:marTop w:val="0"/>
              <w:marBottom w:val="0"/>
              <w:divBdr>
                <w:top w:val="none" w:sz="0" w:space="0" w:color="auto"/>
                <w:left w:val="none" w:sz="0" w:space="0" w:color="auto"/>
                <w:bottom w:val="none" w:sz="0" w:space="0" w:color="auto"/>
                <w:right w:val="none" w:sz="0" w:space="0" w:color="auto"/>
              </w:divBdr>
              <w:divsChild>
                <w:div w:id="208086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3620">
      <w:bodyDiv w:val="1"/>
      <w:marLeft w:val="0"/>
      <w:marRight w:val="0"/>
      <w:marTop w:val="0"/>
      <w:marBottom w:val="0"/>
      <w:divBdr>
        <w:top w:val="none" w:sz="0" w:space="0" w:color="auto"/>
        <w:left w:val="none" w:sz="0" w:space="0" w:color="auto"/>
        <w:bottom w:val="none" w:sz="0" w:space="0" w:color="auto"/>
        <w:right w:val="none" w:sz="0" w:space="0" w:color="auto"/>
      </w:divBdr>
      <w:divsChild>
        <w:div w:id="414864599">
          <w:marLeft w:val="0"/>
          <w:marRight w:val="0"/>
          <w:marTop w:val="0"/>
          <w:marBottom w:val="0"/>
          <w:divBdr>
            <w:top w:val="none" w:sz="0" w:space="0" w:color="auto"/>
            <w:left w:val="none" w:sz="0" w:space="0" w:color="auto"/>
            <w:bottom w:val="none" w:sz="0" w:space="0" w:color="auto"/>
            <w:right w:val="none" w:sz="0" w:space="0" w:color="auto"/>
          </w:divBdr>
          <w:divsChild>
            <w:div w:id="2141461793">
              <w:marLeft w:val="0"/>
              <w:marRight w:val="0"/>
              <w:marTop w:val="0"/>
              <w:marBottom w:val="0"/>
              <w:divBdr>
                <w:top w:val="none" w:sz="0" w:space="0" w:color="auto"/>
                <w:left w:val="none" w:sz="0" w:space="0" w:color="auto"/>
                <w:bottom w:val="none" w:sz="0" w:space="0" w:color="auto"/>
                <w:right w:val="none" w:sz="0" w:space="0" w:color="auto"/>
              </w:divBdr>
              <w:divsChild>
                <w:div w:id="303891700">
                  <w:marLeft w:val="0"/>
                  <w:marRight w:val="0"/>
                  <w:marTop w:val="0"/>
                  <w:marBottom w:val="0"/>
                  <w:divBdr>
                    <w:top w:val="none" w:sz="0" w:space="0" w:color="auto"/>
                    <w:left w:val="none" w:sz="0" w:space="0" w:color="auto"/>
                    <w:bottom w:val="none" w:sz="0" w:space="0" w:color="auto"/>
                    <w:right w:val="none" w:sz="0" w:space="0" w:color="auto"/>
                  </w:divBdr>
                  <w:divsChild>
                    <w:div w:id="447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171330">
      <w:bodyDiv w:val="1"/>
      <w:marLeft w:val="0"/>
      <w:marRight w:val="0"/>
      <w:marTop w:val="0"/>
      <w:marBottom w:val="0"/>
      <w:divBdr>
        <w:top w:val="none" w:sz="0" w:space="0" w:color="auto"/>
        <w:left w:val="none" w:sz="0" w:space="0" w:color="auto"/>
        <w:bottom w:val="none" w:sz="0" w:space="0" w:color="auto"/>
        <w:right w:val="none" w:sz="0" w:space="0" w:color="auto"/>
      </w:divBdr>
      <w:divsChild>
        <w:div w:id="605314828">
          <w:marLeft w:val="0"/>
          <w:marRight w:val="0"/>
          <w:marTop w:val="0"/>
          <w:marBottom w:val="0"/>
          <w:divBdr>
            <w:top w:val="none" w:sz="0" w:space="0" w:color="auto"/>
            <w:left w:val="none" w:sz="0" w:space="0" w:color="auto"/>
            <w:bottom w:val="none" w:sz="0" w:space="0" w:color="auto"/>
            <w:right w:val="none" w:sz="0" w:space="0" w:color="auto"/>
          </w:divBdr>
          <w:divsChild>
            <w:div w:id="911890082">
              <w:marLeft w:val="0"/>
              <w:marRight w:val="0"/>
              <w:marTop w:val="0"/>
              <w:marBottom w:val="0"/>
              <w:divBdr>
                <w:top w:val="none" w:sz="0" w:space="0" w:color="auto"/>
                <w:left w:val="none" w:sz="0" w:space="0" w:color="auto"/>
                <w:bottom w:val="none" w:sz="0" w:space="0" w:color="auto"/>
                <w:right w:val="none" w:sz="0" w:space="0" w:color="auto"/>
              </w:divBdr>
              <w:divsChild>
                <w:div w:id="523640021">
                  <w:marLeft w:val="0"/>
                  <w:marRight w:val="0"/>
                  <w:marTop w:val="0"/>
                  <w:marBottom w:val="0"/>
                  <w:divBdr>
                    <w:top w:val="none" w:sz="0" w:space="0" w:color="auto"/>
                    <w:left w:val="none" w:sz="0" w:space="0" w:color="auto"/>
                    <w:bottom w:val="none" w:sz="0" w:space="0" w:color="auto"/>
                    <w:right w:val="none" w:sz="0" w:space="0" w:color="auto"/>
                  </w:divBdr>
                  <w:divsChild>
                    <w:div w:id="147725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844234">
      <w:bodyDiv w:val="1"/>
      <w:marLeft w:val="0"/>
      <w:marRight w:val="0"/>
      <w:marTop w:val="0"/>
      <w:marBottom w:val="0"/>
      <w:divBdr>
        <w:top w:val="none" w:sz="0" w:space="0" w:color="auto"/>
        <w:left w:val="none" w:sz="0" w:space="0" w:color="auto"/>
        <w:bottom w:val="none" w:sz="0" w:space="0" w:color="auto"/>
        <w:right w:val="none" w:sz="0" w:space="0" w:color="auto"/>
      </w:divBdr>
    </w:div>
    <w:div w:id="1793786438">
      <w:bodyDiv w:val="1"/>
      <w:marLeft w:val="0"/>
      <w:marRight w:val="0"/>
      <w:marTop w:val="0"/>
      <w:marBottom w:val="0"/>
      <w:divBdr>
        <w:top w:val="none" w:sz="0" w:space="0" w:color="auto"/>
        <w:left w:val="none" w:sz="0" w:space="0" w:color="auto"/>
        <w:bottom w:val="none" w:sz="0" w:space="0" w:color="auto"/>
        <w:right w:val="none" w:sz="0" w:space="0" w:color="auto"/>
      </w:divBdr>
    </w:div>
    <w:div w:id="1812626162">
      <w:bodyDiv w:val="1"/>
      <w:marLeft w:val="0"/>
      <w:marRight w:val="0"/>
      <w:marTop w:val="0"/>
      <w:marBottom w:val="0"/>
      <w:divBdr>
        <w:top w:val="none" w:sz="0" w:space="0" w:color="auto"/>
        <w:left w:val="none" w:sz="0" w:space="0" w:color="auto"/>
        <w:bottom w:val="none" w:sz="0" w:space="0" w:color="auto"/>
        <w:right w:val="none" w:sz="0" w:space="0" w:color="auto"/>
      </w:divBdr>
      <w:divsChild>
        <w:div w:id="50546516">
          <w:marLeft w:val="0"/>
          <w:marRight w:val="0"/>
          <w:marTop w:val="0"/>
          <w:marBottom w:val="0"/>
          <w:divBdr>
            <w:top w:val="none" w:sz="0" w:space="0" w:color="auto"/>
            <w:left w:val="none" w:sz="0" w:space="0" w:color="auto"/>
            <w:bottom w:val="none" w:sz="0" w:space="0" w:color="auto"/>
            <w:right w:val="none" w:sz="0" w:space="0" w:color="auto"/>
          </w:divBdr>
          <w:divsChild>
            <w:div w:id="1049916007">
              <w:marLeft w:val="0"/>
              <w:marRight w:val="0"/>
              <w:marTop w:val="0"/>
              <w:marBottom w:val="0"/>
              <w:divBdr>
                <w:top w:val="none" w:sz="0" w:space="0" w:color="auto"/>
                <w:left w:val="none" w:sz="0" w:space="0" w:color="auto"/>
                <w:bottom w:val="none" w:sz="0" w:space="0" w:color="auto"/>
                <w:right w:val="none" w:sz="0" w:space="0" w:color="auto"/>
              </w:divBdr>
              <w:divsChild>
                <w:div w:id="1111976969">
                  <w:marLeft w:val="0"/>
                  <w:marRight w:val="0"/>
                  <w:marTop w:val="0"/>
                  <w:marBottom w:val="0"/>
                  <w:divBdr>
                    <w:top w:val="none" w:sz="0" w:space="0" w:color="auto"/>
                    <w:left w:val="none" w:sz="0" w:space="0" w:color="auto"/>
                    <w:bottom w:val="none" w:sz="0" w:space="0" w:color="auto"/>
                    <w:right w:val="none" w:sz="0" w:space="0" w:color="auto"/>
                  </w:divBdr>
                  <w:divsChild>
                    <w:div w:id="1380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43360">
      <w:bodyDiv w:val="1"/>
      <w:marLeft w:val="0"/>
      <w:marRight w:val="0"/>
      <w:marTop w:val="0"/>
      <w:marBottom w:val="0"/>
      <w:divBdr>
        <w:top w:val="none" w:sz="0" w:space="0" w:color="auto"/>
        <w:left w:val="none" w:sz="0" w:space="0" w:color="auto"/>
        <w:bottom w:val="none" w:sz="0" w:space="0" w:color="auto"/>
        <w:right w:val="none" w:sz="0" w:space="0" w:color="auto"/>
      </w:divBdr>
      <w:divsChild>
        <w:div w:id="1618637842">
          <w:marLeft w:val="0"/>
          <w:marRight w:val="0"/>
          <w:marTop w:val="0"/>
          <w:marBottom w:val="0"/>
          <w:divBdr>
            <w:top w:val="none" w:sz="0" w:space="0" w:color="auto"/>
            <w:left w:val="none" w:sz="0" w:space="0" w:color="auto"/>
            <w:bottom w:val="none" w:sz="0" w:space="0" w:color="auto"/>
            <w:right w:val="none" w:sz="0" w:space="0" w:color="auto"/>
          </w:divBdr>
          <w:divsChild>
            <w:div w:id="1619723367">
              <w:marLeft w:val="0"/>
              <w:marRight w:val="0"/>
              <w:marTop w:val="0"/>
              <w:marBottom w:val="0"/>
              <w:divBdr>
                <w:top w:val="none" w:sz="0" w:space="0" w:color="auto"/>
                <w:left w:val="none" w:sz="0" w:space="0" w:color="auto"/>
                <w:bottom w:val="none" w:sz="0" w:space="0" w:color="auto"/>
                <w:right w:val="none" w:sz="0" w:space="0" w:color="auto"/>
              </w:divBdr>
              <w:divsChild>
                <w:div w:id="12730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59758">
      <w:bodyDiv w:val="1"/>
      <w:marLeft w:val="0"/>
      <w:marRight w:val="0"/>
      <w:marTop w:val="0"/>
      <w:marBottom w:val="0"/>
      <w:divBdr>
        <w:top w:val="none" w:sz="0" w:space="0" w:color="auto"/>
        <w:left w:val="none" w:sz="0" w:space="0" w:color="auto"/>
        <w:bottom w:val="none" w:sz="0" w:space="0" w:color="auto"/>
        <w:right w:val="none" w:sz="0" w:space="0" w:color="auto"/>
      </w:divBdr>
      <w:divsChild>
        <w:div w:id="443769766">
          <w:marLeft w:val="0"/>
          <w:marRight w:val="0"/>
          <w:marTop w:val="0"/>
          <w:marBottom w:val="0"/>
          <w:divBdr>
            <w:top w:val="none" w:sz="0" w:space="0" w:color="auto"/>
            <w:left w:val="none" w:sz="0" w:space="0" w:color="auto"/>
            <w:bottom w:val="none" w:sz="0" w:space="0" w:color="auto"/>
            <w:right w:val="none" w:sz="0" w:space="0" w:color="auto"/>
          </w:divBdr>
          <w:divsChild>
            <w:div w:id="407965037">
              <w:marLeft w:val="0"/>
              <w:marRight w:val="0"/>
              <w:marTop w:val="0"/>
              <w:marBottom w:val="0"/>
              <w:divBdr>
                <w:top w:val="none" w:sz="0" w:space="0" w:color="auto"/>
                <w:left w:val="none" w:sz="0" w:space="0" w:color="auto"/>
                <w:bottom w:val="none" w:sz="0" w:space="0" w:color="auto"/>
                <w:right w:val="none" w:sz="0" w:space="0" w:color="auto"/>
              </w:divBdr>
              <w:divsChild>
                <w:div w:id="1808087588">
                  <w:marLeft w:val="0"/>
                  <w:marRight w:val="0"/>
                  <w:marTop w:val="0"/>
                  <w:marBottom w:val="0"/>
                  <w:divBdr>
                    <w:top w:val="none" w:sz="0" w:space="0" w:color="auto"/>
                    <w:left w:val="none" w:sz="0" w:space="0" w:color="auto"/>
                    <w:bottom w:val="none" w:sz="0" w:space="0" w:color="auto"/>
                    <w:right w:val="none" w:sz="0" w:space="0" w:color="auto"/>
                  </w:divBdr>
                  <w:divsChild>
                    <w:div w:id="20499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49006">
      <w:bodyDiv w:val="1"/>
      <w:marLeft w:val="0"/>
      <w:marRight w:val="0"/>
      <w:marTop w:val="0"/>
      <w:marBottom w:val="0"/>
      <w:divBdr>
        <w:top w:val="none" w:sz="0" w:space="0" w:color="auto"/>
        <w:left w:val="none" w:sz="0" w:space="0" w:color="auto"/>
        <w:bottom w:val="none" w:sz="0" w:space="0" w:color="auto"/>
        <w:right w:val="none" w:sz="0" w:space="0" w:color="auto"/>
      </w:divBdr>
      <w:divsChild>
        <w:div w:id="1092700915">
          <w:marLeft w:val="0"/>
          <w:marRight w:val="0"/>
          <w:marTop w:val="0"/>
          <w:marBottom w:val="0"/>
          <w:divBdr>
            <w:top w:val="none" w:sz="0" w:space="0" w:color="auto"/>
            <w:left w:val="none" w:sz="0" w:space="0" w:color="auto"/>
            <w:bottom w:val="none" w:sz="0" w:space="0" w:color="auto"/>
            <w:right w:val="none" w:sz="0" w:space="0" w:color="auto"/>
          </w:divBdr>
          <w:divsChild>
            <w:div w:id="370308423">
              <w:marLeft w:val="0"/>
              <w:marRight w:val="0"/>
              <w:marTop w:val="0"/>
              <w:marBottom w:val="0"/>
              <w:divBdr>
                <w:top w:val="none" w:sz="0" w:space="0" w:color="auto"/>
                <w:left w:val="none" w:sz="0" w:space="0" w:color="auto"/>
                <w:bottom w:val="none" w:sz="0" w:space="0" w:color="auto"/>
                <w:right w:val="none" w:sz="0" w:space="0" w:color="auto"/>
              </w:divBdr>
              <w:divsChild>
                <w:div w:id="1809858732">
                  <w:marLeft w:val="0"/>
                  <w:marRight w:val="0"/>
                  <w:marTop w:val="0"/>
                  <w:marBottom w:val="0"/>
                  <w:divBdr>
                    <w:top w:val="none" w:sz="0" w:space="0" w:color="auto"/>
                    <w:left w:val="none" w:sz="0" w:space="0" w:color="auto"/>
                    <w:bottom w:val="none" w:sz="0" w:space="0" w:color="auto"/>
                    <w:right w:val="none" w:sz="0" w:space="0" w:color="auto"/>
                  </w:divBdr>
                  <w:divsChild>
                    <w:div w:id="14179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peagit.github.io/r5r/index.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1F2DF9-0DA2-FB49-8D09-76D5A098E75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4" ma:contentTypeDescription="Create a new document." ma:contentTypeScope="" ma:versionID="de8f9eabc55756786dcef15ed09f7924">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6ae062bdcc8598b046aa513b634d727"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841CC-C7E3-4FE4-B530-3356C1484B9E}">
  <ds:schemaRefs>
    <ds:schemaRef ds:uri="http://schemas.microsoft.com/sharepoint/v3/contenttype/forms"/>
  </ds:schemaRefs>
</ds:datastoreItem>
</file>

<file path=customXml/itemProps2.xml><?xml version="1.0" encoding="utf-8"?>
<ds:datastoreItem xmlns:ds="http://schemas.openxmlformats.org/officeDocument/2006/customXml" ds:itemID="{F31720AD-BBA5-4118-A3ED-09DDCE2A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EC62E2-A7AD-41F6-A861-D710ABB30A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E7D008-7EE9-4A7B-B8EE-879A0C211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1</TotalTime>
  <Pages>8</Pages>
  <Words>3393</Words>
  <Characters>1934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cMaster University</Company>
  <LinksUpToDate>false</LinksUpToDate>
  <CharactersWithSpaces>22692</CharactersWithSpaces>
  <SharedDoc>false</SharedDoc>
  <HLinks>
    <vt:vector size="6" baseType="variant">
      <vt:variant>
        <vt:i4>4390998</vt:i4>
      </vt:variant>
      <vt:variant>
        <vt:i4>0</vt:i4>
      </vt:variant>
      <vt:variant>
        <vt:i4>0</vt:i4>
      </vt:variant>
      <vt:variant>
        <vt:i4>5</vt:i4>
      </vt:variant>
      <vt:variant>
        <vt:lpwstr>https://towardsdatascience.com/dimensionality-reduction-with-latent-dirichlet-allocation-8d73c586738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ears</dc:creator>
  <cp:keywords/>
  <dc:description/>
  <cp:lastModifiedBy>Anastasia Soukhov</cp:lastModifiedBy>
  <cp:revision>259</cp:revision>
  <cp:lastPrinted>2021-09-19T22:21:00Z</cp:lastPrinted>
  <dcterms:created xsi:type="dcterms:W3CDTF">2022-07-28T14:59:00Z</dcterms:created>
  <dcterms:modified xsi:type="dcterms:W3CDTF">2022-10-28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17</vt:lpwstr>
  </property>
  <property fmtid="{D5CDD505-2E9C-101B-9397-08002B2CF9AE}" pid="3" name="grammarly_documentContext">
    <vt:lpwstr>{"goals":[],"domain":"general","emotions":[],"dialect":"canadian"}</vt:lpwstr>
  </property>
  <property fmtid="{D5CDD505-2E9C-101B-9397-08002B2CF9AE}" pid="4" name="ContentTypeId">
    <vt:lpwstr>0x01010000984E2BF7B50D47987372A0847FF688</vt:lpwstr>
  </property>
</Properties>
</file>